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="8331" w:tblpY="20"/>
        <w:tblW w:w="0" w:type="auto"/>
        <w:tblLook w:val="04A0" w:firstRow="1" w:lastRow="0" w:firstColumn="1" w:lastColumn="0" w:noHBand="0" w:noVBand="1"/>
      </w:tblPr>
      <w:tblGrid>
        <w:gridCol w:w="1598"/>
      </w:tblGrid>
      <w:tr w:rsidR="00FB5903" w14:paraId="4AD6F1B4" w14:textId="77777777" w:rsidTr="00FB5903">
        <w:trPr>
          <w:trHeight w:val="387"/>
        </w:trPr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3170AE2E" w14:textId="5A306AAB" w:rsidR="00FB5903" w:rsidRPr="00DA5BDD" w:rsidRDefault="00FB5903" w:rsidP="00FB5903">
            <w:pPr>
              <w:pStyle w:val="Heading1"/>
              <w:spacing w:before="0" w:after="0"/>
              <w:jc w:val="right"/>
              <w:outlineLvl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DA5BDD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التاريخ: </w:t>
            </w:r>
          </w:p>
        </w:tc>
      </w:tr>
    </w:tbl>
    <w:p w14:paraId="4D1022DB" w14:textId="2BDBA401" w:rsidR="00FB5903" w:rsidRPr="00DA5BDD" w:rsidRDefault="00FB5903" w:rsidP="00DA5BDD">
      <w:pPr>
        <w:bidi/>
        <w:spacing w:after="120"/>
        <w:rPr>
          <w:rFonts w:asciiTheme="majorBidi" w:hAnsiTheme="majorBidi" w:cstheme="majorBidi"/>
          <w:lang w:bidi="ar-QA"/>
        </w:rPr>
      </w:pPr>
    </w:p>
    <w:p w14:paraId="22E5F0BD" w14:textId="77777777" w:rsidR="00FB5903" w:rsidRPr="00DA5BDD" w:rsidRDefault="00FB5903" w:rsidP="00DA5BDD">
      <w:pPr>
        <w:pStyle w:val="Heading1"/>
        <w:bidi/>
        <w:spacing w:before="0"/>
        <w:rPr>
          <w:rFonts w:asciiTheme="majorBidi" w:hAnsiTheme="majorBidi" w:cstheme="majorBidi"/>
          <w:b/>
          <w:bCs/>
          <w:sz w:val="22"/>
          <w:szCs w:val="22"/>
          <w:lang w:bidi="ar-QA"/>
        </w:rPr>
      </w:pPr>
    </w:p>
    <w:p w14:paraId="0B30C7B6" w14:textId="46AD848E" w:rsidR="00FB5903" w:rsidRPr="00DA5BDD" w:rsidRDefault="00FB5903" w:rsidP="00DA5BDD">
      <w:pPr>
        <w:pStyle w:val="Heading1"/>
        <w:bidi/>
        <w:spacing w:before="0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sz w:val="36"/>
          <w:szCs w:val="36"/>
          <w:lang w:bidi="ar-QA"/>
        </w:rPr>
        <w:t>ORS-F19</w:t>
      </w:r>
    </w:p>
    <w:p w14:paraId="770E423E" w14:textId="1D0A336E" w:rsidR="00837F1B" w:rsidRDefault="00433507" w:rsidP="00DA5BDD">
      <w:pPr>
        <w:pStyle w:val="Heading1"/>
        <w:bidi/>
        <w:spacing w:before="0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sz w:val="36"/>
          <w:szCs w:val="36"/>
          <w:rtl/>
          <w:lang w:bidi="ar-QA"/>
        </w:rPr>
        <w:t>نموذج تخطيط جاهزية المشروع</w:t>
      </w:r>
    </w:p>
    <w:p w14:paraId="2B63C4D3" w14:textId="77777777" w:rsidR="00DA5BDD" w:rsidRPr="00DA5BDD" w:rsidRDefault="00DA5BDD" w:rsidP="00DA5BDD">
      <w:pPr>
        <w:bidi/>
        <w:rPr>
          <w:lang w:bidi="ar-QA"/>
        </w:rPr>
      </w:pPr>
    </w:p>
    <w:p w14:paraId="67E05488" w14:textId="616F3580" w:rsidR="001337CC" w:rsidRPr="00DA5BDD" w:rsidRDefault="00DA5BDD" w:rsidP="00DA5BDD">
      <w:pPr>
        <w:bidi/>
        <w:spacing w:after="120"/>
        <w:rPr>
          <w:rFonts w:asciiTheme="majorBidi" w:hAnsiTheme="majorBidi" w:cstheme="majorBidi"/>
          <w:rtl/>
          <w:lang w:bidi="ar-QA"/>
        </w:rPr>
      </w:pPr>
      <w:r>
        <w:rPr>
          <w:rFonts w:asciiTheme="majorBidi" w:hAnsiTheme="majorBidi" w:cstheme="majorBidi" w:hint="cs"/>
          <w:rtl/>
          <w:lang w:bidi="ar-QA"/>
        </w:rPr>
        <w:t>يهدف هذا النموذج</w:t>
      </w:r>
      <w:r w:rsidR="001337CC" w:rsidRPr="00DA5BDD">
        <w:rPr>
          <w:rFonts w:asciiTheme="majorBidi" w:hAnsiTheme="majorBidi" w:cstheme="majorBidi"/>
          <w:rtl/>
          <w:lang w:bidi="ar-QA"/>
        </w:rPr>
        <w:t xml:space="preserve"> </w:t>
      </w:r>
      <w:r>
        <w:rPr>
          <w:rFonts w:asciiTheme="majorBidi" w:hAnsiTheme="majorBidi" w:cstheme="majorBidi"/>
          <w:rtl/>
          <w:lang w:bidi="ar-QA"/>
        </w:rPr>
        <w:t>إلى تحديد النتائج والتأثيرات ال</w:t>
      </w:r>
      <w:r>
        <w:rPr>
          <w:rFonts w:asciiTheme="majorBidi" w:hAnsiTheme="majorBidi" w:cstheme="majorBidi" w:hint="cs"/>
          <w:rtl/>
          <w:lang w:bidi="ar-QA"/>
        </w:rPr>
        <w:t>ناتجة عن ا</w:t>
      </w:r>
      <w:r w:rsidR="001337CC" w:rsidRPr="00DA5BDD">
        <w:rPr>
          <w:rFonts w:asciiTheme="majorBidi" w:hAnsiTheme="majorBidi" w:cstheme="majorBidi"/>
          <w:rtl/>
          <w:lang w:bidi="ar-QA"/>
        </w:rPr>
        <w:t>لمِنح الداخلية الممولة من جامعة قطر،</w:t>
      </w:r>
      <w:r w:rsidR="001337CC" w:rsidRPr="00DA5BDD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/>
          <w:rtl/>
        </w:rPr>
        <w:t xml:space="preserve">كما </w:t>
      </w:r>
      <w:r>
        <w:rPr>
          <w:rFonts w:asciiTheme="majorBidi" w:hAnsiTheme="majorBidi" w:cstheme="majorBidi" w:hint="cs"/>
          <w:rtl/>
        </w:rPr>
        <w:t>ي</w:t>
      </w:r>
      <w:r w:rsidR="001337CC" w:rsidRPr="00DA5BDD">
        <w:rPr>
          <w:rFonts w:asciiTheme="majorBidi" w:hAnsiTheme="majorBidi" w:cstheme="majorBidi"/>
          <w:rtl/>
        </w:rPr>
        <w:t>سعى ل</w:t>
      </w:r>
      <w:r>
        <w:rPr>
          <w:rFonts w:asciiTheme="majorBidi" w:hAnsiTheme="majorBidi" w:cstheme="majorBidi" w:hint="cs"/>
          <w:rtl/>
        </w:rPr>
        <w:t>لتعرف على</w:t>
      </w:r>
      <w:r>
        <w:rPr>
          <w:rFonts w:asciiTheme="majorBidi" w:hAnsiTheme="majorBidi" w:cstheme="majorBidi"/>
          <w:rtl/>
        </w:rPr>
        <w:t xml:space="preserve"> المشاريع</w:t>
      </w:r>
      <w:r w:rsidR="009270C5">
        <w:rPr>
          <w:rFonts w:asciiTheme="majorBidi" w:hAnsiTheme="majorBidi" w:cstheme="majorBidi" w:hint="cs"/>
          <w:rtl/>
        </w:rPr>
        <w:t xml:space="preserve"> البحثية</w:t>
      </w:r>
      <w:r>
        <w:rPr>
          <w:rFonts w:asciiTheme="majorBidi" w:hAnsiTheme="majorBidi" w:cstheme="majorBidi"/>
          <w:rtl/>
        </w:rPr>
        <w:t xml:space="preserve"> ذات </w:t>
      </w:r>
      <w:r w:rsidR="001337CC" w:rsidRPr="00DA5BDD">
        <w:rPr>
          <w:rFonts w:asciiTheme="majorBidi" w:hAnsiTheme="majorBidi" w:cstheme="majorBidi"/>
          <w:rtl/>
        </w:rPr>
        <w:t>م</w:t>
      </w:r>
      <w:r>
        <w:rPr>
          <w:rFonts w:asciiTheme="majorBidi" w:hAnsiTheme="majorBidi" w:cstheme="majorBidi"/>
          <w:rtl/>
        </w:rPr>
        <w:t>ستو</w:t>
      </w:r>
      <w:r>
        <w:rPr>
          <w:rFonts w:asciiTheme="majorBidi" w:hAnsiTheme="majorBidi" w:cstheme="majorBidi" w:hint="cs"/>
          <w:rtl/>
        </w:rPr>
        <w:t>ى</w:t>
      </w:r>
      <w:r>
        <w:rPr>
          <w:rFonts w:asciiTheme="majorBidi" w:hAnsiTheme="majorBidi" w:cstheme="majorBidi"/>
          <w:rtl/>
        </w:rPr>
        <w:t xml:space="preserve"> عالي</w:t>
      </w:r>
      <w:r w:rsidR="001337CC" w:rsidRPr="00DA5BDD">
        <w:rPr>
          <w:rFonts w:asciiTheme="majorBidi" w:hAnsiTheme="majorBidi" w:cstheme="majorBidi"/>
          <w:rtl/>
        </w:rPr>
        <w:t xml:space="preserve"> من </w:t>
      </w:r>
      <w:r w:rsidR="00FB5903" w:rsidRPr="00DA5BDD">
        <w:rPr>
          <w:rFonts w:asciiTheme="majorBidi" w:hAnsiTheme="majorBidi" w:cstheme="majorBidi"/>
          <w:rtl/>
          <w:lang w:bidi="ar-QA"/>
        </w:rPr>
        <w:t>ال</w:t>
      </w:r>
      <w:r w:rsidR="001337CC" w:rsidRPr="00DA5BDD">
        <w:rPr>
          <w:rFonts w:asciiTheme="majorBidi" w:hAnsiTheme="majorBidi" w:cstheme="majorBidi"/>
          <w:rtl/>
        </w:rPr>
        <w:t xml:space="preserve">جاهزية </w:t>
      </w:r>
      <w:r w:rsidR="00E77141" w:rsidRPr="00DA5BDD">
        <w:rPr>
          <w:rFonts w:asciiTheme="majorBidi" w:hAnsiTheme="majorBidi" w:cstheme="majorBidi"/>
          <w:rtl/>
        </w:rPr>
        <w:t xml:space="preserve">التكنولوجية </w:t>
      </w:r>
      <w:r w:rsidR="001337CC" w:rsidRPr="00DA5BDD">
        <w:rPr>
          <w:rFonts w:asciiTheme="majorBidi" w:hAnsiTheme="majorBidi" w:cstheme="majorBidi"/>
          <w:rtl/>
          <w:lang w:bidi="ar-QA"/>
        </w:rPr>
        <w:t>(</w:t>
      </w:r>
      <w:r w:rsidR="001337CC" w:rsidRPr="00DA5BDD">
        <w:rPr>
          <w:rFonts w:asciiTheme="majorBidi" w:hAnsiTheme="majorBidi" w:cstheme="majorBidi"/>
          <w:lang w:val="en-US" w:bidi="ar-QA"/>
        </w:rPr>
        <w:t>TRL</w:t>
      </w:r>
      <w:r w:rsidR="001337CC" w:rsidRPr="00DA5BDD">
        <w:rPr>
          <w:rFonts w:asciiTheme="majorBidi" w:hAnsiTheme="majorBidi" w:cstheme="majorBidi"/>
          <w:rtl/>
          <w:lang w:val="en-US" w:bidi="ar-QA"/>
        </w:rPr>
        <w:t xml:space="preserve">) </w:t>
      </w:r>
      <w:r>
        <w:rPr>
          <w:rFonts w:asciiTheme="majorBidi" w:hAnsiTheme="majorBidi" w:cstheme="majorBidi" w:hint="cs"/>
          <w:rtl/>
        </w:rPr>
        <w:t>أو</w:t>
      </w:r>
      <w:r w:rsidR="001337CC" w:rsidRPr="00DA5BDD">
        <w:rPr>
          <w:rFonts w:asciiTheme="majorBidi" w:hAnsiTheme="majorBidi" w:cstheme="majorBidi"/>
          <w:rtl/>
        </w:rPr>
        <w:t xml:space="preserve"> الجاهزية المجتمعية (</w:t>
      </w:r>
      <w:r w:rsidR="001337CC" w:rsidRPr="00DA5BDD">
        <w:rPr>
          <w:rFonts w:asciiTheme="majorBidi" w:hAnsiTheme="majorBidi" w:cstheme="majorBidi"/>
          <w:lang w:val="en-US"/>
        </w:rPr>
        <w:t>SRL</w:t>
      </w:r>
      <w:r w:rsidR="001337CC" w:rsidRPr="00DA5BDD">
        <w:rPr>
          <w:rFonts w:asciiTheme="majorBidi" w:hAnsiTheme="majorBidi" w:cstheme="majorBidi"/>
          <w:rtl/>
          <w:lang w:val="en-US" w:bidi="ar-QA"/>
        </w:rPr>
        <w:t>)</w:t>
      </w:r>
      <w:r>
        <w:rPr>
          <w:rFonts w:asciiTheme="majorBidi" w:hAnsiTheme="majorBidi" w:cstheme="majorBidi" w:hint="cs"/>
          <w:rtl/>
          <w:lang w:val="en-US" w:bidi="ar-QA"/>
        </w:rPr>
        <w:t xml:space="preserve"> ل</w:t>
      </w:r>
      <w:r w:rsidR="001337CC" w:rsidRPr="00DA5BDD">
        <w:rPr>
          <w:rFonts w:asciiTheme="majorBidi" w:hAnsiTheme="majorBidi" w:cstheme="majorBidi"/>
          <w:rtl/>
          <w:lang w:val="en-US" w:bidi="ar-QA"/>
        </w:rPr>
        <w:t xml:space="preserve">تقديم دعم اضافي لها. </w:t>
      </w:r>
    </w:p>
    <w:p w14:paraId="52541847" w14:textId="1E803E30" w:rsidR="00E83ED3" w:rsidRPr="00DA5BDD" w:rsidRDefault="00E83ED3" w:rsidP="00DA5BDD">
      <w:pPr>
        <w:bidi/>
        <w:spacing w:after="120"/>
        <w:rPr>
          <w:rFonts w:asciiTheme="majorBidi" w:hAnsiTheme="majorBidi" w:cstheme="majorBidi"/>
          <w:rtl/>
          <w:lang w:bidi="ar-QA"/>
        </w:rPr>
      </w:pPr>
    </w:p>
    <w:p w14:paraId="1171AE24" w14:textId="12F59C50" w:rsidR="00E83ED3" w:rsidRPr="00DA5BDD" w:rsidRDefault="00E83ED3" w:rsidP="00DA5BDD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u w:val="single"/>
          <w:rtl/>
          <w:lang w:bidi="ar-QA"/>
        </w:rPr>
        <w:t>التعريفات</w:t>
      </w:r>
      <w:r w:rsidRPr="00DA5BDD">
        <w:rPr>
          <w:rFonts w:asciiTheme="majorBidi" w:hAnsiTheme="majorBidi" w:cstheme="majorBidi"/>
          <w:b/>
          <w:bCs/>
          <w:rtl/>
          <w:lang w:bidi="ar-QA"/>
        </w:rPr>
        <w:t>:</w:t>
      </w:r>
    </w:p>
    <w:p w14:paraId="737A69CC" w14:textId="204A4B8F" w:rsidR="00E83ED3" w:rsidRPr="00DA5BDD" w:rsidRDefault="00E83ED3" w:rsidP="00DA5BDD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rtl/>
          <w:lang w:bidi="ar-QA"/>
        </w:rPr>
        <w:t>البحث:</w:t>
      </w:r>
    </w:p>
    <w:p w14:paraId="67E7A488" w14:textId="50704079" w:rsidR="001337CC" w:rsidRPr="00DA5BDD" w:rsidRDefault="001337CC" w:rsidP="00DA5BDD">
      <w:pPr>
        <w:pStyle w:val="ListParagraph"/>
        <w:numPr>
          <w:ilvl w:val="0"/>
          <w:numId w:val="20"/>
        </w:numPr>
        <w:bidi/>
        <w:spacing w:after="120"/>
        <w:rPr>
          <w:rFonts w:asciiTheme="majorBidi" w:hAnsiTheme="majorBidi" w:cstheme="majorBidi"/>
          <w:lang w:bidi="ar-QA"/>
        </w:rPr>
      </w:pPr>
      <w:r w:rsidRPr="00DA5BDD">
        <w:rPr>
          <w:rFonts w:asciiTheme="majorBidi" w:hAnsiTheme="majorBidi" w:cstheme="majorBidi"/>
          <w:rtl/>
          <w:lang w:bidi="ar-QA"/>
        </w:rPr>
        <w:t>البح</w:t>
      </w:r>
      <w:r w:rsidR="00DA5BDD">
        <w:rPr>
          <w:rFonts w:asciiTheme="majorBidi" w:hAnsiTheme="majorBidi" w:cstheme="majorBidi"/>
          <w:rtl/>
          <w:lang w:bidi="ar-QA"/>
        </w:rPr>
        <w:t>ث هو عملية إنشاء معرفة جديدة و/</w:t>
      </w:r>
      <w:r w:rsidR="00DA5BDD">
        <w:rPr>
          <w:rFonts w:asciiTheme="majorBidi" w:hAnsiTheme="majorBidi" w:cstheme="majorBidi" w:hint="cs"/>
          <w:rtl/>
        </w:rPr>
        <w:t>أو</w:t>
      </w:r>
      <w:r w:rsidRPr="00DA5BDD">
        <w:rPr>
          <w:rFonts w:asciiTheme="majorBidi" w:hAnsiTheme="majorBidi" w:cstheme="majorBidi"/>
          <w:rtl/>
          <w:lang w:bidi="ar-QA"/>
        </w:rPr>
        <w:t xml:space="preserve"> استخدام المعرفة الحالية بطرق جديدة ومبتكرة لتوليد مفاهيم، منهجيات، </w:t>
      </w:r>
      <w:r w:rsidR="00DA5BDD">
        <w:rPr>
          <w:rFonts w:asciiTheme="majorBidi" w:hAnsiTheme="majorBidi" w:cstheme="majorBidi" w:hint="cs"/>
          <w:rtl/>
        </w:rPr>
        <w:t>أو</w:t>
      </w:r>
      <w:r w:rsidRPr="00DA5BDD">
        <w:rPr>
          <w:rFonts w:asciiTheme="majorBidi" w:hAnsiTheme="majorBidi" w:cstheme="majorBidi"/>
          <w:rtl/>
          <w:lang w:bidi="ar-QA"/>
        </w:rPr>
        <w:t xml:space="preserve"> اختراعات جديدة. يمكن أن يشمل ذلك أيضًا تحليل البحوث السابقة بطرق جديدة ومبتكرة. </w:t>
      </w:r>
    </w:p>
    <w:p w14:paraId="50259DCF" w14:textId="5F10413D" w:rsidR="00A447AD" w:rsidRPr="00DA5BDD" w:rsidRDefault="009270C5" w:rsidP="00DA5BDD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>
        <w:rPr>
          <w:rFonts w:asciiTheme="majorBidi" w:hAnsiTheme="majorBidi" w:cstheme="majorBidi" w:hint="cs"/>
          <w:b/>
          <w:bCs/>
          <w:rtl/>
          <w:lang w:bidi="ar-QA"/>
        </w:rPr>
        <w:t>ت</w:t>
      </w:r>
      <w:r w:rsidR="001337CC" w:rsidRPr="00DA5BDD">
        <w:rPr>
          <w:rFonts w:asciiTheme="majorBidi" w:hAnsiTheme="majorBidi" w:cstheme="majorBidi"/>
          <w:b/>
          <w:bCs/>
          <w:rtl/>
          <w:lang w:bidi="ar-QA"/>
        </w:rPr>
        <w:t>أث</w:t>
      </w:r>
      <w:r>
        <w:rPr>
          <w:rFonts w:asciiTheme="majorBidi" w:hAnsiTheme="majorBidi" w:cstheme="majorBidi" w:hint="cs"/>
          <w:b/>
          <w:bCs/>
          <w:rtl/>
          <w:lang w:bidi="ar-QA"/>
        </w:rPr>
        <w:t>ي</w:t>
      </w:r>
      <w:r w:rsidR="001337CC" w:rsidRPr="00DA5BDD">
        <w:rPr>
          <w:rFonts w:asciiTheme="majorBidi" w:hAnsiTheme="majorBidi" w:cstheme="majorBidi"/>
          <w:b/>
          <w:bCs/>
          <w:rtl/>
          <w:lang w:bidi="ar-QA"/>
        </w:rPr>
        <w:t>ر البحث</w:t>
      </w:r>
      <w:r w:rsidR="00A447AD" w:rsidRPr="00DA5BDD">
        <w:rPr>
          <w:rFonts w:asciiTheme="majorBidi" w:hAnsiTheme="majorBidi" w:cstheme="majorBidi"/>
          <w:b/>
          <w:bCs/>
          <w:rtl/>
          <w:lang w:bidi="ar-QA"/>
        </w:rPr>
        <w:t>:</w:t>
      </w:r>
    </w:p>
    <w:p w14:paraId="4D0BD10A" w14:textId="45E99C55" w:rsidR="004D5239" w:rsidRPr="00DA5BDD" w:rsidRDefault="001337CC" w:rsidP="009270C5">
      <w:pPr>
        <w:pStyle w:val="NormalWeb"/>
        <w:numPr>
          <w:ilvl w:val="0"/>
          <w:numId w:val="20"/>
        </w:numPr>
        <w:bidi/>
        <w:spacing w:before="0" w:beforeAutospacing="0" w:after="120" w:afterAutospacing="0" w:line="276" w:lineRule="auto"/>
        <w:rPr>
          <w:rFonts w:asciiTheme="majorBidi" w:hAnsiTheme="majorBidi" w:cstheme="majorBidi"/>
          <w:sz w:val="22"/>
          <w:szCs w:val="22"/>
        </w:rPr>
      </w:pPr>
      <w:r w:rsidRPr="00DA5BDD">
        <w:rPr>
          <w:rFonts w:asciiTheme="majorBidi" w:eastAsia="Arial" w:hAnsiTheme="majorBidi" w:cstheme="majorBidi"/>
          <w:sz w:val="22"/>
          <w:szCs w:val="22"/>
          <w:rtl/>
          <w:lang w:val="en-GB" w:eastAsia="en-AU" w:bidi="ar-QA"/>
        </w:rPr>
        <w:t xml:space="preserve">تأثير البحث هو المساهمة التي يقدمها البحث </w:t>
      </w:r>
      <w:r w:rsidR="00156A9C" w:rsidRPr="00DA5BDD">
        <w:rPr>
          <w:rFonts w:asciiTheme="majorBidi" w:eastAsia="Arial" w:hAnsiTheme="majorBidi" w:cstheme="majorBidi"/>
          <w:sz w:val="22"/>
          <w:szCs w:val="22"/>
          <w:rtl/>
          <w:lang w:val="en-GB" w:eastAsia="en-AU" w:bidi="ar-QA"/>
        </w:rPr>
        <w:t xml:space="preserve">لقطاع الصناعة، والاقتصاد، والمجتمع، والبيئة، </w:t>
      </w:r>
      <w:r w:rsidR="009270C5" w:rsidRPr="00DA5BDD">
        <w:rPr>
          <w:rFonts w:asciiTheme="majorBidi" w:eastAsia="Arial" w:hAnsiTheme="majorBidi" w:cstheme="majorBidi" w:hint="cs"/>
          <w:sz w:val="22"/>
          <w:szCs w:val="22"/>
          <w:rtl/>
          <w:lang w:val="en-GB" w:eastAsia="en-AU" w:bidi="ar-QA"/>
        </w:rPr>
        <w:t>والثقافة</w:t>
      </w:r>
      <w:r w:rsidR="009270C5">
        <w:rPr>
          <w:rFonts w:asciiTheme="majorBidi" w:eastAsia="Arial" w:hAnsiTheme="majorBidi" w:cstheme="majorBidi" w:hint="cs"/>
          <w:sz w:val="22"/>
          <w:szCs w:val="22"/>
          <w:rtl/>
          <w:lang w:val="en-GB" w:eastAsia="en-AU" w:bidi="ar-QA"/>
        </w:rPr>
        <w:t xml:space="preserve">، </w:t>
      </w:r>
      <w:r w:rsidR="009270C5" w:rsidRPr="009270C5">
        <w:rPr>
          <w:rFonts w:asciiTheme="majorBidi" w:eastAsia="Arial" w:hAnsiTheme="majorBidi"/>
          <w:sz w:val="22"/>
          <w:szCs w:val="22"/>
          <w:rtl/>
          <w:lang w:val="en-GB" w:eastAsia="en-AU" w:bidi="ar-QA"/>
        </w:rPr>
        <w:t>بما يتجاوز المساهمة الأكاديمية</w:t>
      </w:r>
      <w:r w:rsidR="00156A9C" w:rsidRPr="00DA5BDD">
        <w:rPr>
          <w:rFonts w:asciiTheme="majorBidi" w:eastAsia="Arial" w:hAnsiTheme="majorBidi" w:cstheme="majorBidi"/>
          <w:sz w:val="22"/>
          <w:szCs w:val="22"/>
          <w:rtl/>
          <w:lang w:val="en-GB" w:eastAsia="en-AU" w:bidi="ar-QA"/>
        </w:rPr>
        <w:t>.</w:t>
      </w:r>
    </w:p>
    <w:p w14:paraId="3DDED14C" w14:textId="77777777" w:rsidR="00156A9C" w:rsidRPr="00DA5BDD" w:rsidRDefault="00156A9C" w:rsidP="00DA5BDD">
      <w:pPr>
        <w:pStyle w:val="NormalWeb"/>
        <w:bidi/>
        <w:spacing w:before="0" w:beforeAutospacing="0" w:after="120" w:afterAutospacing="0" w:line="276" w:lineRule="auto"/>
        <w:ind w:left="720"/>
        <w:rPr>
          <w:rFonts w:asciiTheme="majorBidi" w:hAnsiTheme="majorBidi" w:cstheme="majorBidi"/>
          <w:sz w:val="22"/>
          <w:szCs w:val="22"/>
          <w:rtl/>
        </w:rPr>
      </w:pPr>
    </w:p>
    <w:p w14:paraId="159AA4FA" w14:textId="21BEA7FB" w:rsidR="00B00387" w:rsidRPr="007444BA" w:rsidRDefault="007444BA" w:rsidP="007444BA">
      <w:pPr>
        <w:bidi/>
        <w:spacing w:after="120"/>
        <w:rPr>
          <w:rFonts w:asciiTheme="majorBidi" w:hAnsiTheme="majorBidi" w:cstheme="majorBidi"/>
          <w:sz w:val="24"/>
          <w:szCs w:val="24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0" wp14:anchorId="38597E65" wp14:editId="1B98EBBE">
                <wp:simplePos x="0" y="0"/>
                <wp:positionH relativeFrom="column">
                  <wp:posOffset>0</wp:posOffset>
                </wp:positionH>
                <wp:positionV relativeFrom="paragraph">
                  <wp:posOffset>276860</wp:posOffset>
                </wp:positionV>
                <wp:extent cx="5683885" cy="438785"/>
                <wp:effectExtent l="0" t="0" r="12065" b="18415"/>
                <wp:wrapTight wrapText="bothSides">
                  <wp:wrapPolygon edited="0">
                    <wp:start x="0" y="0"/>
                    <wp:lineTo x="0" y="21569"/>
                    <wp:lineTo x="21573" y="21569"/>
                    <wp:lineTo x="21573" y="0"/>
                    <wp:lineTo x="0" y="0"/>
                  </wp:wrapPolygon>
                </wp:wrapTight>
                <wp:docPr id="1" name="Text Box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5683885" cy="438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ADF26D" w14:textId="5A3A05BB" w:rsidR="00215F4D" w:rsidRDefault="00215F4D"/>
                          <w:p w14:paraId="7EFAB15E" w14:textId="77777777" w:rsidR="00215F4D" w:rsidRDefault="00215F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97E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21.8pt;width:447.55pt;height:34.5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" o:allowoverlap="f" fillcolor="white [3201]" strokeweight=".5pt">
                <v:path arrowok="t"/>
                <o:lock v:ext="edit" aspectratio="t"/>
                <v:textbox>
                  <w:txbxContent>
                    <w:p w14:paraId="06ADF26D" w14:textId="5A3A05BB" w:rsidR="00215F4D" w:rsidRDefault="00215F4D"/>
                    <w:p w14:paraId="7EFAB15E" w14:textId="77777777" w:rsidR="00215F4D" w:rsidRDefault="00215F4D"/>
                  </w:txbxContent>
                </v:textbox>
                <w10:wrap type="tight"/>
              </v:shape>
            </w:pict>
          </mc:Fallback>
        </mc:AlternateContent>
      </w:r>
      <w:r w:rsidR="004D5239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1. </w:t>
      </w:r>
      <w:r w:rsidR="009270C5">
        <w:rPr>
          <w:rFonts w:asciiTheme="majorBidi" w:hAnsiTheme="majorBidi" w:cstheme="majorBidi" w:hint="cs"/>
          <w:b/>
          <w:bCs/>
          <w:sz w:val="24"/>
          <w:szCs w:val="24"/>
          <w:rtl/>
          <w:lang w:bidi="ar-QA"/>
        </w:rPr>
        <w:t xml:space="preserve">نوع المنحة </w:t>
      </w:r>
      <w:r w:rsidR="00156A9C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/ عنوان المشروع</w:t>
      </w:r>
      <w:r w:rsidR="009270C5">
        <w:rPr>
          <w:rFonts w:asciiTheme="majorBidi" w:hAnsiTheme="majorBidi" w:cstheme="majorBidi" w:hint="cs"/>
          <w:b/>
          <w:bCs/>
          <w:sz w:val="24"/>
          <w:szCs w:val="24"/>
          <w:rtl/>
          <w:lang w:bidi="ar-QA"/>
        </w:rPr>
        <w:t xml:space="preserve"> البحثي</w:t>
      </w:r>
      <w:r w:rsidR="00156A9C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/ رقم المنحة</w:t>
      </w:r>
    </w:p>
    <w:p w14:paraId="7997020A" w14:textId="000CA89E" w:rsidR="004D5239" w:rsidRPr="00DA5BDD" w:rsidRDefault="004D5239" w:rsidP="00DA5BDD">
      <w:pPr>
        <w:bidi/>
        <w:spacing w:after="120"/>
        <w:rPr>
          <w:rFonts w:asciiTheme="majorBidi" w:hAnsiTheme="majorBidi" w:cstheme="majorBidi"/>
          <w:rtl/>
        </w:rPr>
      </w:pPr>
    </w:p>
    <w:p w14:paraId="7437C290" w14:textId="6A15583D" w:rsidR="004D5239" w:rsidRPr="007444BA" w:rsidRDefault="007444BA" w:rsidP="007444BA">
      <w:pPr>
        <w:bidi/>
        <w:spacing w:after="120"/>
        <w:rPr>
          <w:rFonts w:asciiTheme="majorBidi" w:hAnsiTheme="majorBidi" w:cstheme="majorBidi"/>
          <w:sz w:val="24"/>
          <w:szCs w:val="24"/>
          <w:rtl/>
        </w:rPr>
      </w:pPr>
      <w:r w:rsidRPr="007444BA">
        <w:rPr>
          <w:rFonts w:asciiTheme="majorBidi" w:hAnsiTheme="majorBidi" w:cstheme="majorBidi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0" wp14:anchorId="6A73A8C2" wp14:editId="71EB8E61">
                <wp:simplePos x="0" y="0"/>
                <wp:positionH relativeFrom="column">
                  <wp:posOffset>0</wp:posOffset>
                </wp:positionH>
                <wp:positionV relativeFrom="paragraph">
                  <wp:posOffset>234315</wp:posOffset>
                </wp:positionV>
                <wp:extent cx="5683250" cy="438785"/>
                <wp:effectExtent l="0" t="0" r="12700" b="18415"/>
                <wp:wrapTight wrapText="bothSides">
                  <wp:wrapPolygon edited="0">
                    <wp:start x="0" y="0"/>
                    <wp:lineTo x="0" y="21569"/>
                    <wp:lineTo x="21576" y="21569"/>
                    <wp:lineTo x="21576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38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DD1DA2" w14:textId="5CA733EC" w:rsidR="00215F4D" w:rsidRDefault="00215F4D" w:rsidP="005415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3A8C2" id="Text Box 3" o:spid="_x0000_s1027" type="#_x0000_t202" style="position:absolute;left:0;text-align:left;margin-left:0;margin-top:18.45pt;width:447.5pt;height:34.5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" o:allowoverlap="f" fillcolor="white [3201]" strokeweight=".5pt">
                <v:textbox>
                  <w:txbxContent>
                    <w:p w14:paraId="37DD1DA2" w14:textId="5CA733EC" w:rsidR="00215F4D" w:rsidRDefault="00215F4D" w:rsidP="005415D6"/>
                  </w:txbxContent>
                </v:textbox>
                <w10:wrap type="tight"/>
              </v:shape>
            </w:pict>
          </mc:Fallback>
        </mc:AlternateContent>
      </w:r>
      <w:r w:rsidR="00156A9C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2. ملخص موجز للمشكلة التي يسعى المشروع إلى معالجتها</w:t>
      </w:r>
    </w:p>
    <w:p w14:paraId="2DFD2DCE" w14:textId="64D30D1A" w:rsidR="007444BA" w:rsidRDefault="007444BA" w:rsidP="007444BA">
      <w:pPr>
        <w:pStyle w:val="ListParagraph"/>
        <w:bidi/>
        <w:spacing w:after="120"/>
        <w:rPr>
          <w:rFonts w:asciiTheme="majorBidi" w:hAnsiTheme="majorBidi" w:cstheme="majorBidi"/>
          <w:rtl/>
          <w:lang w:bidi="ar-QA"/>
        </w:rPr>
      </w:pPr>
    </w:p>
    <w:p w14:paraId="0FAA9369" w14:textId="397BF526" w:rsidR="007444BA" w:rsidRPr="007444BA" w:rsidRDefault="007444BA" w:rsidP="007444BA">
      <w:pPr>
        <w:bidi/>
        <w:spacing w:after="120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  <w:r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3. ملخص موجز عن المشروع</w:t>
      </w:r>
    </w:p>
    <w:p w14:paraId="72187AFD" w14:textId="5E1854E7" w:rsidR="004D5239" w:rsidRPr="00DA5BDD" w:rsidRDefault="005800DB" w:rsidP="007444BA">
      <w:pPr>
        <w:pStyle w:val="ListParagraph"/>
        <w:numPr>
          <w:ilvl w:val="0"/>
          <w:numId w:val="21"/>
        </w:numPr>
        <w:bidi/>
        <w:spacing w:after="120"/>
        <w:rPr>
          <w:rFonts w:asciiTheme="majorBidi" w:hAnsiTheme="majorBidi" w:cstheme="majorBidi"/>
          <w:lang w:bidi="ar-QA"/>
        </w:rPr>
      </w:pPr>
      <w:r w:rsidRPr="00DA5BDD">
        <w:rPr>
          <w:rFonts w:asciiTheme="majorBidi" w:hAnsiTheme="majorBidi" w:cstheme="majorBidi"/>
          <w:rtl/>
          <w:lang w:bidi="ar-QA"/>
        </w:rPr>
        <w:t>قدم وصفًا موجزًا للبحث الذي تم إجراؤه كجزء من المشر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Pr="00DA5BDD">
        <w:rPr>
          <w:rFonts w:asciiTheme="majorBidi" w:hAnsiTheme="majorBidi" w:cstheme="majorBidi"/>
          <w:rtl/>
          <w:lang w:bidi="ar-QA"/>
        </w:rPr>
        <w:t>.</w:t>
      </w:r>
    </w:p>
    <w:p w14:paraId="33ACED0B" w14:textId="2FFEB70D" w:rsidR="004D5239" w:rsidRPr="00DA5BDD" w:rsidRDefault="007444BA" w:rsidP="00DA5BDD">
      <w:pPr>
        <w:pStyle w:val="ListParagraph"/>
        <w:numPr>
          <w:ilvl w:val="0"/>
          <w:numId w:val="21"/>
        </w:num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0" wp14:anchorId="74D88CE3" wp14:editId="0AB490DD">
                <wp:simplePos x="0" y="0"/>
                <wp:positionH relativeFrom="column">
                  <wp:posOffset>31115</wp:posOffset>
                </wp:positionH>
                <wp:positionV relativeFrom="paragraph">
                  <wp:posOffset>279539</wp:posOffset>
                </wp:positionV>
                <wp:extent cx="5683250" cy="1022350"/>
                <wp:effectExtent l="0" t="0" r="12700" b="15240"/>
                <wp:wrapTight wrapText="bothSides">
                  <wp:wrapPolygon edited="0">
                    <wp:start x="0" y="0"/>
                    <wp:lineTo x="0" y="21567"/>
                    <wp:lineTo x="21576" y="21567"/>
                    <wp:lineTo x="21576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102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D26D5B" w14:textId="7A91DA6B" w:rsidR="00DB5D1C" w:rsidRDefault="005800DB" w:rsidP="008D248D">
                            <w:pPr>
                              <w:bidi/>
                              <w:spacing w:line="256" w:lineRule="auto"/>
                              <w:ind w:left="90"/>
                              <w:jc w:val="both"/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  <w:lang w:bidi="ar-QA"/>
                              </w:rPr>
                              <w:t>مثال:</w:t>
                            </w:r>
                            <w:r w:rsidR="006430B0"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  <w:lang w:bidi="ar-QA"/>
                              </w:rPr>
                              <w:t xml:space="preserve"> 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بدأ</w:t>
                            </w:r>
                            <w:r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المشروع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البحث</w:t>
                            </w:r>
                            <w:r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ي</w:t>
                            </w:r>
                            <w:r w:rsidRPr="005800DB">
                              <w:rPr>
                                <w:rtl/>
                              </w:rPr>
                              <w:t xml:space="preserve"> </w:t>
                            </w:r>
                            <w:r w:rsidRPr="005800DB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عام </w:t>
                            </w:r>
                            <w:proofErr w:type="spellStart"/>
                            <w:r w:rsidRPr="005800DB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xxxx</w:t>
                            </w:r>
                            <w:proofErr w:type="spellEnd"/>
                            <w:r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مع دراسة تهدف إلى </w:t>
                            </w:r>
                            <w:proofErr w:type="spellStart"/>
                            <w:r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xxxx</w:t>
                            </w:r>
                            <w:proofErr w:type="spellEnd"/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. ثم</w:t>
                            </w:r>
                            <w:r w:rsidRPr="005800DB">
                              <w:rPr>
                                <w:rtl/>
                              </w:rPr>
                              <w:t xml:space="preserve"> </w:t>
                            </w:r>
                            <w:r w:rsidRPr="005800DB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قمنا باستكشاف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xxx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6430B0"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و</w:t>
                            </w:r>
                            <w:r w:rsidRPr="006430B0"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xxx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من خلال</w:t>
                            </w:r>
                            <w:r w:rsidRPr="005800DB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دراسات أخرى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حيث وجدنا 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xxx</w:t>
                            </w:r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.</w:t>
                            </w:r>
                            <w:r w:rsidRPr="005800DB">
                              <w:rPr>
                                <w:rtl/>
                              </w:rPr>
                              <w:t xml:space="preserve"> </w:t>
                            </w:r>
                            <w:r w:rsidRPr="005800DB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نتائج هذه الدراسات أسهمت في تطوير</w:t>
                            </w:r>
                            <w:r w:rsidR="008D248D">
                              <w:rPr>
                                <w:rFonts w:hint="cs"/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spellStart"/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xxxx</w:t>
                            </w:r>
                            <w:proofErr w:type="spellEnd"/>
                            <w:r w:rsidR="006430B0" w:rsidRPr="006430B0">
                              <w:rPr>
                                <w:i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88CE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0;text-align:left;margin-left:2.45pt;margin-top:22pt;width:447.5pt;height:80.5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" o:allowoverlap="f" fillcolor="white [3201]" strokeweight=".5pt">
                <v:textbox style="mso-fit-shape-to-text:t">
                  <w:txbxContent>
                    <w:p w14:paraId="79D26D5B" w14:textId="7A91DA6B" w:rsidR="00DB5D1C" w:rsidRDefault="005800DB" w:rsidP="008D248D">
                      <w:pPr>
                        <w:bidi/>
                        <w:spacing w:line="256" w:lineRule="auto"/>
                        <w:ind w:left="90"/>
                        <w:jc w:val="both"/>
                        <w:rPr>
                          <w:iCs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  <w:rtl/>
                          <w:lang w:bidi="ar-QA"/>
                        </w:rPr>
                        <w:t>مثال:</w:t>
                      </w:r>
                      <w:r w:rsidR="006430B0"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  <w:rtl/>
                          <w:lang w:bidi="ar-QA"/>
                        </w:rPr>
                        <w:t xml:space="preserve"> 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بدأ</w:t>
                      </w:r>
                      <w:r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المشروع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البحث</w:t>
                      </w:r>
                      <w:r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ي</w:t>
                      </w:r>
                      <w:r w:rsidRPr="005800DB">
                        <w:rPr>
                          <w:rtl/>
                        </w:rPr>
                        <w:t xml:space="preserve"> </w:t>
                      </w:r>
                      <w:r w:rsidRPr="005800DB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عام </w:t>
                      </w:r>
                      <w:proofErr w:type="spellStart"/>
                      <w:r w:rsidRPr="005800DB">
                        <w:rPr>
                          <w:iCs/>
                          <w:color w:val="000000" w:themeColor="text1"/>
                          <w:sz w:val="20"/>
                          <w:szCs w:val="20"/>
                        </w:rPr>
                        <w:t>xxxx</w:t>
                      </w:r>
                      <w:proofErr w:type="spellEnd"/>
                      <w:r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مع دراسة تهدف إلى </w:t>
                      </w:r>
                      <w:proofErr w:type="spellStart"/>
                      <w:r>
                        <w:rPr>
                          <w:i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xxxx</w:t>
                      </w:r>
                      <w:proofErr w:type="spellEnd"/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. ثم</w:t>
                      </w:r>
                      <w:r w:rsidRPr="005800DB">
                        <w:rPr>
                          <w:rtl/>
                        </w:rPr>
                        <w:t xml:space="preserve"> </w:t>
                      </w:r>
                      <w:r w:rsidRPr="005800DB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قمنا باستكشاف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</w:rPr>
                        <w:t>xxx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Pr="006430B0"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و</w:t>
                      </w:r>
                      <w:r w:rsidRPr="006430B0"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</w:rPr>
                        <w:t>xxx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من خلال</w:t>
                      </w:r>
                      <w:r w:rsidRPr="005800DB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دراسات أخرى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حيث وجدنا 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</w:rPr>
                        <w:t>xxx</w:t>
                      </w:r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.</w:t>
                      </w:r>
                      <w:r w:rsidRPr="005800DB">
                        <w:rPr>
                          <w:rtl/>
                        </w:rPr>
                        <w:t xml:space="preserve"> </w:t>
                      </w:r>
                      <w:r w:rsidRPr="005800DB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نتائج هذه الدراسات أسهمت في تطوير</w:t>
                      </w:r>
                      <w:r w:rsidR="008D248D">
                        <w:rPr>
                          <w:rFonts w:hint="cs"/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spellStart"/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</w:rPr>
                        <w:t>xxxx</w:t>
                      </w:r>
                      <w:proofErr w:type="spellEnd"/>
                      <w:r w:rsidR="006430B0" w:rsidRPr="006430B0">
                        <w:rPr>
                          <w:iCs/>
                          <w:color w:val="000000" w:themeColor="text1"/>
                          <w:sz w:val="20"/>
                          <w:szCs w:val="20"/>
                          <w:rtl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D5239" w:rsidRPr="00DA5BDD">
        <w:rPr>
          <w:rFonts w:asciiTheme="majorBidi" w:hAnsiTheme="majorBidi" w:cstheme="majorBidi"/>
          <w:rtl/>
          <w:lang w:bidi="ar-QA"/>
        </w:rPr>
        <w:t>متى تم إجراء البحث؟ (</w:t>
      </w:r>
      <w:r w:rsidR="005A1C78" w:rsidRPr="00DA5BDD">
        <w:rPr>
          <w:rFonts w:asciiTheme="majorBidi" w:hAnsiTheme="majorBidi" w:cstheme="majorBidi"/>
          <w:rtl/>
          <w:lang w:bidi="ar-QA"/>
        </w:rPr>
        <w:t>ت</w:t>
      </w:r>
      <w:r w:rsidR="004D5239" w:rsidRPr="00DA5BDD">
        <w:rPr>
          <w:rFonts w:asciiTheme="majorBidi" w:hAnsiTheme="majorBidi" w:cstheme="majorBidi"/>
          <w:rtl/>
          <w:lang w:bidi="ar-QA"/>
        </w:rPr>
        <w:t>حد</w:t>
      </w:r>
      <w:r w:rsidR="005A1C78" w:rsidRPr="00DA5BDD">
        <w:rPr>
          <w:rFonts w:asciiTheme="majorBidi" w:hAnsiTheme="majorBidi" w:cstheme="majorBidi"/>
          <w:rtl/>
          <w:lang w:bidi="ar-QA"/>
        </w:rPr>
        <w:t>ي</w:t>
      </w:r>
      <w:r w:rsidR="004D5239" w:rsidRPr="00DA5BDD">
        <w:rPr>
          <w:rFonts w:asciiTheme="majorBidi" w:hAnsiTheme="majorBidi" w:cstheme="majorBidi"/>
          <w:rtl/>
          <w:lang w:bidi="ar-QA"/>
        </w:rPr>
        <w:t>د الفترة)</w:t>
      </w:r>
    </w:p>
    <w:p w14:paraId="13AC1C1B" w14:textId="77777777" w:rsidR="007444BA" w:rsidRDefault="007444BA" w:rsidP="00DA5BDD">
      <w:pPr>
        <w:bidi/>
        <w:spacing w:after="120"/>
        <w:rPr>
          <w:rFonts w:asciiTheme="majorBidi" w:hAnsiTheme="majorBidi" w:cstheme="majorBidi"/>
          <w:rtl/>
        </w:rPr>
      </w:pPr>
    </w:p>
    <w:p w14:paraId="0539056D" w14:textId="3E934410" w:rsidR="00DA5BDD" w:rsidRDefault="007444BA" w:rsidP="007444BA">
      <w:pPr>
        <w:bidi/>
        <w:spacing w:after="120"/>
        <w:rPr>
          <w:rFonts w:asciiTheme="majorBidi" w:hAnsiTheme="majorBidi" w:cstheme="majorBidi"/>
          <w:rtl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0" wp14:anchorId="40940319" wp14:editId="2E181AC2">
                <wp:simplePos x="0" y="0"/>
                <wp:positionH relativeFrom="column">
                  <wp:posOffset>0</wp:posOffset>
                </wp:positionH>
                <wp:positionV relativeFrom="paragraph">
                  <wp:posOffset>203200</wp:posOffset>
                </wp:positionV>
                <wp:extent cx="5683250" cy="407035"/>
                <wp:effectExtent l="0" t="0" r="12700" b="12065"/>
                <wp:wrapTight wrapText="bothSides">
                  <wp:wrapPolygon edited="0">
                    <wp:start x="0" y="0"/>
                    <wp:lineTo x="0" y="21229"/>
                    <wp:lineTo x="21576" y="21229"/>
                    <wp:lineTo x="21576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070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E0BE9D" w14:textId="41EEFBDB" w:rsidR="00B00387" w:rsidRDefault="00B00387" w:rsidP="00B003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40319" id="Text Box 5" o:spid="_x0000_s1029" type="#_x0000_t202" style="position:absolute;left:0;text-align:left;margin-left:0;margin-top:16pt;width:447.5pt;height:32.05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" o:allowoverlap="f" fillcolor="white [3201]" strokeweight=".5pt">
                <v:textbox>
                  <w:txbxContent>
                    <w:p w14:paraId="3EE0BE9D" w14:textId="41EEFBDB" w:rsidR="00B00387" w:rsidRDefault="00B00387" w:rsidP="00B00387"/>
                  </w:txbxContent>
                </v:textbox>
                <w10:wrap type="tight"/>
              </v:shape>
            </w:pict>
          </mc:Fallback>
        </mc:AlternateContent>
      </w:r>
      <w:r>
        <w:rPr>
          <w:rFonts w:asciiTheme="majorBidi" w:hAnsiTheme="majorBidi" w:cstheme="majorBidi"/>
          <w:rtl/>
          <w:lang w:bidi="ar-QA"/>
        </w:rPr>
        <w:t xml:space="preserve">من </w:t>
      </w:r>
      <w:r w:rsidR="004F0438">
        <w:rPr>
          <w:rFonts w:asciiTheme="majorBidi" w:hAnsiTheme="majorBidi" w:cstheme="majorBidi" w:hint="cs"/>
          <w:rtl/>
          <w:lang w:bidi="ar-QA"/>
        </w:rPr>
        <w:t>أجرى</w:t>
      </w:r>
      <w:r w:rsidR="009270C5">
        <w:rPr>
          <w:rFonts w:asciiTheme="majorBidi" w:hAnsiTheme="majorBidi" w:cstheme="majorBidi" w:hint="cs"/>
          <w:rtl/>
          <w:lang w:bidi="ar-QA"/>
        </w:rPr>
        <w:t xml:space="preserve"> </w:t>
      </w:r>
      <w:r>
        <w:rPr>
          <w:rFonts w:asciiTheme="majorBidi" w:hAnsiTheme="majorBidi" w:cstheme="majorBidi" w:hint="cs"/>
          <w:rtl/>
          <w:lang w:bidi="ar-QA"/>
        </w:rPr>
        <w:t xml:space="preserve">البحث </w:t>
      </w:r>
      <w:r w:rsidR="008D248D" w:rsidRPr="00DA5BDD">
        <w:rPr>
          <w:rFonts w:asciiTheme="majorBidi" w:hAnsiTheme="majorBidi" w:cstheme="majorBidi"/>
          <w:rtl/>
          <w:lang w:bidi="ar-QA"/>
        </w:rPr>
        <w:t>وما علاقته بالمؤسسة؟</w:t>
      </w:r>
    </w:p>
    <w:p w14:paraId="02FD01FA" w14:textId="3F418593" w:rsidR="007444BA" w:rsidRDefault="007444BA" w:rsidP="007444BA">
      <w:pPr>
        <w:bidi/>
        <w:spacing w:after="120"/>
        <w:rPr>
          <w:rFonts w:asciiTheme="majorBidi" w:hAnsiTheme="majorBidi" w:cstheme="majorBidi"/>
          <w:rtl/>
        </w:rPr>
      </w:pPr>
      <w:bookmarkStart w:id="0" w:name="_GoBack"/>
      <w:bookmarkEnd w:id="0"/>
    </w:p>
    <w:p w14:paraId="4FAE2342" w14:textId="77777777" w:rsidR="007444BA" w:rsidRPr="007444BA" w:rsidRDefault="007444BA" w:rsidP="007444BA">
      <w:pPr>
        <w:bidi/>
        <w:spacing w:after="120"/>
        <w:rPr>
          <w:rFonts w:asciiTheme="majorBidi" w:hAnsiTheme="majorBidi" w:cstheme="majorBidi"/>
          <w:rtl/>
        </w:rPr>
      </w:pPr>
    </w:p>
    <w:p w14:paraId="3E654881" w14:textId="7791DF17" w:rsidR="00C37EE1" w:rsidRPr="007444BA" w:rsidRDefault="00DA5BDD" w:rsidP="00DA5BDD">
      <w:pPr>
        <w:bidi/>
        <w:spacing w:after="120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  <w:r w:rsidRPr="007444BA">
        <w:rPr>
          <w:rFonts w:asciiTheme="majorBidi" w:hAnsiTheme="majorBidi" w:cstheme="majorBidi" w:hint="cs"/>
          <w:b/>
          <w:bCs/>
          <w:sz w:val="24"/>
          <w:szCs w:val="24"/>
          <w:rtl/>
          <w:lang w:bidi="ar-QA"/>
        </w:rPr>
        <w:t>4</w:t>
      </w:r>
      <w:r w:rsidR="008D248D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. </w:t>
      </w:r>
      <w:r w:rsidR="00C37EE1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أنشطة </w:t>
      </w:r>
      <w:r w:rsidR="008D248D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ومخرجات </w:t>
      </w:r>
      <w:r w:rsidR="00C37EE1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المشروع</w:t>
      </w:r>
    </w:p>
    <w:p w14:paraId="18D66CB2" w14:textId="4A63916A" w:rsidR="00C37EE1" w:rsidRPr="00DA5BDD" w:rsidRDefault="00C37EE1" w:rsidP="00DA5BDD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i/>
          <w:iCs/>
          <w:u w:val="single"/>
          <w:rtl/>
          <w:lang w:bidi="ar-QA"/>
        </w:rPr>
        <w:t>التعريفات</w:t>
      </w:r>
      <w:r w:rsidRPr="00DA5BDD">
        <w:rPr>
          <w:rFonts w:asciiTheme="majorBidi" w:hAnsiTheme="majorBidi" w:cstheme="majorBidi"/>
          <w:b/>
          <w:bCs/>
          <w:rtl/>
          <w:lang w:bidi="ar-QA"/>
        </w:rPr>
        <w:t>:</w:t>
      </w:r>
    </w:p>
    <w:p w14:paraId="66965C83" w14:textId="74922A35" w:rsidR="008D248D" w:rsidRPr="007444BA" w:rsidRDefault="00C37EE1" w:rsidP="007444BA">
      <w:pPr>
        <w:pStyle w:val="ListParagraph"/>
        <w:numPr>
          <w:ilvl w:val="0"/>
          <w:numId w:val="27"/>
        </w:numPr>
        <w:bidi/>
        <w:spacing w:after="120"/>
        <w:rPr>
          <w:rFonts w:asciiTheme="majorBidi" w:hAnsiTheme="majorBidi" w:cstheme="majorBidi"/>
          <w:rtl/>
        </w:rPr>
      </w:pPr>
      <w:r w:rsidRPr="007444BA">
        <w:rPr>
          <w:rFonts w:asciiTheme="majorBidi" w:hAnsiTheme="majorBidi" w:cstheme="majorBidi"/>
          <w:b/>
          <w:bCs/>
          <w:rtl/>
          <w:lang w:bidi="ar-QA"/>
        </w:rPr>
        <w:t xml:space="preserve">المخرجات - </w:t>
      </w:r>
      <w:r w:rsidR="006C2591" w:rsidRPr="007444BA">
        <w:rPr>
          <w:rFonts w:asciiTheme="majorBidi" w:hAnsiTheme="majorBidi" w:cstheme="majorBidi"/>
          <w:rtl/>
          <w:lang w:bidi="ar-QA"/>
        </w:rPr>
        <w:t xml:space="preserve">أي شكل من أشكال نتائج </w:t>
      </w:r>
      <w:r w:rsidR="007444BA" w:rsidRPr="007444BA">
        <w:rPr>
          <w:rFonts w:asciiTheme="majorBidi" w:hAnsiTheme="majorBidi" w:cstheme="majorBidi" w:hint="cs"/>
          <w:rtl/>
        </w:rPr>
        <w:t>أو</w:t>
      </w:r>
      <w:r w:rsidR="004F0438">
        <w:rPr>
          <w:rFonts w:asciiTheme="majorBidi" w:hAnsiTheme="majorBidi" w:cstheme="majorBidi"/>
          <w:rtl/>
          <w:lang w:bidi="ar-QA"/>
        </w:rPr>
        <w:t xml:space="preserve"> منتجات المشر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="006C2591" w:rsidRPr="007444BA">
        <w:rPr>
          <w:rFonts w:asciiTheme="majorBidi" w:hAnsiTheme="majorBidi" w:cstheme="majorBidi"/>
          <w:rtl/>
          <w:lang w:bidi="ar-QA"/>
        </w:rPr>
        <w:t xml:space="preserve">، </w:t>
      </w:r>
      <w:r w:rsidR="004F0438">
        <w:rPr>
          <w:rFonts w:asciiTheme="majorBidi" w:hAnsiTheme="majorBidi" w:cstheme="majorBidi" w:hint="cs"/>
          <w:rtl/>
          <w:lang w:bidi="ar-QA"/>
        </w:rPr>
        <w:t xml:space="preserve">تختلف </w:t>
      </w:r>
      <w:r w:rsidR="006C2591" w:rsidRPr="007444BA">
        <w:rPr>
          <w:rFonts w:asciiTheme="majorBidi" w:hAnsiTheme="majorBidi" w:cstheme="majorBidi"/>
          <w:rtl/>
          <w:lang w:bidi="ar-QA"/>
        </w:rPr>
        <w:t xml:space="preserve">حسب المستفيد </w:t>
      </w:r>
      <w:r w:rsidR="007444BA" w:rsidRPr="007444BA">
        <w:rPr>
          <w:rFonts w:asciiTheme="majorBidi" w:hAnsiTheme="majorBidi" w:cstheme="majorBidi" w:hint="cs"/>
          <w:rtl/>
        </w:rPr>
        <w:t>أو</w:t>
      </w:r>
      <w:r w:rsidR="006C2591" w:rsidRPr="007444BA">
        <w:rPr>
          <w:rFonts w:asciiTheme="majorBidi" w:hAnsiTheme="majorBidi" w:cstheme="majorBidi"/>
          <w:rtl/>
          <w:lang w:bidi="ar-QA"/>
        </w:rPr>
        <w:t xml:space="preserve"> المستخدم النهائي.</w:t>
      </w:r>
    </w:p>
    <w:p w14:paraId="25F32F8B" w14:textId="6C6C7EB4" w:rsidR="007970C3" w:rsidRPr="007444BA" w:rsidRDefault="006C2591" w:rsidP="007444BA">
      <w:pPr>
        <w:pStyle w:val="ListParagraph"/>
        <w:numPr>
          <w:ilvl w:val="0"/>
          <w:numId w:val="27"/>
        </w:numPr>
        <w:bidi/>
        <w:spacing w:after="120"/>
        <w:rPr>
          <w:rFonts w:asciiTheme="majorBidi" w:hAnsiTheme="majorBidi" w:cstheme="majorBidi"/>
          <w:rtl/>
          <w:lang w:bidi="ar-QA"/>
        </w:rPr>
      </w:pPr>
      <w:r w:rsidRPr="007444BA">
        <w:rPr>
          <w:rFonts w:asciiTheme="majorBidi" w:hAnsiTheme="majorBidi" w:cstheme="majorBidi"/>
          <w:b/>
          <w:bCs/>
          <w:rtl/>
          <w:lang w:bidi="ar-QA"/>
        </w:rPr>
        <w:t xml:space="preserve">الأنشطة - </w:t>
      </w:r>
      <w:r w:rsidRPr="007444BA">
        <w:rPr>
          <w:rFonts w:asciiTheme="majorBidi" w:hAnsiTheme="majorBidi" w:cstheme="majorBidi"/>
          <w:rtl/>
          <w:lang w:bidi="ar-QA"/>
        </w:rPr>
        <w:t xml:space="preserve">الإجراءات مثل النشر، </w:t>
      </w:r>
      <w:r w:rsidR="004F0438">
        <w:rPr>
          <w:rFonts w:asciiTheme="majorBidi" w:hAnsiTheme="majorBidi" w:cstheme="majorBidi" w:hint="cs"/>
          <w:rtl/>
          <w:lang w:bidi="ar-QA"/>
        </w:rPr>
        <w:t>و</w:t>
      </w:r>
      <w:r w:rsidRPr="007444BA">
        <w:rPr>
          <w:rFonts w:asciiTheme="majorBidi" w:hAnsiTheme="majorBidi" w:cstheme="majorBidi"/>
          <w:rtl/>
          <w:lang w:bidi="ar-QA"/>
        </w:rPr>
        <w:t>التعاون</w:t>
      </w:r>
      <w:r w:rsidR="004F0438">
        <w:rPr>
          <w:rFonts w:asciiTheme="majorBidi" w:hAnsiTheme="majorBidi" w:cstheme="majorBidi"/>
          <w:rtl/>
          <w:lang w:bidi="ar-QA"/>
        </w:rPr>
        <w:t xml:space="preserve">، والاستشارة التي تهدف إلى </w:t>
      </w:r>
      <w:r w:rsidR="004F0438">
        <w:rPr>
          <w:rFonts w:asciiTheme="majorBidi" w:hAnsiTheme="majorBidi" w:cstheme="majorBidi" w:hint="cs"/>
          <w:rtl/>
          <w:lang w:bidi="ar-QA"/>
        </w:rPr>
        <w:t>ايضاح</w:t>
      </w:r>
      <w:r w:rsidRPr="007444BA">
        <w:rPr>
          <w:rFonts w:asciiTheme="majorBidi" w:hAnsiTheme="majorBidi" w:cstheme="majorBidi"/>
          <w:rtl/>
          <w:lang w:bidi="ar-QA"/>
        </w:rPr>
        <w:t xml:space="preserve"> ونشر البحث بحيث ي</w:t>
      </w:r>
      <w:r w:rsidR="004F0438">
        <w:rPr>
          <w:rFonts w:asciiTheme="majorBidi" w:hAnsiTheme="majorBidi" w:cstheme="majorBidi"/>
          <w:rtl/>
          <w:lang w:bidi="ar-QA"/>
        </w:rPr>
        <w:t>مكن للمستخدمين اعتماده</w:t>
      </w:r>
      <w:r w:rsidRPr="007444BA">
        <w:rPr>
          <w:rFonts w:asciiTheme="majorBidi" w:hAnsiTheme="majorBidi" w:cstheme="majorBidi"/>
          <w:rtl/>
          <w:lang w:bidi="ar-QA"/>
        </w:rPr>
        <w:t>. تختلف أنشطة التأثير عن أنشطة البحث، على الرغم من أنها قد تحدث بالتوازي.</w:t>
      </w:r>
    </w:p>
    <w:p w14:paraId="5DF32F15" w14:textId="4473B4FD" w:rsidR="00504049" w:rsidRPr="00DA5BDD" w:rsidRDefault="00504049" w:rsidP="00DA5BDD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rtl/>
          <w:lang w:bidi="ar-QA"/>
        </w:rPr>
        <w:t>أمثلة على المخرجات والأنشط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BC443E" w:rsidRPr="00DA5BDD" w14:paraId="469266E5" w14:textId="77777777" w:rsidTr="00504049">
        <w:tc>
          <w:tcPr>
            <w:tcW w:w="4509" w:type="dxa"/>
          </w:tcPr>
          <w:p w14:paraId="20E4C10B" w14:textId="1D64527A" w:rsidR="00BC443E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b/>
                <w:bCs/>
              </w:rPr>
            </w:pPr>
            <w:r w:rsidRPr="00DA5BDD">
              <w:rPr>
                <w:rFonts w:asciiTheme="majorBidi" w:hAnsiTheme="majorBidi" w:cstheme="majorBidi"/>
                <w:b/>
                <w:bCs/>
                <w:rtl/>
                <w:lang w:bidi="ar-QA"/>
              </w:rPr>
              <w:t>المخرجات</w:t>
            </w:r>
          </w:p>
        </w:tc>
        <w:tc>
          <w:tcPr>
            <w:tcW w:w="4510" w:type="dxa"/>
          </w:tcPr>
          <w:p w14:paraId="02CE7CB2" w14:textId="5D1A4002" w:rsidR="00BC443E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b/>
                <w:bCs/>
              </w:rPr>
            </w:pPr>
            <w:r w:rsidRPr="00DA5BDD">
              <w:rPr>
                <w:rFonts w:asciiTheme="majorBidi" w:hAnsiTheme="majorBidi" w:cstheme="majorBidi"/>
                <w:b/>
                <w:bCs/>
                <w:rtl/>
                <w:lang w:bidi="ar-QA"/>
              </w:rPr>
              <w:t>الأنشطة</w:t>
            </w:r>
          </w:p>
        </w:tc>
      </w:tr>
      <w:tr w:rsidR="00BC443E" w:rsidRPr="00DA5BDD" w14:paraId="09C6028F" w14:textId="77777777" w:rsidTr="00504049">
        <w:tc>
          <w:tcPr>
            <w:tcW w:w="4509" w:type="dxa"/>
          </w:tcPr>
          <w:p w14:paraId="0FF4761E" w14:textId="3DFE93BA" w:rsidR="00504049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6C2591" w:rsidRPr="00DA5BDD">
              <w:rPr>
                <w:rFonts w:asciiTheme="majorBidi" w:hAnsiTheme="majorBidi" w:cstheme="majorBidi"/>
                <w:rtl/>
                <w:lang w:val="en-US" w:bidi="ar-QA"/>
              </w:rPr>
              <w:t>المنشورات البحثية</w:t>
            </w:r>
            <w:r w:rsidR="004F0438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</w:p>
          <w:p w14:paraId="30641938" w14:textId="5305C7EF" w:rsidR="00504049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6C2591" w:rsidRPr="00DA5BDD">
              <w:rPr>
                <w:rFonts w:asciiTheme="majorBidi" w:hAnsiTheme="majorBidi" w:cstheme="majorBidi"/>
                <w:rtl/>
                <w:lang w:val="en-US" w:bidi="ar-QA"/>
              </w:rPr>
              <w:t>الكتب الدراسية أو فصول في الكتب الدراسية</w:t>
            </w:r>
          </w:p>
          <w:p w14:paraId="0B28354A" w14:textId="02EDC169" w:rsidR="00504049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6C2591" w:rsidRPr="00DA5BDD">
              <w:rPr>
                <w:rFonts w:asciiTheme="majorBidi" w:hAnsiTheme="majorBidi" w:cstheme="majorBidi"/>
                <w:rtl/>
                <w:lang w:val="en-US" w:bidi="ar-QA"/>
              </w:rPr>
              <w:t>الإرشادات أو المعايير الصادرة</w:t>
            </w:r>
          </w:p>
          <w:p w14:paraId="2EBF929E" w14:textId="7118C930" w:rsidR="00504049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● الفعاليات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المؤتمرات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الندوات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ورش العمل</w:t>
            </w:r>
            <w:r w:rsidR="004F0438">
              <w:rPr>
                <w:rFonts w:asciiTheme="majorBidi" w:hAnsiTheme="majorBidi" w:cstheme="majorBidi" w:hint="cs"/>
                <w:rtl/>
                <w:lang w:val="en-US" w:bidi="ar-QA"/>
              </w:rPr>
              <w:t xml:space="preserve"> ب</w:t>
            </w:r>
            <w:r w:rsidR="004F0438">
              <w:rPr>
                <w:rFonts w:asciiTheme="majorBidi" w:hAnsiTheme="majorBidi" w:cstheme="majorBidi"/>
                <w:rtl/>
                <w:lang w:val="en-US" w:bidi="ar-QA"/>
              </w:rPr>
              <w:t>هدف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نشر البحث والتشجيع على التطبيق</w:t>
            </w:r>
          </w:p>
          <w:p w14:paraId="066874EB" w14:textId="6AC9960C" w:rsidR="00504049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مجموعات البيانات 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>(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المنشورة أو غير المنشورة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>)</w:t>
            </w:r>
          </w:p>
          <w:p w14:paraId="705A13B7" w14:textId="2FEBD1F1" w:rsidR="00504049" w:rsidRPr="00DA5BDD" w:rsidRDefault="008D57FF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631D6D" w:rsidRPr="00DA5BDD">
              <w:rPr>
                <w:rFonts w:asciiTheme="majorBidi" w:hAnsiTheme="majorBidi" w:cstheme="majorBidi"/>
                <w:rtl/>
                <w:lang w:val="en-US" w:bidi="ar-QA"/>
              </w:rPr>
              <w:t>ال</w:t>
            </w:r>
            <w:r w:rsidR="00504049" w:rsidRPr="00DA5BDD">
              <w:rPr>
                <w:rFonts w:asciiTheme="majorBidi" w:hAnsiTheme="majorBidi" w:cstheme="majorBidi"/>
                <w:rtl/>
                <w:lang w:val="en-US" w:bidi="ar-QA"/>
              </w:rPr>
              <w:t>مواقع</w:t>
            </w:r>
            <w:r w:rsidR="00631D6D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الالكترونية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</w:t>
            </w:r>
            <w:r w:rsidR="00504049" w:rsidRPr="00DA5BDD">
              <w:rPr>
                <w:rFonts w:asciiTheme="majorBidi" w:hAnsiTheme="majorBidi" w:cstheme="majorBidi"/>
                <w:rtl/>
                <w:lang w:val="en-US" w:bidi="ar-QA"/>
              </w:rPr>
              <w:t>التطبيقات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التي تم تطويرها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كنتاج للمشروع</w:t>
            </w:r>
          </w:p>
          <w:p w14:paraId="4AB34419" w14:textId="49212E8C" w:rsidR="00504049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الطلاب (دكتوراه أو ماجستير) </w:t>
            </w:r>
            <w:r w:rsidR="002F5C1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المشاركين في المشروع </w:t>
            </w:r>
          </w:p>
          <w:p w14:paraId="79823BCD" w14:textId="152AE123" w:rsidR="00BC443E" w:rsidRPr="00DA5BDD" w:rsidRDefault="00504049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● المقالات الصحفية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مقاطع الفيديو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والتفاعل على 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وسائل التواصل الاجتماعي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النشرات الإخبارية</w:t>
            </w:r>
            <w:r w:rsidR="000A10B3" w:rsidRPr="00DA5BDD">
              <w:rPr>
                <w:rFonts w:asciiTheme="majorBidi" w:hAnsiTheme="majorBidi" w:cstheme="majorBidi"/>
                <w:rtl/>
                <w:lang w:val="en-US" w:bidi="ar-QA"/>
              </w:rPr>
              <w:t>.</w:t>
            </w:r>
          </w:p>
        </w:tc>
        <w:tc>
          <w:tcPr>
            <w:tcW w:w="4510" w:type="dxa"/>
          </w:tcPr>
          <w:p w14:paraId="3BF63DD4" w14:textId="4B9D8142" w:rsidR="00347C5D" w:rsidRPr="00DA5BDD" w:rsidRDefault="00347C5D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لأنشطة الحكومية مثل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ل</w:t>
            </w:r>
            <w:r w:rsidR="000025CC">
              <w:rPr>
                <w:rFonts w:asciiTheme="majorBidi" w:hAnsiTheme="majorBidi" w:cstheme="majorBidi" w:hint="cs"/>
                <w:rtl/>
                <w:lang w:val="en-US" w:bidi="ar-QA"/>
              </w:rPr>
              <w:t>ل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جان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ل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توجيهية </w:t>
            </w:r>
          </w:p>
          <w:p w14:paraId="70AEAF93" w14:textId="2D92D906" w:rsidR="00347C5D" w:rsidRPr="00DA5BDD" w:rsidRDefault="00347C5D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التعاون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مع القطاعات 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التجاري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ة </w:t>
            </w:r>
            <w:r w:rsidR="007444BA">
              <w:rPr>
                <w:rFonts w:asciiTheme="majorBidi" w:hAnsiTheme="majorBidi" w:cstheme="majorBidi" w:hint="cs"/>
                <w:rtl/>
              </w:rPr>
              <w:t>أو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الصناعي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ة</w:t>
            </w:r>
          </w:p>
          <w:p w14:paraId="32B5F8E3" w14:textId="42881DF5" w:rsidR="000A10B3" w:rsidRPr="00DA5BDD" w:rsidRDefault="00347C5D" w:rsidP="00DA5BDD">
            <w:pPr>
              <w:bidi/>
              <w:spacing w:after="120" w:line="276" w:lineRule="auto"/>
              <w:rPr>
                <w:rFonts w:asciiTheme="majorBidi" w:hAnsiTheme="majorBidi" w:cstheme="majorBidi"/>
                <w:rtl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● التعاون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تبادل الأفراد</w:t>
            </w:r>
          </w:p>
          <w:p w14:paraId="5766A2E6" w14:textId="36AC4963" w:rsidR="00347C5D" w:rsidRPr="00DA5BDD" w:rsidRDefault="00347C5D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الشركات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لناشئة</w:t>
            </w:r>
            <w:r w:rsidR="000025CC">
              <w:rPr>
                <w:rFonts w:asciiTheme="majorBidi" w:hAnsiTheme="majorBidi" w:cstheme="majorBidi" w:hint="cs"/>
                <w:rtl/>
                <w:lang w:val="en-US" w:bidi="ar-QA"/>
              </w:rPr>
              <w:t>،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وبراءات الاختراع</w:t>
            </w:r>
            <w:r w:rsidR="000025CC">
              <w:rPr>
                <w:rFonts w:asciiTheme="majorBidi" w:hAnsiTheme="majorBidi" w:cstheme="majorBidi" w:hint="cs"/>
                <w:rtl/>
                <w:lang w:val="en-US" w:bidi="ar-QA"/>
              </w:rPr>
              <w:t>،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واتفاقيات الترخيص</w:t>
            </w:r>
          </w:p>
          <w:p w14:paraId="17842361" w14:textId="101F743F" w:rsidR="00347C5D" w:rsidRPr="00DA5BDD" w:rsidRDefault="00347C5D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● ال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نشر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  <w:r w:rsidR="007444BA">
              <w:rPr>
                <w:rFonts w:asciiTheme="majorBidi" w:hAnsiTheme="majorBidi" w:cstheme="majorBidi" w:hint="cs"/>
                <w:rtl/>
              </w:rPr>
              <w:t>أو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التمويل المشترك لمخرجات البحث مع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لمستخدمين</w:t>
            </w:r>
          </w:p>
          <w:p w14:paraId="1FD56BAB" w14:textId="33FE9C24" w:rsidR="00347C5D" w:rsidRPr="00DA5BDD" w:rsidRDefault="00347C5D" w:rsidP="00DA5BDD">
            <w:pPr>
              <w:bidi/>
              <w:spacing w:after="120" w:line="276" w:lineRule="auto"/>
              <w:rPr>
                <w:rFonts w:asciiTheme="majorBidi" w:hAnsiTheme="majorBidi" w:cstheme="majorBidi"/>
                <w:rtl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إنشاء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شبكات وعلاقات مع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ل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مستخدمي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ن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 </w:t>
            </w:r>
          </w:p>
          <w:p w14:paraId="6B9275E1" w14:textId="6BB18723" w:rsidR="009F01BE" w:rsidRPr="00DA5BDD" w:rsidRDefault="009F01BE" w:rsidP="00DA5BDD">
            <w:pPr>
              <w:bidi/>
              <w:spacing w:after="120" w:line="276" w:lineRule="auto"/>
              <w:rPr>
                <w:rFonts w:asciiTheme="majorBidi" w:hAnsiTheme="majorBidi" w:cstheme="majorBidi"/>
                <w:lang w:val="en-US" w:bidi="ar-QA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التصميم المشترك والتعاون في العروض والمعارض </w:t>
            </w:r>
          </w:p>
          <w:p w14:paraId="143D2BCD" w14:textId="23117A88" w:rsidR="00BC443E" w:rsidRPr="00DA5BDD" w:rsidRDefault="009F01BE" w:rsidP="00DA5BDD">
            <w:pPr>
              <w:bidi/>
              <w:spacing w:after="120" w:line="276" w:lineRule="auto"/>
              <w:rPr>
                <w:rFonts w:asciiTheme="majorBidi" w:hAnsiTheme="majorBidi" w:cstheme="majorBidi"/>
              </w:rPr>
            </w:pP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● 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>ال</w:t>
            </w:r>
            <w:r w:rsidRPr="00DA5BDD">
              <w:rPr>
                <w:rFonts w:asciiTheme="majorBidi" w:hAnsiTheme="majorBidi" w:cstheme="majorBidi"/>
                <w:rtl/>
                <w:lang w:val="en-US" w:bidi="ar-QA"/>
              </w:rPr>
              <w:t>أ</w:t>
            </w:r>
            <w:r w:rsidR="001F3670" w:rsidRPr="00DA5BDD">
              <w:rPr>
                <w:rFonts w:asciiTheme="majorBidi" w:hAnsiTheme="majorBidi" w:cstheme="majorBidi"/>
                <w:rtl/>
                <w:lang w:val="en-US" w:bidi="ar-QA"/>
              </w:rPr>
              <w:t xml:space="preserve">نشطة التوعية مثل المحاضرات، الظهور الإعلامي، </w:t>
            </w:r>
            <w:r w:rsidR="000025CC">
              <w:rPr>
                <w:rFonts w:asciiTheme="majorBidi" w:hAnsiTheme="majorBidi" w:cstheme="majorBidi"/>
                <w:rtl/>
                <w:lang w:val="en-US" w:bidi="ar-QA"/>
              </w:rPr>
              <w:t>والفعاليات المجتمعية</w:t>
            </w:r>
          </w:p>
        </w:tc>
      </w:tr>
    </w:tbl>
    <w:p w14:paraId="66D4725B" w14:textId="345DE65B" w:rsidR="001F3670" w:rsidRPr="00DA5BDD" w:rsidRDefault="001F3670" w:rsidP="00DA5BDD">
      <w:pPr>
        <w:bidi/>
        <w:spacing w:after="120"/>
        <w:rPr>
          <w:rFonts w:asciiTheme="majorBidi" w:hAnsiTheme="majorBidi" w:cstheme="majorBidi"/>
          <w:rtl/>
          <w:lang w:bidi="ar-QA"/>
        </w:rPr>
      </w:pPr>
    </w:p>
    <w:p w14:paraId="1913B7F5" w14:textId="77C5B6BB" w:rsidR="009F01BE" w:rsidRPr="00DA5BDD" w:rsidRDefault="007444BA" w:rsidP="00DA5BDD">
      <w:pPr>
        <w:bidi/>
        <w:spacing w:after="120"/>
        <w:rPr>
          <w:rFonts w:asciiTheme="majorBidi" w:hAnsiTheme="majorBidi" w:cstheme="majorBidi"/>
          <w:rtl/>
          <w:lang w:bidi="ar-QA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0" wp14:anchorId="553B6D0B" wp14:editId="6959965D">
                <wp:simplePos x="0" y="0"/>
                <wp:positionH relativeFrom="column">
                  <wp:posOffset>0</wp:posOffset>
                </wp:positionH>
                <wp:positionV relativeFrom="paragraph">
                  <wp:posOffset>220207</wp:posOffset>
                </wp:positionV>
                <wp:extent cx="5797550" cy="457200"/>
                <wp:effectExtent l="0" t="0" r="12700" b="19050"/>
                <wp:wrapTight wrapText="bothSides">
                  <wp:wrapPolygon edited="0">
                    <wp:start x="0" y="0"/>
                    <wp:lineTo x="0" y="21600"/>
                    <wp:lineTo x="21576" y="21600"/>
                    <wp:lineTo x="21576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75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0BD112" w14:textId="3C7A1C0B" w:rsidR="004A23A4" w:rsidRPr="009D201A" w:rsidRDefault="004A23A4" w:rsidP="005415D6">
                            <w:pPr>
                              <w:pStyle w:val="ListParagraph"/>
                              <w:tabs>
                                <w:tab w:val="left" w:pos="3420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B6D0B" id="Text Box 6" o:spid="_x0000_s1030" type="#_x0000_t202" style="position:absolute;left:0;text-align:left;margin-left:0;margin-top:17.35pt;width:456.5pt;height:36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" o:allowoverlap="f" fillcolor="white [3201]" strokeweight=".5pt">
                <v:textbox>
                  <w:txbxContent>
                    <w:p w14:paraId="140BD112" w14:textId="3C7A1C0B" w:rsidR="004A23A4" w:rsidRPr="009D201A" w:rsidRDefault="004A23A4" w:rsidP="005415D6">
                      <w:pPr>
                        <w:pStyle w:val="ListParagraph"/>
                        <w:tabs>
                          <w:tab w:val="left" w:pos="3420"/>
                        </w:tabs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025CC">
        <w:rPr>
          <w:rFonts w:asciiTheme="majorBidi" w:hAnsiTheme="majorBidi" w:cstheme="majorBidi"/>
          <w:rtl/>
          <w:lang w:bidi="ar-QA"/>
        </w:rPr>
        <w:t>يرج</w:t>
      </w:r>
      <w:r w:rsidR="000025CC">
        <w:rPr>
          <w:rFonts w:asciiTheme="majorBidi" w:hAnsiTheme="majorBidi" w:cstheme="majorBidi" w:hint="cs"/>
          <w:rtl/>
          <w:lang w:bidi="ar-QA"/>
        </w:rPr>
        <w:t>ى</w:t>
      </w:r>
      <w:r w:rsidR="00FB737A" w:rsidRPr="00DA5BDD">
        <w:rPr>
          <w:rFonts w:asciiTheme="majorBidi" w:hAnsiTheme="majorBidi" w:cstheme="majorBidi"/>
          <w:rtl/>
          <w:lang w:bidi="ar-QA"/>
        </w:rPr>
        <w:t xml:space="preserve"> اضافه</w:t>
      </w:r>
      <w:r w:rsidR="001F3670" w:rsidRPr="00DA5BDD">
        <w:rPr>
          <w:rFonts w:asciiTheme="majorBidi" w:hAnsiTheme="majorBidi" w:cstheme="majorBidi"/>
          <w:rtl/>
          <w:lang w:bidi="ar-QA"/>
        </w:rPr>
        <w:t xml:space="preserve"> المخرجات والأنشطة أدناه:</w:t>
      </w:r>
    </w:p>
    <w:p w14:paraId="7FE6915E" w14:textId="25BC3836" w:rsidR="00B00387" w:rsidRPr="00DA5BDD" w:rsidRDefault="00B00387" w:rsidP="00DA5BDD">
      <w:pPr>
        <w:bidi/>
        <w:spacing w:after="120"/>
        <w:rPr>
          <w:rFonts w:asciiTheme="majorBidi" w:hAnsiTheme="majorBidi" w:cstheme="majorBidi"/>
        </w:rPr>
      </w:pPr>
    </w:p>
    <w:p w14:paraId="429DC1CF" w14:textId="5A0A1684" w:rsidR="00FE4B59" w:rsidRPr="007444BA" w:rsidRDefault="007444BA" w:rsidP="007444BA">
      <w:pPr>
        <w:pStyle w:val="Heading2"/>
        <w:numPr>
          <w:ilvl w:val="0"/>
          <w:numId w:val="0"/>
        </w:numPr>
        <w:bidi/>
        <w:spacing w:before="0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QA"/>
        </w:rPr>
        <w:t>5. ا</w:t>
      </w:r>
      <w:r w:rsidR="00FB737A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لمستخدمون النهائيون – من الذي استخدم </w:t>
      </w:r>
      <w:r w:rsidRPr="007444BA">
        <w:rPr>
          <w:rFonts w:asciiTheme="majorBidi" w:hAnsiTheme="majorBidi" w:cs="Times New Roman"/>
          <w:b/>
          <w:bCs/>
          <w:sz w:val="24"/>
          <w:szCs w:val="24"/>
          <w:rtl/>
          <w:lang w:bidi="ar-QA"/>
        </w:rPr>
        <w:t>أو</w:t>
      </w:r>
      <w:r w:rsidR="00FB737A"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 اعتمد مخرجات المشروع؟</w:t>
      </w:r>
    </w:p>
    <w:p w14:paraId="5087BC36" w14:textId="7BF487DF" w:rsidR="00FE4B59" w:rsidRPr="00DA5BDD" w:rsidRDefault="00FE4B59" w:rsidP="00DA5BDD">
      <w:pPr>
        <w:bidi/>
        <w:spacing w:after="120"/>
        <w:rPr>
          <w:rFonts w:asciiTheme="majorBidi" w:hAnsiTheme="majorBidi" w:cstheme="majorBidi"/>
          <w:b/>
          <w:bCs/>
          <w:u w:val="single"/>
          <w:lang w:bidi="ar-QA"/>
        </w:rPr>
      </w:pPr>
      <w:r w:rsidRPr="00DA5BDD">
        <w:rPr>
          <w:rFonts w:asciiTheme="majorBidi" w:hAnsiTheme="majorBidi" w:cstheme="majorBidi"/>
          <w:b/>
          <w:bCs/>
          <w:u w:val="single"/>
          <w:rtl/>
          <w:lang w:bidi="ar-QA"/>
        </w:rPr>
        <w:t>التعريف</w:t>
      </w:r>
      <w:r w:rsidR="00FB737A" w:rsidRPr="00DA5BDD">
        <w:rPr>
          <w:rFonts w:asciiTheme="majorBidi" w:hAnsiTheme="majorBidi" w:cstheme="majorBidi"/>
          <w:b/>
          <w:bCs/>
          <w:u w:val="single"/>
          <w:rtl/>
          <w:lang w:bidi="ar-QA"/>
        </w:rPr>
        <w:t>:</w:t>
      </w:r>
    </w:p>
    <w:p w14:paraId="1A1ABC44" w14:textId="764BE597" w:rsidR="00FB737A" w:rsidRPr="007444BA" w:rsidRDefault="00FB737A" w:rsidP="007444BA">
      <w:pPr>
        <w:pStyle w:val="ListParagraph"/>
        <w:numPr>
          <w:ilvl w:val="0"/>
          <w:numId w:val="29"/>
        </w:numPr>
        <w:bidi/>
        <w:spacing w:after="120"/>
        <w:rPr>
          <w:rFonts w:asciiTheme="majorBidi" w:hAnsiTheme="majorBidi" w:cstheme="majorBidi"/>
          <w:rtl/>
          <w:lang w:bidi="ar-QA"/>
        </w:rPr>
      </w:pPr>
      <w:r w:rsidRPr="007444BA">
        <w:rPr>
          <w:rFonts w:asciiTheme="majorBidi" w:hAnsiTheme="majorBidi" w:cstheme="majorBidi"/>
          <w:rtl/>
          <w:lang w:bidi="ar-QA"/>
        </w:rPr>
        <w:t xml:space="preserve">المستخدم النهائي – هو فرد </w:t>
      </w:r>
      <w:r w:rsidR="007444BA" w:rsidRPr="007444BA">
        <w:rPr>
          <w:rFonts w:asciiTheme="majorBidi" w:hAnsiTheme="majorBidi" w:cs="Times New Roman"/>
          <w:rtl/>
          <w:lang w:bidi="ar-QA"/>
        </w:rPr>
        <w:t>أو</w:t>
      </w:r>
      <w:r w:rsidRPr="007444BA">
        <w:rPr>
          <w:rFonts w:asciiTheme="majorBidi" w:hAnsiTheme="majorBidi" w:cstheme="majorBidi"/>
          <w:rtl/>
          <w:lang w:bidi="ar-QA"/>
        </w:rPr>
        <w:t xml:space="preserve"> منظمة </w:t>
      </w:r>
      <w:r w:rsidR="000025CC">
        <w:rPr>
          <w:rFonts w:asciiTheme="majorBidi" w:hAnsiTheme="majorBidi" w:cstheme="majorBidi"/>
          <w:b/>
          <w:bCs/>
          <w:rtl/>
          <w:lang w:bidi="ar-QA"/>
        </w:rPr>
        <w:t>خارج ال</w:t>
      </w:r>
      <w:r w:rsidR="000025CC">
        <w:rPr>
          <w:rFonts w:asciiTheme="majorBidi" w:hAnsiTheme="majorBidi" w:cstheme="majorBidi" w:hint="cs"/>
          <w:b/>
          <w:bCs/>
          <w:rtl/>
          <w:lang w:bidi="ar-QA"/>
        </w:rPr>
        <w:t>مجتمع</w:t>
      </w:r>
      <w:r w:rsidRPr="007444BA">
        <w:rPr>
          <w:rFonts w:asciiTheme="majorBidi" w:hAnsiTheme="majorBidi" w:cstheme="majorBidi"/>
          <w:b/>
          <w:bCs/>
          <w:rtl/>
          <w:lang w:bidi="ar-QA"/>
        </w:rPr>
        <w:t xml:space="preserve"> الأكاديمي</w:t>
      </w:r>
      <w:r w:rsidRPr="007444BA">
        <w:rPr>
          <w:rFonts w:asciiTheme="majorBidi" w:hAnsiTheme="majorBidi" w:cstheme="majorBidi"/>
          <w:rtl/>
          <w:lang w:bidi="ar-QA"/>
        </w:rPr>
        <w:t xml:space="preserve"> تستخدم </w:t>
      </w:r>
      <w:r w:rsidR="007444BA" w:rsidRPr="007444BA">
        <w:rPr>
          <w:rFonts w:asciiTheme="majorBidi" w:hAnsiTheme="majorBidi" w:cs="Times New Roman"/>
          <w:rtl/>
          <w:lang w:bidi="ar-QA"/>
        </w:rPr>
        <w:t>أو</w:t>
      </w:r>
      <w:r w:rsidRPr="007444BA">
        <w:rPr>
          <w:rFonts w:asciiTheme="majorBidi" w:hAnsiTheme="majorBidi" w:cstheme="majorBidi"/>
          <w:rtl/>
          <w:lang w:bidi="ar-QA"/>
        </w:rPr>
        <w:t xml:space="preserve"> تستفيد</w:t>
      </w:r>
      <w:r w:rsidR="007444BA" w:rsidRPr="007444BA">
        <w:rPr>
          <w:rFonts w:asciiTheme="majorBidi" w:hAnsiTheme="majorBidi" w:cstheme="majorBidi"/>
          <w:rtl/>
          <w:lang w:bidi="ar-QA"/>
        </w:rPr>
        <w:t xml:space="preserve"> مباشرة من نتائج </w:t>
      </w:r>
      <w:r w:rsidR="007444BA" w:rsidRPr="007444BA">
        <w:rPr>
          <w:rFonts w:asciiTheme="majorBidi" w:hAnsiTheme="majorBidi" w:cstheme="majorBidi" w:hint="cs"/>
          <w:rtl/>
          <w:lang w:bidi="ar-QA"/>
        </w:rPr>
        <w:t>و</w:t>
      </w:r>
      <w:r w:rsidRPr="007444BA">
        <w:rPr>
          <w:rFonts w:asciiTheme="majorBidi" w:hAnsiTheme="majorBidi" w:cstheme="majorBidi"/>
          <w:rtl/>
          <w:lang w:bidi="ar-QA"/>
        </w:rPr>
        <w:t>مخرجات المشر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Pr="007444BA">
        <w:rPr>
          <w:rFonts w:asciiTheme="majorBidi" w:hAnsiTheme="majorBidi" w:cstheme="majorBidi"/>
          <w:rtl/>
          <w:lang w:bidi="ar-QA"/>
        </w:rPr>
        <w:t>. تشمل أمثلة المستخدمين النهائيين: الحكومات، الشركات، المنظمات غير الحكو</w:t>
      </w:r>
      <w:r w:rsidR="000025CC">
        <w:rPr>
          <w:rFonts w:asciiTheme="majorBidi" w:hAnsiTheme="majorBidi" w:cstheme="majorBidi"/>
          <w:rtl/>
          <w:lang w:bidi="ar-QA"/>
        </w:rPr>
        <w:t>مية، والمجتمع.</w:t>
      </w:r>
      <w:r w:rsidRPr="007444BA">
        <w:rPr>
          <w:rFonts w:asciiTheme="majorBidi" w:hAnsiTheme="majorBidi" w:cstheme="majorBidi"/>
          <w:rtl/>
          <w:lang w:bidi="ar-QA"/>
        </w:rPr>
        <w:t xml:space="preserve"> ويمكن الرجوع إلى الملحق لمزيد من الأمثلة.</w:t>
      </w:r>
    </w:p>
    <w:p w14:paraId="2112AAB7" w14:textId="6FBDD87E" w:rsidR="00B12235" w:rsidRDefault="007444BA" w:rsidP="007444BA">
      <w:pPr>
        <w:bidi/>
        <w:spacing w:after="120"/>
        <w:rPr>
          <w:rFonts w:asciiTheme="majorBidi" w:hAnsiTheme="majorBidi" w:cstheme="majorBidi"/>
          <w:rtl/>
          <w:lang w:bidi="ar-QA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0" wp14:anchorId="6D007A51" wp14:editId="36E01C82">
                <wp:simplePos x="0" y="0"/>
                <wp:positionH relativeFrom="column">
                  <wp:posOffset>113306</wp:posOffset>
                </wp:positionH>
                <wp:positionV relativeFrom="paragraph">
                  <wp:posOffset>218440</wp:posOffset>
                </wp:positionV>
                <wp:extent cx="5683250" cy="502920"/>
                <wp:effectExtent l="0" t="0" r="12700" b="11430"/>
                <wp:wrapTight wrapText="bothSides">
                  <wp:wrapPolygon edited="0">
                    <wp:start x="0" y="0"/>
                    <wp:lineTo x="0" y="21273"/>
                    <wp:lineTo x="21576" y="21273"/>
                    <wp:lineTo x="21576" y="0"/>
                    <wp:lineTo x="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0158F0" w14:textId="3392B0DB" w:rsidR="009C6DC5" w:rsidRDefault="009C6DC5" w:rsidP="005415D6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07A51" id="Text Box 7" o:spid="_x0000_s1031" type="#_x0000_t202" style="position:absolute;left:0;text-align:left;margin-left:8.9pt;margin-top:17.2pt;width:447.5pt;height:39.6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" o:allowoverlap="f" fillcolor="white [3201]" strokeweight=".5pt">
                <v:textbox>
                  <w:txbxContent>
                    <w:p w14:paraId="2B0158F0" w14:textId="3392B0DB" w:rsidR="009C6DC5" w:rsidRDefault="009C6DC5" w:rsidP="005415D6">
                      <w:pPr>
                        <w:pStyle w:val="ListParagraph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FB737A" w:rsidRPr="00DA5BDD">
        <w:rPr>
          <w:rFonts w:asciiTheme="majorBidi" w:hAnsiTheme="majorBidi" w:cstheme="majorBidi"/>
          <w:rtl/>
          <w:lang w:bidi="ar-QA"/>
        </w:rPr>
        <w:t xml:space="preserve">ملاحظة: قد يكون </w:t>
      </w:r>
      <w:r w:rsidR="000025CC">
        <w:rPr>
          <w:rFonts w:asciiTheme="majorBidi" w:hAnsiTheme="majorBidi" w:cstheme="majorBidi"/>
          <w:rtl/>
          <w:lang w:bidi="ar-QA"/>
        </w:rPr>
        <w:t xml:space="preserve">المستخدمون أيضًا شركاء صناعيين </w:t>
      </w:r>
      <w:r w:rsidR="000025CC">
        <w:rPr>
          <w:rFonts w:asciiTheme="majorBidi" w:hAnsiTheme="majorBidi" w:cstheme="majorBidi" w:hint="cs"/>
          <w:rtl/>
          <w:lang w:bidi="ar-QA"/>
        </w:rPr>
        <w:t>في ا</w:t>
      </w:r>
      <w:r w:rsidR="000025CC">
        <w:rPr>
          <w:rFonts w:asciiTheme="majorBidi" w:hAnsiTheme="majorBidi" w:cstheme="majorBidi"/>
          <w:rtl/>
          <w:lang w:bidi="ar-QA"/>
        </w:rPr>
        <w:t>لمشر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="00FB737A" w:rsidRPr="00DA5BDD">
        <w:rPr>
          <w:rFonts w:asciiTheme="majorBidi" w:hAnsiTheme="majorBidi" w:cstheme="majorBidi"/>
          <w:rtl/>
          <w:lang w:bidi="ar-QA"/>
        </w:rPr>
        <w:t>.</w:t>
      </w:r>
    </w:p>
    <w:p w14:paraId="6B40D771" w14:textId="77777777" w:rsidR="007444BA" w:rsidRPr="007444BA" w:rsidRDefault="007444BA" w:rsidP="007444BA">
      <w:pPr>
        <w:bidi/>
        <w:spacing w:after="120"/>
        <w:rPr>
          <w:rFonts w:asciiTheme="majorBidi" w:hAnsiTheme="majorBidi" w:cstheme="majorBidi"/>
          <w:rtl/>
          <w:lang w:bidi="ar-QA"/>
        </w:rPr>
      </w:pPr>
    </w:p>
    <w:p w14:paraId="7813B586" w14:textId="77777777" w:rsidR="00B12235" w:rsidRPr="007444BA" w:rsidRDefault="00B12235" w:rsidP="00DA5BDD">
      <w:pPr>
        <w:bidi/>
        <w:spacing w:after="120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  <w:r w:rsidRPr="007444BA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6. النتائج</w:t>
      </w:r>
    </w:p>
    <w:p w14:paraId="2727C639" w14:textId="0946FCC4" w:rsidR="00B12235" w:rsidRPr="00DA5BDD" w:rsidRDefault="00742115" w:rsidP="00013B25">
      <w:pPr>
        <w:bidi/>
        <w:spacing w:after="120"/>
        <w:rPr>
          <w:rFonts w:asciiTheme="majorBidi" w:hAnsiTheme="majorBidi" w:cstheme="majorBidi"/>
          <w:lang w:val="en-US" w:bidi="ar-QA"/>
        </w:rPr>
      </w:pPr>
      <w:r w:rsidRPr="00DA5BDD">
        <w:rPr>
          <w:rFonts w:asciiTheme="majorBidi" w:hAnsiTheme="majorBidi" w:cstheme="majorBidi"/>
          <w:rtl/>
          <w:lang w:bidi="ar-QA"/>
        </w:rPr>
        <w:t>كيف تم استخدام</w:t>
      </w:r>
      <w:r w:rsidRPr="00DA5BDD">
        <w:rPr>
          <w:rFonts w:asciiTheme="majorBidi" w:hAnsiTheme="majorBidi" w:cstheme="majorBidi"/>
          <w:lang w:bidi="ar-QA"/>
        </w:rPr>
        <w:t xml:space="preserve"> </w:t>
      </w:r>
      <w:r w:rsidR="007444BA">
        <w:rPr>
          <w:rFonts w:asciiTheme="majorBidi" w:hAnsiTheme="majorBidi" w:cstheme="majorBidi" w:hint="cs"/>
          <w:rtl/>
        </w:rPr>
        <w:t>أو</w:t>
      </w:r>
      <w:r w:rsidRPr="00DA5BDD">
        <w:rPr>
          <w:rFonts w:asciiTheme="majorBidi" w:hAnsiTheme="majorBidi" w:cstheme="majorBidi"/>
          <w:rtl/>
          <w:lang w:bidi="ar-QA"/>
        </w:rPr>
        <w:t xml:space="preserve"> اعتماد المشر</w:t>
      </w:r>
      <w:r w:rsidR="000025CC">
        <w:rPr>
          <w:rFonts w:asciiTheme="majorBidi" w:hAnsiTheme="majorBidi" w:cstheme="majorBidi"/>
          <w:rtl/>
          <w:lang w:bidi="ar-QA"/>
        </w:rPr>
        <w:t>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="000025CC">
        <w:rPr>
          <w:rFonts w:asciiTheme="majorBidi" w:hAnsiTheme="majorBidi" w:cstheme="majorBidi"/>
          <w:rtl/>
          <w:lang w:bidi="ar-QA"/>
        </w:rPr>
        <w:t xml:space="preserve"> من قبل الآخرين؟ </w:t>
      </w:r>
      <w:r w:rsidR="000025CC">
        <w:rPr>
          <w:rFonts w:asciiTheme="majorBidi" w:hAnsiTheme="majorBidi" w:cstheme="majorBidi" w:hint="cs"/>
          <w:rtl/>
          <w:lang w:bidi="ar-QA"/>
        </w:rPr>
        <w:t>(</w:t>
      </w:r>
      <w:r w:rsidRPr="00DA5BDD">
        <w:rPr>
          <w:rFonts w:asciiTheme="majorBidi" w:hAnsiTheme="majorBidi" w:cstheme="majorBidi"/>
          <w:rtl/>
          <w:lang w:bidi="ar-QA"/>
        </w:rPr>
        <w:t xml:space="preserve">تحديد تواريخ </w:t>
      </w:r>
      <w:r w:rsidR="00013B25">
        <w:rPr>
          <w:rFonts w:asciiTheme="majorBidi" w:hAnsiTheme="majorBidi" w:cstheme="majorBidi" w:hint="cs"/>
          <w:rtl/>
          <w:lang w:bidi="ar-QA"/>
        </w:rPr>
        <w:t>الاستخدام او الاعتماد</w:t>
      </w:r>
      <w:r w:rsidR="000025CC">
        <w:rPr>
          <w:rFonts w:asciiTheme="majorBidi" w:hAnsiTheme="majorBidi" w:cstheme="majorBidi" w:hint="cs"/>
          <w:rtl/>
          <w:lang w:bidi="ar-QA"/>
        </w:rPr>
        <w:t>)</w:t>
      </w:r>
      <w:r w:rsidRPr="00DA5BDD">
        <w:rPr>
          <w:rFonts w:asciiTheme="majorBidi" w:hAnsiTheme="majorBidi" w:cstheme="majorBidi"/>
          <w:rtl/>
          <w:lang w:bidi="ar-QA"/>
        </w:rPr>
        <w:t>.</w:t>
      </w:r>
    </w:p>
    <w:p w14:paraId="00000041" w14:textId="60EC15C9" w:rsidR="00CC2E73" w:rsidRPr="00DA5BDD" w:rsidRDefault="00B00387" w:rsidP="00DA5BDD">
      <w:pPr>
        <w:bidi/>
        <w:spacing w:after="120"/>
        <w:rPr>
          <w:rFonts w:asciiTheme="majorBidi" w:hAnsiTheme="majorBidi" w:cstheme="majorBidi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0" wp14:anchorId="7F4CAE94" wp14:editId="5B034A53">
                <wp:simplePos x="0" y="0"/>
                <wp:positionH relativeFrom="column">
                  <wp:posOffset>0</wp:posOffset>
                </wp:positionH>
                <wp:positionV relativeFrom="paragraph">
                  <wp:posOffset>215265</wp:posOffset>
                </wp:positionV>
                <wp:extent cx="5683250" cy="439420"/>
                <wp:effectExtent l="0" t="0" r="12700" b="17780"/>
                <wp:wrapTight wrapText="bothSides">
                  <wp:wrapPolygon edited="0">
                    <wp:start x="0" y="0"/>
                    <wp:lineTo x="0" y="21538"/>
                    <wp:lineTo x="21576" y="21538"/>
                    <wp:lineTo x="21576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394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BAA065" w14:textId="1D9799C0" w:rsidR="00740C53" w:rsidRDefault="00740C53" w:rsidP="005415D6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CAE94" id="Text Box 10" o:spid="_x0000_s1032" type="#_x0000_t202" style="position:absolute;left:0;text-align:left;margin-left:0;margin-top:16.95pt;width:447.5pt;height:34.6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" o:allowoverlap="f" fillcolor="window" strokeweight=".5pt">
                <v:textbox>
                  <w:txbxContent>
                    <w:p w14:paraId="13BAA065" w14:textId="1D9799C0" w:rsidR="00740C53" w:rsidRDefault="00740C53" w:rsidP="005415D6">
                      <w:pPr>
                        <w:pStyle w:val="ListParagraph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ADECFB3" w14:textId="64A2E167" w:rsidR="006C4487" w:rsidRDefault="006C4487" w:rsidP="00013B25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</w:p>
    <w:p w14:paraId="02AE9CF1" w14:textId="657F6DC4" w:rsidR="00013B25" w:rsidRPr="00013B25" w:rsidRDefault="00013B25" w:rsidP="00013B25">
      <w:pPr>
        <w:bidi/>
        <w:spacing w:after="120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  <w:r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7. الأثار</w:t>
      </w:r>
    </w:p>
    <w:p w14:paraId="00000044" w14:textId="564010CE" w:rsidR="00CC2E73" w:rsidRPr="00013B25" w:rsidRDefault="00FB5903" w:rsidP="007444BA">
      <w:pPr>
        <w:bidi/>
        <w:spacing w:after="120"/>
        <w:rPr>
          <w:rFonts w:asciiTheme="majorBidi" w:hAnsiTheme="majorBidi" w:cstheme="majorBidi"/>
          <w:lang w:bidi="ar-QA"/>
        </w:rPr>
      </w:pPr>
      <w:r w:rsidRPr="00013B25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0" wp14:anchorId="58F25E56" wp14:editId="0F6DB870">
                <wp:simplePos x="0" y="0"/>
                <wp:positionH relativeFrom="column">
                  <wp:posOffset>0</wp:posOffset>
                </wp:positionH>
                <wp:positionV relativeFrom="paragraph">
                  <wp:posOffset>244116</wp:posOffset>
                </wp:positionV>
                <wp:extent cx="5683250" cy="416560"/>
                <wp:effectExtent l="0" t="0" r="12700" b="21590"/>
                <wp:wrapTight wrapText="bothSides">
                  <wp:wrapPolygon edited="0">
                    <wp:start x="0" y="0"/>
                    <wp:lineTo x="0" y="21732"/>
                    <wp:lineTo x="21576" y="21732"/>
                    <wp:lineTo x="21576" y="0"/>
                    <wp:lineTo x="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16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7E2256" w14:textId="5BF22C92" w:rsidR="00FF7A31" w:rsidRDefault="00FF7A31" w:rsidP="00FF7A3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25E56" id="Text Box 11" o:spid="_x0000_s1033" type="#_x0000_t202" style="position:absolute;left:0;text-align:left;margin-left:0;margin-top:19.2pt;width:447.5pt;height:32.8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" o:allowoverlap="f" fillcolor="window" strokeweight=".5pt">
                <v:textbox>
                  <w:txbxContent>
                    <w:p w14:paraId="237E2256" w14:textId="5BF22C92" w:rsidR="00FF7A31" w:rsidRDefault="00FF7A31" w:rsidP="00FF7A31"/>
                  </w:txbxContent>
                </v:textbox>
                <w10:wrap type="tight"/>
              </v:shape>
            </w:pict>
          </mc:Fallback>
        </mc:AlternateContent>
      </w:r>
      <w:r w:rsidR="00FD62BE" w:rsidRPr="00013B25">
        <w:rPr>
          <w:rFonts w:asciiTheme="majorBidi" w:hAnsiTheme="majorBidi" w:cstheme="majorBidi"/>
          <w:rtl/>
          <w:lang w:bidi="ar-QA"/>
        </w:rPr>
        <w:t xml:space="preserve">ما </w:t>
      </w:r>
      <w:r w:rsidR="000B148D" w:rsidRPr="00013B25">
        <w:rPr>
          <w:rFonts w:asciiTheme="majorBidi" w:hAnsiTheme="majorBidi" w:cstheme="majorBidi"/>
          <w:rtl/>
          <w:lang w:bidi="ar-QA"/>
        </w:rPr>
        <w:t xml:space="preserve">هو </w:t>
      </w:r>
      <w:r w:rsidR="000025CC">
        <w:rPr>
          <w:rFonts w:asciiTheme="majorBidi" w:hAnsiTheme="majorBidi" w:cstheme="majorBidi"/>
          <w:rtl/>
          <w:lang w:bidi="ar-QA"/>
        </w:rPr>
        <w:t xml:space="preserve">التأثير المترتب على استخدام </w:t>
      </w:r>
      <w:r w:rsidR="000025CC">
        <w:rPr>
          <w:rFonts w:asciiTheme="majorBidi" w:hAnsiTheme="majorBidi" w:cstheme="majorBidi" w:hint="cs"/>
          <w:rtl/>
          <w:lang w:bidi="ar-QA"/>
        </w:rPr>
        <w:t>المشروع</w:t>
      </w:r>
      <w:r w:rsidR="000B148D" w:rsidRPr="00013B25">
        <w:rPr>
          <w:rFonts w:asciiTheme="majorBidi" w:hAnsiTheme="majorBidi" w:cstheme="majorBidi"/>
          <w:rtl/>
          <w:lang w:bidi="ar-QA"/>
        </w:rPr>
        <w:t xml:space="preserve"> </w:t>
      </w:r>
      <w:r w:rsidR="000025CC">
        <w:rPr>
          <w:rFonts w:asciiTheme="majorBidi" w:hAnsiTheme="majorBidi" w:cstheme="majorBidi" w:hint="cs"/>
          <w:rtl/>
          <w:lang w:bidi="ar-QA"/>
        </w:rPr>
        <w:t xml:space="preserve">البحثي </w:t>
      </w:r>
      <w:r w:rsidR="000B148D" w:rsidRPr="00013B25">
        <w:rPr>
          <w:rFonts w:asciiTheme="majorBidi" w:hAnsiTheme="majorBidi" w:cstheme="majorBidi"/>
          <w:rtl/>
          <w:lang w:bidi="ar-QA"/>
        </w:rPr>
        <w:t>من قبل المستفيدين</w:t>
      </w:r>
      <w:r w:rsidR="00215A53" w:rsidRPr="00013B25">
        <w:rPr>
          <w:rFonts w:asciiTheme="majorBidi" w:hAnsiTheme="majorBidi" w:cstheme="majorBidi"/>
          <w:rtl/>
          <w:lang w:bidi="ar-QA"/>
        </w:rPr>
        <w:t xml:space="preserve"> </w:t>
      </w:r>
      <w:r w:rsidR="007444BA" w:rsidRPr="00013B25">
        <w:rPr>
          <w:rFonts w:asciiTheme="majorBidi" w:hAnsiTheme="majorBidi" w:cstheme="majorBidi" w:hint="cs"/>
          <w:rtl/>
        </w:rPr>
        <w:t>أو</w:t>
      </w:r>
      <w:r w:rsidR="00215A53" w:rsidRPr="00013B25">
        <w:rPr>
          <w:rFonts w:asciiTheme="majorBidi" w:hAnsiTheme="majorBidi" w:cstheme="majorBidi"/>
          <w:rtl/>
          <w:lang w:bidi="ar-QA"/>
        </w:rPr>
        <w:t xml:space="preserve"> المستخدمين</w:t>
      </w:r>
      <w:r w:rsidR="000B148D" w:rsidRPr="00013B25">
        <w:rPr>
          <w:rFonts w:asciiTheme="majorBidi" w:hAnsiTheme="majorBidi" w:cstheme="majorBidi"/>
          <w:rtl/>
          <w:lang w:bidi="ar-QA"/>
        </w:rPr>
        <w:t>؟</w:t>
      </w:r>
      <w:r w:rsidR="00FD62BE" w:rsidRPr="00013B25">
        <w:rPr>
          <w:rFonts w:asciiTheme="majorBidi" w:hAnsiTheme="majorBidi" w:cstheme="majorBidi"/>
          <w:rtl/>
          <w:lang w:bidi="ar-QA"/>
        </w:rPr>
        <w:t xml:space="preserve"> </w:t>
      </w:r>
      <w:r w:rsidR="006C4487" w:rsidRPr="00013B25">
        <w:rPr>
          <w:rFonts w:asciiTheme="majorBidi" w:hAnsiTheme="majorBidi" w:cstheme="majorBidi"/>
          <w:rtl/>
          <w:lang w:bidi="ar-QA"/>
        </w:rPr>
        <w:t xml:space="preserve">هل التأثير محلي </w:t>
      </w:r>
      <w:r w:rsidR="00215A53" w:rsidRPr="00013B25">
        <w:rPr>
          <w:rFonts w:asciiTheme="majorBidi" w:hAnsiTheme="majorBidi" w:cstheme="majorBidi"/>
          <w:rtl/>
          <w:lang w:bidi="ar-QA"/>
        </w:rPr>
        <w:t>ام</w:t>
      </w:r>
      <w:r w:rsidR="006C4487" w:rsidRPr="00013B25">
        <w:rPr>
          <w:rFonts w:asciiTheme="majorBidi" w:hAnsiTheme="majorBidi" w:cstheme="majorBidi"/>
          <w:rtl/>
          <w:lang w:bidi="ar-QA"/>
        </w:rPr>
        <w:t xml:space="preserve"> عالمي؟</w:t>
      </w:r>
    </w:p>
    <w:p w14:paraId="4959E88A" w14:textId="77777777" w:rsidR="00013B25" w:rsidRPr="000025CC" w:rsidRDefault="00013B25" w:rsidP="00013B25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</w:p>
    <w:p w14:paraId="72429FD9" w14:textId="1A083EB2" w:rsidR="006C4487" w:rsidRPr="00DA5BDD" w:rsidRDefault="006C4487" w:rsidP="00013B25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  <w:r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8. </w:t>
      </w:r>
      <w:r w:rsidR="00FB5903"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مستويات الجاهزية </w:t>
      </w:r>
      <w:r w:rsidR="00DA5BDD"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التكنولوجية</w:t>
      </w:r>
      <w:r w:rsidR="00FB5903"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 xml:space="preserve"> (</w:t>
      </w:r>
      <w:r w:rsidR="00FB5903" w:rsidRPr="00013B25">
        <w:rPr>
          <w:rFonts w:asciiTheme="majorBidi" w:hAnsiTheme="majorBidi" w:cstheme="majorBidi"/>
          <w:b/>
          <w:bCs/>
          <w:sz w:val="24"/>
          <w:szCs w:val="24"/>
          <w:lang w:bidi="ar-QA"/>
        </w:rPr>
        <w:t>TRL</w:t>
      </w:r>
      <w:r w:rsidR="00FB5903"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) والجاهزية المجتمعية (</w:t>
      </w:r>
      <w:r w:rsidR="00FB5903" w:rsidRPr="00013B25">
        <w:rPr>
          <w:rFonts w:asciiTheme="majorBidi" w:hAnsiTheme="majorBidi" w:cstheme="majorBidi"/>
          <w:b/>
          <w:bCs/>
          <w:sz w:val="24"/>
          <w:szCs w:val="24"/>
          <w:lang w:bidi="ar-QA"/>
        </w:rPr>
        <w:t>SRL</w:t>
      </w:r>
      <w:r w:rsidR="00FB5903"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)</w:t>
      </w:r>
    </w:p>
    <w:p w14:paraId="478E42E3" w14:textId="5E0D8646" w:rsidR="006B20CC" w:rsidRPr="00DA5BDD" w:rsidRDefault="00013B25" w:rsidP="007444BA">
      <w:pPr>
        <w:bidi/>
        <w:spacing w:after="120"/>
        <w:rPr>
          <w:rFonts w:asciiTheme="majorBidi" w:hAnsiTheme="majorBidi" w:cstheme="majorBidi"/>
          <w:lang w:bidi="ar-QA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0" wp14:anchorId="60CEB552" wp14:editId="7DA075A1">
                <wp:simplePos x="0" y="0"/>
                <wp:positionH relativeFrom="column">
                  <wp:posOffset>28575</wp:posOffset>
                </wp:positionH>
                <wp:positionV relativeFrom="paragraph">
                  <wp:posOffset>577850</wp:posOffset>
                </wp:positionV>
                <wp:extent cx="5683250" cy="439420"/>
                <wp:effectExtent l="0" t="0" r="12700" b="17780"/>
                <wp:wrapTight wrapText="bothSides">
                  <wp:wrapPolygon edited="0">
                    <wp:start x="0" y="0"/>
                    <wp:lineTo x="0" y="21538"/>
                    <wp:lineTo x="21576" y="21538"/>
                    <wp:lineTo x="21576" y="0"/>
                    <wp:lineTo x="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394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65D01C" w14:textId="77777777" w:rsidR="00094163" w:rsidRDefault="00094163" w:rsidP="0009416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EB552" id="Text Box 15" o:spid="_x0000_s1034" type="#_x0000_t202" style="position:absolute;left:0;text-align:left;margin-left:2.25pt;margin-top:45.5pt;width:447.5pt;height:34.6pt;z-index:-2516582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" o:allowoverlap="f" fillcolor="window" strokeweight=".5pt">
                <v:textbox>
                  <w:txbxContent>
                    <w:p w14:paraId="7B65D01C" w14:textId="77777777" w:rsidR="00094163" w:rsidRDefault="00094163" w:rsidP="00094163"/>
                  </w:txbxContent>
                </v:textbox>
                <w10:wrap type="tight"/>
              </v:shape>
            </w:pict>
          </mc:Fallback>
        </mc:AlternateContent>
      </w:r>
      <w:r w:rsidR="006B20CC" w:rsidRPr="00DA5BDD">
        <w:rPr>
          <w:rFonts w:asciiTheme="majorBidi" w:hAnsiTheme="majorBidi" w:cstheme="majorBidi"/>
          <w:rtl/>
          <w:lang w:bidi="ar-QA"/>
        </w:rPr>
        <w:t>باستخدام التعريفات والمقاييس المتاح</w:t>
      </w:r>
      <w:r w:rsidR="006C4487" w:rsidRPr="00DA5BDD">
        <w:rPr>
          <w:rFonts w:asciiTheme="majorBidi" w:hAnsiTheme="majorBidi" w:cstheme="majorBidi"/>
          <w:rtl/>
          <w:lang w:bidi="ar-QA"/>
        </w:rPr>
        <w:t xml:space="preserve">ة في مدونة </w:t>
      </w:r>
      <w:r w:rsidR="006B20CC" w:rsidRPr="00DA5BDD">
        <w:rPr>
          <w:rFonts w:asciiTheme="majorBidi" w:hAnsiTheme="majorBidi" w:cstheme="majorBidi"/>
          <w:rtl/>
          <w:lang w:bidi="ar-QA"/>
        </w:rPr>
        <w:t xml:space="preserve">إدارة دعم البحث - المنح والعقود </w:t>
      </w:r>
      <w:r w:rsidR="006C4487" w:rsidRPr="00DA5BDD">
        <w:rPr>
          <w:rFonts w:asciiTheme="majorBidi" w:hAnsiTheme="majorBidi" w:cstheme="majorBidi"/>
          <w:rtl/>
          <w:lang w:bidi="ar-QA"/>
        </w:rPr>
        <w:t xml:space="preserve">(يمكن العثور على الرابط في الملحق)، </w:t>
      </w:r>
      <w:r w:rsidR="006B20CC" w:rsidRPr="00DA5BDD">
        <w:rPr>
          <w:rFonts w:asciiTheme="majorBidi" w:hAnsiTheme="majorBidi" w:cstheme="majorBidi"/>
          <w:rtl/>
          <w:lang w:bidi="ar-QA"/>
        </w:rPr>
        <w:t>يُرجى تقدير مدى نضج أي تقنيات تم تطويرها من خلال المشر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="006B20CC" w:rsidRPr="00DA5BDD">
        <w:rPr>
          <w:rFonts w:asciiTheme="majorBidi" w:hAnsiTheme="majorBidi" w:cstheme="majorBidi"/>
          <w:rtl/>
          <w:lang w:bidi="ar-QA"/>
        </w:rPr>
        <w:t xml:space="preserve">. كما ينبغي تحديد مدى جاهزية المجتمع لقبول الابتكار التكنولوجي </w:t>
      </w:r>
      <w:r w:rsidR="007444BA" w:rsidRPr="007444BA">
        <w:rPr>
          <w:rFonts w:asciiTheme="majorBidi" w:hAnsiTheme="majorBidi" w:cs="Times New Roman"/>
          <w:rtl/>
          <w:lang w:bidi="ar-QA"/>
        </w:rPr>
        <w:t>أو</w:t>
      </w:r>
      <w:r w:rsidR="006B20CC" w:rsidRPr="00DA5BDD">
        <w:rPr>
          <w:rFonts w:asciiTheme="majorBidi" w:hAnsiTheme="majorBidi" w:cstheme="majorBidi"/>
          <w:rtl/>
          <w:lang w:bidi="ar-QA"/>
        </w:rPr>
        <w:t xml:space="preserve"> الاجتماعي الذي تم تطويره.</w:t>
      </w:r>
    </w:p>
    <w:p w14:paraId="1F2DEA04" w14:textId="73CA38E9" w:rsidR="00013B25" w:rsidRDefault="00013B25" w:rsidP="007444BA">
      <w:pPr>
        <w:pStyle w:val="Heading2"/>
        <w:numPr>
          <w:ilvl w:val="0"/>
          <w:numId w:val="0"/>
        </w:numPr>
        <w:bidi/>
        <w:spacing w:before="0"/>
        <w:rPr>
          <w:rFonts w:asciiTheme="majorBidi" w:hAnsiTheme="majorBidi" w:cstheme="majorBidi"/>
          <w:b/>
          <w:bCs/>
          <w:sz w:val="22"/>
          <w:szCs w:val="22"/>
          <w:rtl/>
          <w:lang w:bidi="ar-QA"/>
        </w:rPr>
      </w:pPr>
    </w:p>
    <w:p w14:paraId="63A7FDC1" w14:textId="7D2C9DF4" w:rsidR="00013B25" w:rsidRPr="00013B25" w:rsidRDefault="00013B25" w:rsidP="00013B25">
      <w:pPr>
        <w:pStyle w:val="Heading2"/>
        <w:numPr>
          <w:ilvl w:val="0"/>
          <w:numId w:val="0"/>
        </w:numPr>
        <w:bidi/>
        <w:spacing w:before="0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  <w:r w:rsidRPr="00013B25">
        <w:rPr>
          <w:rFonts w:asciiTheme="majorBidi" w:hAnsiTheme="majorBidi" w:cs="Times New Roman"/>
          <w:b/>
          <w:bCs/>
          <w:sz w:val="24"/>
          <w:szCs w:val="24"/>
          <w:rtl/>
          <w:lang w:bidi="ar-QA"/>
        </w:rPr>
        <w:t>9. المتعاونون:</w:t>
      </w:r>
    </w:p>
    <w:p w14:paraId="1A35157C" w14:textId="4ED95DC8" w:rsidR="00013B25" w:rsidRDefault="00013B25" w:rsidP="00B12E47">
      <w:pPr>
        <w:pStyle w:val="Heading2"/>
        <w:numPr>
          <w:ilvl w:val="0"/>
          <w:numId w:val="0"/>
        </w:numPr>
        <w:bidi/>
        <w:spacing w:before="0"/>
        <w:rPr>
          <w:rFonts w:asciiTheme="majorBidi" w:hAnsiTheme="majorBidi" w:cstheme="majorBidi"/>
          <w:sz w:val="22"/>
          <w:szCs w:val="22"/>
          <w:lang w:bidi="ar-QA"/>
        </w:rPr>
      </w:pPr>
      <w:r w:rsidRPr="00DA5BDD">
        <w:rPr>
          <w:rFonts w:asciiTheme="majorBidi" w:hAnsiTheme="majorBidi" w:cstheme="majorBidi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0" wp14:anchorId="1C849590" wp14:editId="0A0F2D76">
                <wp:simplePos x="0" y="0"/>
                <wp:positionH relativeFrom="column">
                  <wp:posOffset>0</wp:posOffset>
                </wp:positionH>
                <wp:positionV relativeFrom="paragraph">
                  <wp:posOffset>255242</wp:posOffset>
                </wp:positionV>
                <wp:extent cx="5683250" cy="480060"/>
                <wp:effectExtent l="0" t="0" r="12700" b="15240"/>
                <wp:wrapTight wrapText="bothSides">
                  <wp:wrapPolygon edited="0">
                    <wp:start x="0" y="0"/>
                    <wp:lineTo x="0" y="21429"/>
                    <wp:lineTo x="21576" y="21429"/>
                    <wp:lineTo x="21576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80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D83148" w14:textId="77777777" w:rsidR="00B00387" w:rsidRDefault="00B00387" w:rsidP="00B003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49590" id="Text Box 8" o:spid="_x0000_s1035" type="#_x0000_t202" style="position:absolute;left:0;text-align:left;margin-left:0;margin-top:20.1pt;width:447.5pt;height:37.8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" o:allowoverlap="f" fillcolor="white [3201]" strokeweight=".5pt">
                <v:textbox>
                  <w:txbxContent>
                    <w:p w14:paraId="3CD83148" w14:textId="77777777" w:rsidR="00B00387" w:rsidRDefault="00B00387" w:rsidP="00B00387"/>
                  </w:txbxContent>
                </v:textbox>
                <w10:wrap type="tight"/>
              </v:shape>
            </w:pict>
          </mc:Fallback>
        </mc:AlternateContent>
      </w:r>
      <w:r w:rsidR="00BE6AA0" w:rsidRPr="00DA5BDD">
        <w:rPr>
          <w:rFonts w:asciiTheme="majorBidi" w:hAnsiTheme="majorBidi" w:cstheme="majorBidi"/>
          <w:sz w:val="22"/>
          <w:szCs w:val="22"/>
          <w:rtl/>
          <w:lang w:bidi="ar-QA"/>
        </w:rPr>
        <w:t xml:space="preserve">من هم الأفراد </w:t>
      </w:r>
      <w:r w:rsidR="007444BA" w:rsidRPr="007444BA">
        <w:rPr>
          <w:rFonts w:asciiTheme="majorBidi" w:hAnsiTheme="majorBidi" w:cs="Times New Roman"/>
          <w:sz w:val="22"/>
          <w:szCs w:val="22"/>
          <w:rtl/>
          <w:lang w:bidi="ar-QA"/>
        </w:rPr>
        <w:t>أو</w:t>
      </w:r>
      <w:r w:rsidR="00BE6AA0" w:rsidRPr="00DA5BDD">
        <w:rPr>
          <w:rFonts w:asciiTheme="majorBidi" w:hAnsiTheme="majorBidi" w:cstheme="majorBidi"/>
          <w:sz w:val="22"/>
          <w:szCs w:val="22"/>
          <w:rtl/>
          <w:lang w:bidi="ar-QA"/>
        </w:rPr>
        <w:t xml:space="preserve"> المنظمات التي تم التعاون معها لضمان استخدام مخرجات المشروع</w:t>
      </w:r>
      <w:r w:rsidR="000025CC">
        <w:rPr>
          <w:rFonts w:asciiTheme="majorBidi" w:hAnsiTheme="majorBidi" w:cstheme="majorBidi" w:hint="cs"/>
          <w:sz w:val="22"/>
          <w:szCs w:val="22"/>
          <w:rtl/>
          <w:lang w:bidi="ar-QA"/>
        </w:rPr>
        <w:t xml:space="preserve"> البحثي</w:t>
      </w:r>
      <w:r w:rsidR="00BE6AA0" w:rsidRPr="00DA5BDD">
        <w:rPr>
          <w:rFonts w:asciiTheme="majorBidi" w:hAnsiTheme="majorBidi" w:cstheme="majorBidi"/>
          <w:sz w:val="22"/>
          <w:szCs w:val="22"/>
          <w:rtl/>
          <w:lang w:bidi="ar-QA"/>
        </w:rPr>
        <w:t>؟</w:t>
      </w:r>
    </w:p>
    <w:p w14:paraId="79EB42F3" w14:textId="77777777" w:rsidR="00B12E47" w:rsidRPr="00B12E47" w:rsidRDefault="00B12E47" w:rsidP="00B12E47">
      <w:pPr>
        <w:bidi/>
        <w:rPr>
          <w:rFonts w:asciiTheme="majorBidi" w:hAnsiTheme="majorBidi" w:cstheme="majorBidi"/>
          <w:rtl/>
          <w:lang w:bidi="ar-QA"/>
        </w:rPr>
      </w:pPr>
    </w:p>
    <w:p w14:paraId="0B2596CB" w14:textId="3B970798" w:rsidR="00013B25" w:rsidRPr="00013B25" w:rsidRDefault="00013B25" w:rsidP="00013B25">
      <w:pPr>
        <w:bidi/>
        <w:spacing w:after="120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  <w:r w:rsidRPr="00013B25">
        <w:rPr>
          <w:rFonts w:asciiTheme="majorBidi" w:hAnsiTheme="majorBidi" w:cs="Times New Roman"/>
          <w:b/>
          <w:bCs/>
          <w:sz w:val="24"/>
          <w:szCs w:val="24"/>
          <w:rtl/>
          <w:lang w:bidi="ar-QA"/>
        </w:rPr>
        <w:t>10. المستفيدون</w:t>
      </w:r>
    </w:p>
    <w:p w14:paraId="07D0893C" w14:textId="4E04C379" w:rsidR="00807551" w:rsidRPr="00DA5BDD" w:rsidRDefault="00807551" w:rsidP="00013B25">
      <w:pPr>
        <w:bidi/>
        <w:spacing w:after="120"/>
        <w:rPr>
          <w:rFonts w:asciiTheme="majorBidi" w:hAnsiTheme="majorBidi" w:cstheme="majorBidi"/>
          <w:rtl/>
          <w:lang w:bidi="ar-QA"/>
        </w:rPr>
      </w:pPr>
      <w:r w:rsidRPr="00DA5BDD">
        <w:rPr>
          <w:rFonts w:asciiTheme="majorBidi" w:hAnsiTheme="majorBidi" w:cstheme="majorBidi"/>
          <w:rtl/>
          <w:lang w:bidi="ar-QA"/>
        </w:rPr>
        <w:t>يرجى اضافة جميع الم</w:t>
      </w:r>
      <w:r w:rsidR="000025CC">
        <w:rPr>
          <w:rFonts w:asciiTheme="majorBidi" w:hAnsiTheme="majorBidi" w:cstheme="majorBidi"/>
          <w:rtl/>
          <w:lang w:bidi="ar-QA"/>
        </w:rPr>
        <w:t>ستفيدين من مخرجات المشروع</w:t>
      </w:r>
      <w:r w:rsidRPr="00DA5BDD">
        <w:rPr>
          <w:rFonts w:asciiTheme="majorBidi" w:hAnsiTheme="majorBidi" w:cstheme="majorBidi"/>
          <w:lang w:bidi="ar-QA"/>
        </w:rPr>
        <w:t>.</w:t>
      </w:r>
    </w:p>
    <w:p w14:paraId="5E28D358" w14:textId="79525187" w:rsidR="00807551" w:rsidRPr="00DA5BDD" w:rsidRDefault="00807551" w:rsidP="00DA5BDD">
      <w:pPr>
        <w:bidi/>
        <w:spacing w:after="120"/>
        <w:rPr>
          <w:rFonts w:asciiTheme="majorBidi" w:hAnsiTheme="majorBidi" w:cstheme="majorBidi"/>
          <w:b/>
          <w:bCs/>
          <w:u w:val="single"/>
          <w:rtl/>
          <w:lang w:bidi="ar-QA"/>
        </w:rPr>
      </w:pPr>
      <w:r w:rsidRPr="00DA5BDD">
        <w:rPr>
          <w:rFonts w:asciiTheme="majorBidi" w:hAnsiTheme="majorBidi" w:cstheme="majorBidi"/>
          <w:b/>
          <w:bCs/>
          <w:u w:val="single"/>
          <w:rtl/>
          <w:lang w:bidi="ar-QA"/>
        </w:rPr>
        <w:t>التعريف:</w:t>
      </w:r>
    </w:p>
    <w:p w14:paraId="431BC013" w14:textId="5EB10BD2" w:rsidR="00807551" w:rsidRPr="00013B25" w:rsidRDefault="00807551" w:rsidP="00013B25">
      <w:pPr>
        <w:pStyle w:val="ListParagraph"/>
        <w:numPr>
          <w:ilvl w:val="0"/>
          <w:numId w:val="29"/>
        </w:numPr>
        <w:bidi/>
        <w:spacing w:after="120"/>
        <w:rPr>
          <w:rFonts w:asciiTheme="majorBidi" w:hAnsiTheme="majorBidi" w:cstheme="majorBidi"/>
          <w:rtl/>
          <w:lang w:bidi="ar-QA"/>
        </w:rPr>
      </w:pPr>
      <w:r w:rsidRPr="00013B25">
        <w:rPr>
          <w:rFonts w:asciiTheme="majorBidi" w:hAnsiTheme="majorBidi" w:cstheme="majorBidi"/>
          <w:rtl/>
          <w:lang w:bidi="ar-QA"/>
        </w:rPr>
        <w:t xml:space="preserve">المستفيدون - الأفراد </w:t>
      </w:r>
      <w:r w:rsidR="007444BA" w:rsidRPr="00013B25">
        <w:rPr>
          <w:rFonts w:asciiTheme="majorBidi" w:hAnsiTheme="majorBidi" w:cs="Times New Roman"/>
          <w:rtl/>
          <w:lang w:bidi="ar-QA"/>
        </w:rPr>
        <w:t>أو</w:t>
      </w:r>
      <w:r w:rsidRPr="00013B25">
        <w:rPr>
          <w:rFonts w:asciiTheme="majorBidi" w:hAnsiTheme="majorBidi" w:cstheme="majorBidi"/>
          <w:rtl/>
          <w:lang w:bidi="ar-QA"/>
        </w:rPr>
        <w:t xml:space="preserve"> المنظمات ال</w:t>
      </w:r>
      <w:r w:rsidR="00697721" w:rsidRPr="00013B25">
        <w:rPr>
          <w:rFonts w:asciiTheme="majorBidi" w:hAnsiTheme="majorBidi" w:cstheme="majorBidi"/>
          <w:rtl/>
          <w:lang w:bidi="ar-QA"/>
        </w:rPr>
        <w:t xml:space="preserve">تي تستفيد </w:t>
      </w:r>
      <w:r w:rsidRPr="00013B25">
        <w:rPr>
          <w:rFonts w:asciiTheme="majorBidi" w:hAnsiTheme="majorBidi" w:cstheme="majorBidi"/>
          <w:rtl/>
          <w:lang w:bidi="ar-QA"/>
        </w:rPr>
        <w:t xml:space="preserve">بشكل مباشر </w:t>
      </w:r>
      <w:r w:rsidR="007444BA" w:rsidRPr="00013B25">
        <w:rPr>
          <w:rFonts w:asciiTheme="majorBidi" w:hAnsiTheme="majorBidi" w:cs="Times New Roman"/>
          <w:rtl/>
          <w:lang w:bidi="ar-QA"/>
        </w:rPr>
        <w:t>أو</w:t>
      </w:r>
      <w:r w:rsidR="000025CC">
        <w:rPr>
          <w:rFonts w:asciiTheme="majorBidi" w:hAnsiTheme="majorBidi" w:cstheme="majorBidi"/>
          <w:rtl/>
          <w:lang w:bidi="ar-QA"/>
        </w:rPr>
        <w:t xml:space="preserve"> غير مباشر من المشروع</w:t>
      </w:r>
      <w:r w:rsidR="000025CC">
        <w:rPr>
          <w:rFonts w:asciiTheme="majorBidi" w:hAnsiTheme="majorBidi" w:cstheme="majorBidi" w:hint="cs"/>
          <w:rtl/>
          <w:lang w:bidi="ar-QA"/>
        </w:rPr>
        <w:t xml:space="preserve"> البحثي</w:t>
      </w:r>
      <w:r w:rsidRPr="00013B25">
        <w:rPr>
          <w:rFonts w:asciiTheme="majorBidi" w:hAnsiTheme="majorBidi" w:cstheme="majorBidi"/>
          <w:rtl/>
          <w:lang w:bidi="ar-QA"/>
        </w:rPr>
        <w:t xml:space="preserve">. </w:t>
      </w:r>
    </w:p>
    <w:p w14:paraId="524E2F97" w14:textId="1226F9BC" w:rsidR="00B00387" w:rsidRPr="00DA5BDD" w:rsidRDefault="00013B25" w:rsidP="00DA5BDD">
      <w:pPr>
        <w:bidi/>
        <w:spacing w:after="120"/>
        <w:rPr>
          <w:rFonts w:asciiTheme="majorBidi" w:hAnsiTheme="majorBidi" w:cstheme="majorBidi"/>
          <w:b/>
        </w:rPr>
      </w:pPr>
      <w:r w:rsidRPr="00DA5BDD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0" wp14:anchorId="0333A628" wp14:editId="14EBFE62">
                <wp:simplePos x="0" y="0"/>
                <wp:positionH relativeFrom="column">
                  <wp:posOffset>74930</wp:posOffset>
                </wp:positionH>
                <wp:positionV relativeFrom="paragraph">
                  <wp:posOffset>243646</wp:posOffset>
                </wp:positionV>
                <wp:extent cx="5683250" cy="468630"/>
                <wp:effectExtent l="0" t="0" r="12700" b="26670"/>
                <wp:wrapTight wrapText="bothSides">
                  <wp:wrapPolygon edited="0">
                    <wp:start x="0" y="0"/>
                    <wp:lineTo x="0" y="21951"/>
                    <wp:lineTo x="21576" y="21951"/>
                    <wp:lineTo x="21576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4686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34603D" w14:textId="74A4C45D" w:rsidR="000E6128" w:rsidRDefault="000E6128" w:rsidP="005415D6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3A628" id="Text Box 9" o:spid="_x0000_s1036" type="#_x0000_t202" style="position:absolute;left:0;text-align:left;margin-left:5.9pt;margin-top:19.2pt;width:447.5pt;height:36.9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" o:allowoverlap="f" fillcolor="window" strokeweight=".5pt">
                <v:textbox>
                  <w:txbxContent>
                    <w:p w14:paraId="0B34603D" w14:textId="74A4C45D" w:rsidR="000E6128" w:rsidRDefault="000E6128" w:rsidP="005415D6">
                      <w:pPr>
                        <w:pStyle w:val="ListParagraph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807551" w:rsidRPr="00DA5BDD">
        <w:rPr>
          <w:rFonts w:asciiTheme="majorBidi" w:hAnsiTheme="majorBidi" w:cstheme="majorBidi"/>
          <w:rtl/>
          <w:lang w:bidi="ar-QA"/>
        </w:rPr>
        <w:t>ملاحظة: المستخدمين النهائيين قد يكونون أيضًا مستفيدين</w:t>
      </w:r>
      <w:r w:rsidR="00807551" w:rsidRPr="00DA5BDD">
        <w:rPr>
          <w:rFonts w:asciiTheme="majorBidi" w:hAnsiTheme="majorBidi" w:cstheme="majorBidi"/>
          <w:lang w:bidi="ar-QA"/>
        </w:rPr>
        <w:t>.</w:t>
      </w:r>
    </w:p>
    <w:p w14:paraId="2421BBBF" w14:textId="77777777" w:rsidR="00013B25" w:rsidRDefault="00013B25" w:rsidP="00DA5BDD">
      <w:pPr>
        <w:bidi/>
        <w:spacing w:after="120"/>
        <w:rPr>
          <w:rFonts w:asciiTheme="majorBidi" w:hAnsiTheme="majorBidi" w:cstheme="majorBidi"/>
          <w:b/>
          <w:bCs/>
          <w:rtl/>
          <w:lang w:bidi="ar-QA"/>
        </w:rPr>
      </w:pPr>
    </w:p>
    <w:p w14:paraId="6A59D9BE" w14:textId="2B7BD325" w:rsidR="00013B25" w:rsidRPr="00013B25" w:rsidRDefault="00013B25" w:rsidP="00013B25">
      <w:pPr>
        <w:bidi/>
        <w:spacing w:after="120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  <w:r w:rsidRPr="00013B25">
        <w:rPr>
          <w:rFonts w:asciiTheme="majorBidi" w:hAnsiTheme="majorBidi" w:cs="Times New Roman"/>
          <w:b/>
          <w:bCs/>
          <w:sz w:val="24"/>
          <w:szCs w:val="24"/>
          <w:rtl/>
          <w:lang w:bidi="ar-QA"/>
        </w:rPr>
        <w:t>11. تحديد منهجية التأثير</w:t>
      </w:r>
    </w:p>
    <w:p w14:paraId="57B8DE60" w14:textId="583F3991" w:rsidR="007B1A21" w:rsidRPr="00DA5BDD" w:rsidRDefault="00013B25" w:rsidP="00013B25">
      <w:pPr>
        <w:bidi/>
        <w:spacing w:after="120"/>
        <w:rPr>
          <w:rFonts w:asciiTheme="majorBidi" w:hAnsiTheme="majorBidi" w:cstheme="majorBidi"/>
          <w:rtl/>
          <w:lang w:bidi="ar-QA"/>
        </w:rPr>
      </w:pPr>
      <w:r w:rsidRPr="00DA5BDD">
        <w:rPr>
          <w:rFonts w:asciiTheme="majorBidi" w:hAnsiTheme="majorBidi" w:cstheme="majorBid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0" wp14:anchorId="47950EAA" wp14:editId="36C37AF3">
                <wp:simplePos x="0" y="0"/>
                <wp:positionH relativeFrom="column">
                  <wp:posOffset>75235</wp:posOffset>
                </wp:positionH>
                <wp:positionV relativeFrom="paragraph">
                  <wp:posOffset>189937</wp:posOffset>
                </wp:positionV>
                <wp:extent cx="5683250" cy="520700"/>
                <wp:effectExtent l="0" t="0" r="12700" b="12700"/>
                <wp:wrapTight wrapText="bothSides">
                  <wp:wrapPolygon edited="0">
                    <wp:start x="0" y="0"/>
                    <wp:lineTo x="0" y="21337"/>
                    <wp:lineTo x="21576" y="21337"/>
                    <wp:lineTo x="21576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520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9354A2" w14:textId="700E1021" w:rsidR="00103299" w:rsidRDefault="00103299" w:rsidP="005415D6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50EAA" id="Text Box 12" o:spid="_x0000_s1037" type="#_x0000_t202" style="position:absolute;left:0;text-align:left;margin-left:5.9pt;margin-top:14.95pt;width:447.5pt;height:41pt;z-index:-251658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" o:allowoverlap="f" fillcolor="window" strokeweight=".5pt">
                <v:textbox>
                  <w:txbxContent>
                    <w:p w14:paraId="299354A2" w14:textId="700E1021" w:rsidR="00103299" w:rsidRDefault="00103299" w:rsidP="005415D6">
                      <w:pPr>
                        <w:pStyle w:val="ListParagraph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697721" w:rsidRPr="00DA5BDD">
        <w:rPr>
          <w:rFonts w:asciiTheme="majorBidi" w:hAnsiTheme="majorBidi" w:cstheme="majorBidi"/>
          <w:rtl/>
          <w:lang w:bidi="ar-QA"/>
        </w:rPr>
        <w:t>ما هي الإجراءات التي قمت بها لتمكين التأثير؟</w:t>
      </w:r>
      <w:r w:rsidR="00BC443E" w:rsidRPr="00DA5BDD">
        <w:rPr>
          <w:rFonts w:asciiTheme="majorBidi" w:hAnsiTheme="majorBidi" w:cstheme="majorBidi"/>
        </w:rPr>
        <w:br w:type="page"/>
      </w:r>
    </w:p>
    <w:p w14:paraId="348A58EF" w14:textId="4AA489C5" w:rsidR="007B1A21" w:rsidRPr="00DA5BDD" w:rsidRDefault="007B1A21" w:rsidP="00DA5BDD">
      <w:pPr>
        <w:bidi/>
        <w:spacing w:after="120"/>
        <w:rPr>
          <w:rFonts w:asciiTheme="majorBidi" w:hAnsiTheme="majorBidi" w:cstheme="majorBidi"/>
          <w:b/>
          <w:bCs/>
          <w:lang w:bidi="ar-QA"/>
        </w:rPr>
      </w:pPr>
      <w:r w:rsidRPr="00013B25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t>الملحق</w:t>
      </w:r>
    </w:p>
    <w:p w14:paraId="3A828704" w14:textId="370E3CF2" w:rsidR="007B1A21" w:rsidRPr="00013B25" w:rsidRDefault="007B1A21" w:rsidP="00013B25">
      <w:pPr>
        <w:bidi/>
        <w:spacing w:after="120"/>
        <w:rPr>
          <w:rFonts w:asciiTheme="majorBidi" w:hAnsiTheme="majorBidi" w:cstheme="majorBidi"/>
          <w:b/>
          <w:bCs/>
          <w:i/>
          <w:iCs/>
          <w:lang w:val="en-US" w:eastAsia="ja-JP" w:bidi="ar-QA"/>
        </w:rPr>
      </w:pPr>
      <w:r w:rsidRPr="00013B25">
        <w:rPr>
          <w:rFonts w:asciiTheme="majorBidi" w:hAnsiTheme="majorBidi" w:cstheme="majorBidi"/>
          <w:b/>
          <w:bCs/>
          <w:i/>
          <w:iCs/>
          <w:rtl/>
          <w:lang w:bidi="ar-QA"/>
        </w:rPr>
        <w:t xml:space="preserve">أمثلة </w:t>
      </w:r>
      <w:r w:rsidR="00013B25" w:rsidRPr="00013B25">
        <w:rPr>
          <w:rFonts w:asciiTheme="majorBidi" w:hAnsiTheme="majorBidi" w:cstheme="majorBidi"/>
          <w:b/>
          <w:bCs/>
          <w:i/>
          <w:iCs/>
          <w:rtl/>
          <w:lang w:bidi="ar-QA"/>
        </w:rPr>
        <w:t xml:space="preserve">على </w:t>
      </w:r>
      <w:r w:rsidR="00013B25" w:rsidRPr="00013B25">
        <w:rPr>
          <w:rFonts w:asciiTheme="majorBidi" w:hAnsiTheme="majorBidi" w:cstheme="majorBidi"/>
          <w:b/>
          <w:bCs/>
          <w:i/>
          <w:iCs/>
          <w:rtl/>
        </w:rPr>
        <w:t>المستخدمون</w:t>
      </w:r>
      <w:r w:rsidR="00013B25" w:rsidRPr="00013B25">
        <w:rPr>
          <w:rFonts w:asciiTheme="majorBidi" w:hAnsiTheme="majorBidi" w:cstheme="majorBidi"/>
          <w:b/>
          <w:bCs/>
          <w:i/>
          <w:iCs/>
          <w:rtl/>
          <w:lang w:bidi="ar-QA"/>
        </w:rPr>
        <w:t xml:space="preserve"> النهائيون:</w:t>
      </w:r>
    </w:p>
    <w:p w14:paraId="758E60E1" w14:textId="697C3E42" w:rsidR="007B1A21" w:rsidRPr="00DA5BDD" w:rsidRDefault="0069772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صان</w:t>
      </w:r>
      <w:r w:rsidR="000025CC">
        <w:rPr>
          <w:rFonts w:asciiTheme="majorBidi" w:hAnsiTheme="majorBidi" w:cstheme="majorBidi"/>
          <w:rtl/>
          <w:lang w:val="en-US" w:eastAsia="ja-JP" w:bidi="ar-QA"/>
        </w:rPr>
        <w:t xml:space="preserve">عو السياسات أو الجهات </w:t>
      </w:r>
      <w:r w:rsidRPr="00DA5BDD">
        <w:rPr>
          <w:rFonts w:asciiTheme="majorBidi" w:hAnsiTheme="majorBidi" w:cstheme="majorBidi"/>
          <w:rtl/>
          <w:lang w:val="en-US" w:eastAsia="ja-JP" w:bidi="ar-QA"/>
        </w:rPr>
        <w:t>الحكومية</w:t>
      </w:r>
    </w:p>
    <w:p w14:paraId="72278C40" w14:textId="20CA6D7B" w:rsidR="007B1A21" w:rsidRPr="00DA5BDD" w:rsidRDefault="0069772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مقدمو الخدمات (</w:t>
      </w:r>
      <w:r w:rsidR="000025CC">
        <w:rPr>
          <w:rFonts w:asciiTheme="majorBidi" w:hAnsiTheme="majorBidi" w:cstheme="majorBidi" w:hint="cs"/>
          <w:rtl/>
          <w:lang w:val="en-US" w:eastAsia="ja-JP" w:bidi="ar-QA"/>
        </w:rPr>
        <w:t xml:space="preserve">تحديد </w:t>
      </w:r>
      <w:r w:rsidRPr="00DA5BDD">
        <w:rPr>
          <w:rFonts w:asciiTheme="majorBidi" w:hAnsiTheme="majorBidi" w:cstheme="majorBidi"/>
          <w:rtl/>
          <w:lang w:val="en-US" w:eastAsia="ja-JP" w:bidi="ar-QA"/>
        </w:rPr>
        <w:t xml:space="preserve">نوع الخدمة؛ إدارية/تشغيلية) </w:t>
      </w:r>
    </w:p>
    <w:p w14:paraId="6CE4D927" w14:textId="73D45FFF" w:rsidR="007B1A21" w:rsidRPr="00DA5BDD" w:rsidRDefault="0069772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ممارسون (</w:t>
      </w:r>
      <w:r w:rsidR="000025CC">
        <w:rPr>
          <w:rFonts w:asciiTheme="majorBidi" w:hAnsiTheme="majorBidi" w:cstheme="majorBidi" w:hint="cs"/>
          <w:rtl/>
          <w:lang w:val="en-US" w:eastAsia="ja-JP" w:bidi="ar-QA"/>
        </w:rPr>
        <w:t xml:space="preserve">تحديد </w:t>
      </w:r>
      <w:r w:rsidRPr="00DA5BDD">
        <w:rPr>
          <w:rFonts w:asciiTheme="majorBidi" w:hAnsiTheme="majorBidi" w:cstheme="majorBidi"/>
          <w:rtl/>
          <w:lang w:val="en-US" w:eastAsia="ja-JP" w:bidi="ar-QA"/>
        </w:rPr>
        <w:t xml:space="preserve">التخصص/الخبرة) </w:t>
      </w:r>
    </w:p>
    <w:p w14:paraId="22EC5F43" w14:textId="2BF3E2BC" w:rsidR="007B1A21" w:rsidRPr="00DA5BDD" w:rsidRDefault="0069772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خدمات المساندة (</w:t>
      </w:r>
      <w:r w:rsidR="000025CC">
        <w:rPr>
          <w:rFonts w:asciiTheme="majorBidi" w:hAnsiTheme="majorBidi" w:cstheme="majorBidi" w:hint="cs"/>
          <w:rtl/>
          <w:lang w:val="en-US" w:eastAsia="ja-JP" w:bidi="ar-QA"/>
        </w:rPr>
        <w:t xml:space="preserve">تحديد </w:t>
      </w:r>
      <w:r w:rsidRPr="00DA5BDD">
        <w:rPr>
          <w:rFonts w:asciiTheme="majorBidi" w:hAnsiTheme="majorBidi" w:cstheme="majorBidi"/>
          <w:rtl/>
          <w:lang w:val="en-US" w:eastAsia="ja-JP" w:bidi="ar-QA"/>
        </w:rPr>
        <w:t>نوع الخدمة)</w:t>
      </w:r>
    </w:p>
    <w:p w14:paraId="0D93B0B5" w14:textId="7B2A7585" w:rsidR="00697721" w:rsidRPr="00DA5BDD" w:rsidRDefault="00697721" w:rsidP="007444BA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 xml:space="preserve">المستهلكون </w:t>
      </w:r>
      <w:r w:rsidR="007444BA" w:rsidRPr="007444BA">
        <w:rPr>
          <w:rFonts w:asciiTheme="majorBidi" w:hAnsiTheme="majorBidi" w:cs="Times New Roman"/>
          <w:rtl/>
          <w:lang w:val="en-US" w:eastAsia="ja-JP" w:bidi="ar-QA"/>
        </w:rPr>
        <w:t>أو</w:t>
      </w:r>
      <w:r w:rsidR="00E77141" w:rsidRPr="00DA5BDD">
        <w:rPr>
          <w:rFonts w:asciiTheme="majorBidi" w:hAnsiTheme="majorBidi" w:cstheme="majorBidi"/>
          <w:rtl/>
          <w:lang w:val="en-US" w:eastAsia="ja-JP" w:bidi="ar-QA"/>
        </w:rPr>
        <w:t xml:space="preserve"> العملاء </w:t>
      </w:r>
    </w:p>
    <w:p w14:paraId="2683268F" w14:textId="1C718046" w:rsidR="007B1A21" w:rsidRPr="00DA5BDD" w:rsidRDefault="007B1A2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عا</w:t>
      </w:r>
      <w:r w:rsidR="00E77141" w:rsidRPr="00DA5BDD">
        <w:rPr>
          <w:rFonts w:asciiTheme="majorBidi" w:hAnsiTheme="majorBidi" w:cstheme="majorBidi"/>
          <w:rtl/>
          <w:lang w:val="en-US" w:eastAsia="ja-JP" w:bidi="ar-QA"/>
        </w:rPr>
        <w:t>ئلة والأصدقاء (ل</w:t>
      </w:r>
      <w:r w:rsidRPr="00DA5BDD">
        <w:rPr>
          <w:rFonts w:asciiTheme="majorBidi" w:hAnsiTheme="majorBidi" w:cstheme="majorBidi"/>
          <w:rtl/>
          <w:lang w:val="en-US" w:eastAsia="ja-JP" w:bidi="ar-QA"/>
        </w:rPr>
        <w:t>لمستهلكين)</w:t>
      </w:r>
    </w:p>
    <w:p w14:paraId="7313A763" w14:textId="30C0B690" w:rsidR="007B1A21" w:rsidRPr="00DA5BDD" w:rsidRDefault="00E77141" w:rsidP="007444BA">
      <w:pPr>
        <w:bidi/>
        <w:spacing w:after="120"/>
        <w:rPr>
          <w:rFonts w:asciiTheme="majorBidi" w:hAnsiTheme="majorBidi" w:cstheme="majorBidi"/>
          <w:rtl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 xml:space="preserve">هيئات </w:t>
      </w:r>
      <w:r w:rsidR="007444BA" w:rsidRPr="007444BA">
        <w:rPr>
          <w:rFonts w:asciiTheme="majorBidi" w:hAnsiTheme="majorBidi" w:cs="Times New Roman"/>
          <w:rtl/>
          <w:lang w:val="en-US" w:eastAsia="ja-JP" w:bidi="ar-QA"/>
        </w:rPr>
        <w:t>أو</w:t>
      </w:r>
      <w:r w:rsidRPr="00DA5BDD">
        <w:rPr>
          <w:rFonts w:asciiTheme="majorBidi" w:hAnsiTheme="majorBidi" w:cstheme="majorBidi"/>
          <w:rtl/>
          <w:lang w:val="en-US" w:eastAsia="ja-JP" w:bidi="ar-QA"/>
        </w:rPr>
        <w:t xml:space="preserve"> مجموعات الدعم</w:t>
      </w:r>
    </w:p>
    <w:p w14:paraId="06633489" w14:textId="2E2CCCD1" w:rsidR="00E77141" w:rsidRPr="00DA5BDD" w:rsidRDefault="00E77141" w:rsidP="00DA5BDD">
      <w:pPr>
        <w:bidi/>
        <w:spacing w:after="120"/>
        <w:rPr>
          <w:rFonts w:asciiTheme="majorBidi" w:hAnsiTheme="majorBidi" w:cstheme="majorBidi"/>
          <w:rtl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قادة والشخصيات المؤثرة</w:t>
      </w:r>
    </w:p>
    <w:p w14:paraId="1FE3FF2F" w14:textId="53E1B7FF" w:rsidR="007970C3" w:rsidRPr="00DA5BDD" w:rsidRDefault="00E7714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منظمات غير الحكومية</w:t>
      </w:r>
    </w:p>
    <w:p w14:paraId="08C15E68" w14:textId="031E8F3A" w:rsidR="007970C3" w:rsidRPr="00013B25" w:rsidRDefault="00E7714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جهات الممولة</w:t>
      </w:r>
      <w:r w:rsidR="007970C3" w:rsidRPr="00DA5BDD">
        <w:rPr>
          <w:rFonts w:asciiTheme="majorBidi" w:hAnsiTheme="majorBidi" w:cstheme="majorBidi"/>
          <w:rtl/>
          <w:lang w:val="en-US" w:eastAsia="ja-JP" w:bidi="ar-QA"/>
        </w:rPr>
        <w:t xml:space="preserve"> (</w:t>
      </w:r>
      <w:r w:rsidR="000025CC">
        <w:rPr>
          <w:rFonts w:asciiTheme="majorBidi" w:hAnsiTheme="majorBidi" w:cstheme="majorBidi" w:hint="cs"/>
          <w:rtl/>
          <w:lang w:val="en-US" w:eastAsia="ja-JP" w:bidi="ar-QA"/>
        </w:rPr>
        <w:t>تحديد جهة التموي</w:t>
      </w:r>
      <w:r w:rsidR="007970C3" w:rsidRPr="00013B25">
        <w:rPr>
          <w:rFonts w:asciiTheme="majorBidi" w:hAnsiTheme="majorBidi" w:cstheme="majorBidi"/>
          <w:rtl/>
          <w:lang w:val="en-US" w:eastAsia="ja-JP" w:bidi="ar-QA"/>
        </w:rPr>
        <w:t>ل)</w:t>
      </w:r>
    </w:p>
    <w:p w14:paraId="7D4F7553" w14:textId="2B2EF328" w:rsidR="007970C3" w:rsidRPr="00013B25" w:rsidRDefault="00E7714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013B25">
        <w:rPr>
          <w:rFonts w:asciiTheme="majorBidi" w:hAnsiTheme="majorBidi" w:cstheme="majorBidi"/>
          <w:rtl/>
          <w:lang w:val="en-US" w:eastAsia="ja-JP" w:bidi="ar-QA"/>
        </w:rPr>
        <w:t>القطاع الخاص/ الصناع</w:t>
      </w:r>
      <w:r w:rsidR="000B148D" w:rsidRPr="00013B25">
        <w:rPr>
          <w:rFonts w:asciiTheme="majorBidi" w:hAnsiTheme="majorBidi" w:cstheme="majorBidi"/>
          <w:rtl/>
          <w:lang w:val="en-US" w:eastAsia="ja-JP" w:bidi="ar-QA"/>
        </w:rPr>
        <w:t xml:space="preserve">ي </w:t>
      </w:r>
    </w:p>
    <w:p w14:paraId="6C54DE2C" w14:textId="4B998ED5" w:rsidR="007970C3" w:rsidRPr="00013B25" w:rsidRDefault="007970C3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013B25">
        <w:rPr>
          <w:rFonts w:asciiTheme="majorBidi" w:hAnsiTheme="majorBidi" w:cstheme="majorBidi"/>
          <w:rtl/>
          <w:lang w:val="en-US" w:eastAsia="ja-JP" w:bidi="ar-QA"/>
        </w:rPr>
        <w:t>وسائل الإعلام</w:t>
      </w:r>
    </w:p>
    <w:p w14:paraId="0EDC22EB" w14:textId="5343E8CD" w:rsidR="007970C3" w:rsidRPr="00DA5BDD" w:rsidRDefault="00E77141" w:rsidP="00DA5BDD">
      <w:pPr>
        <w:bidi/>
        <w:spacing w:after="120"/>
        <w:rPr>
          <w:rFonts w:asciiTheme="majorBidi" w:hAnsiTheme="majorBidi" w:cstheme="majorBidi"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>الباحثون</w:t>
      </w:r>
    </w:p>
    <w:p w14:paraId="67DEECBD" w14:textId="531F5E39" w:rsidR="007970C3" w:rsidRPr="00DA5BDD" w:rsidRDefault="00E77141" w:rsidP="00DA5BDD">
      <w:pPr>
        <w:bidi/>
        <w:spacing w:after="120"/>
        <w:rPr>
          <w:rFonts w:asciiTheme="majorBidi" w:hAnsiTheme="majorBidi" w:cstheme="majorBidi"/>
          <w:rtl/>
          <w:lang w:val="en-US" w:eastAsia="ja-JP" w:bidi="ar-QA"/>
        </w:rPr>
      </w:pPr>
      <w:r w:rsidRPr="00DA5BDD">
        <w:rPr>
          <w:rFonts w:asciiTheme="majorBidi" w:hAnsiTheme="majorBidi" w:cstheme="majorBidi"/>
          <w:rtl/>
          <w:lang w:val="en-US" w:eastAsia="ja-JP" w:bidi="ar-QA"/>
        </w:rPr>
        <w:t xml:space="preserve">آخرون – </w:t>
      </w:r>
      <w:r w:rsidR="000025CC">
        <w:rPr>
          <w:rFonts w:asciiTheme="majorBidi" w:hAnsiTheme="majorBidi" w:cstheme="majorBidi" w:hint="cs"/>
          <w:rtl/>
          <w:lang w:val="en-US" w:eastAsia="ja-JP" w:bidi="ar-QA"/>
        </w:rPr>
        <w:t>(</w:t>
      </w:r>
      <w:r w:rsidRPr="00DA5BDD">
        <w:rPr>
          <w:rFonts w:asciiTheme="majorBidi" w:hAnsiTheme="majorBidi" w:cstheme="majorBidi"/>
          <w:rtl/>
          <w:lang w:val="en-US" w:eastAsia="ja-JP" w:bidi="ar-QA"/>
        </w:rPr>
        <w:t>يُرجى التحديد</w:t>
      </w:r>
      <w:r w:rsidR="000025CC">
        <w:rPr>
          <w:rFonts w:asciiTheme="majorBidi" w:hAnsiTheme="majorBidi" w:cstheme="majorBidi" w:hint="cs"/>
          <w:rtl/>
          <w:lang w:val="en-US" w:eastAsia="ja-JP" w:bidi="ar-QA"/>
        </w:rPr>
        <w:t>)</w:t>
      </w:r>
    </w:p>
    <w:p w14:paraId="224AD731" w14:textId="77777777" w:rsidR="00E77141" w:rsidRPr="00DA5BDD" w:rsidRDefault="00E77141" w:rsidP="00DA5BDD">
      <w:pPr>
        <w:bidi/>
        <w:spacing w:after="120"/>
        <w:rPr>
          <w:rFonts w:asciiTheme="majorBidi" w:hAnsiTheme="majorBidi" w:cstheme="majorBidi"/>
          <w:rtl/>
          <w:lang w:val="en-US" w:eastAsia="ja-JP" w:bidi="ar-QA"/>
        </w:rPr>
      </w:pPr>
    </w:p>
    <w:p w14:paraId="7D6E4616" w14:textId="18D1F05F" w:rsidR="007970C3" w:rsidRPr="00DA5BDD" w:rsidRDefault="007970C3" w:rsidP="00DA5BDD">
      <w:pPr>
        <w:bidi/>
        <w:spacing w:after="120"/>
        <w:rPr>
          <w:rFonts w:asciiTheme="majorBidi" w:hAnsiTheme="majorBidi" w:cstheme="majorBidi"/>
          <w:b/>
          <w:bCs/>
          <w:i/>
          <w:iCs/>
          <w:lang w:val="en-US" w:eastAsia="ja-JP" w:bidi="ar-QA"/>
        </w:rPr>
      </w:pPr>
      <w:r w:rsidRPr="00DA5BDD">
        <w:rPr>
          <w:rFonts w:asciiTheme="majorBidi" w:hAnsiTheme="majorBidi" w:cstheme="majorBidi"/>
          <w:b/>
          <w:bCs/>
          <w:i/>
          <w:iCs/>
          <w:rtl/>
          <w:lang w:val="en-US" w:eastAsia="ja-JP" w:bidi="ar-QA"/>
        </w:rPr>
        <w:t xml:space="preserve">تعريفات ومقاييس </w:t>
      </w:r>
      <w:r w:rsidR="00DA5BDD" w:rsidRPr="00DA5BDD">
        <w:rPr>
          <w:rFonts w:asciiTheme="majorBidi" w:hAnsiTheme="majorBidi" w:cstheme="majorBidi"/>
          <w:b/>
          <w:bCs/>
          <w:i/>
          <w:iCs/>
          <w:rtl/>
          <w:lang w:val="en-US" w:eastAsia="ja-JP" w:bidi="ar-QA"/>
        </w:rPr>
        <w:t>مستويات الجاهزية التكنولوجية (</w:t>
      </w:r>
      <w:r w:rsidR="00DA5BDD" w:rsidRPr="00DA5BDD">
        <w:rPr>
          <w:rFonts w:asciiTheme="majorBidi" w:hAnsiTheme="majorBidi" w:cstheme="majorBidi"/>
          <w:b/>
          <w:bCs/>
          <w:i/>
          <w:iCs/>
          <w:lang w:val="en-US" w:eastAsia="ja-JP" w:bidi="ar-QA"/>
        </w:rPr>
        <w:t>TRL</w:t>
      </w:r>
      <w:r w:rsidR="00DA5BDD" w:rsidRPr="00DA5BDD">
        <w:rPr>
          <w:rFonts w:asciiTheme="majorBidi" w:hAnsiTheme="majorBidi" w:cstheme="majorBidi"/>
          <w:b/>
          <w:bCs/>
          <w:i/>
          <w:iCs/>
          <w:rtl/>
          <w:lang w:val="en-US" w:eastAsia="ja-JP" w:bidi="ar-QA"/>
        </w:rPr>
        <w:t>) والجاهزية المجتمعية (</w:t>
      </w:r>
      <w:r w:rsidR="00DA5BDD" w:rsidRPr="00DA5BDD">
        <w:rPr>
          <w:rFonts w:asciiTheme="majorBidi" w:hAnsiTheme="majorBidi" w:cstheme="majorBidi"/>
          <w:b/>
          <w:bCs/>
          <w:i/>
          <w:iCs/>
          <w:lang w:val="en-US" w:eastAsia="ja-JP" w:bidi="ar-QA"/>
        </w:rPr>
        <w:t>SRL</w:t>
      </w:r>
      <w:r w:rsidR="00DA5BDD" w:rsidRPr="00DA5BDD">
        <w:rPr>
          <w:rFonts w:asciiTheme="majorBidi" w:hAnsiTheme="majorBidi" w:cstheme="majorBidi"/>
          <w:b/>
          <w:bCs/>
          <w:i/>
          <w:iCs/>
          <w:rtl/>
          <w:lang w:val="en-US" w:eastAsia="ja-JP" w:bidi="ar-QA"/>
        </w:rPr>
        <w:t>)</w:t>
      </w:r>
    </w:p>
    <w:p w14:paraId="6E808968" w14:textId="6ABCE4B3" w:rsidR="00094163" w:rsidRPr="00DA5BDD" w:rsidRDefault="003A718C" w:rsidP="00DA5BDD">
      <w:pPr>
        <w:bidi/>
        <w:spacing w:after="120"/>
        <w:rPr>
          <w:rFonts w:asciiTheme="majorBidi" w:hAnsiTheme="majorBidi" w:cstheme="majorBidi"/>
        </w:rPr>
      </w:pPr>
      <w:hyperlink r:id="rId10" w:history="1">
        <w:r w:rsidR="00094163" w:rsidRPr="00DA5BDD">
          <w:rPr>
            <w:rStyle w:val="Hyperlink"/>
            <w:rFonts w:asciiTheme="majorBidi" w:hAnsiTheme="majorBidi" w:cstheme="majorBidi"/>
          </w:rPr>
          <w:t>http://blogs.qu.edu.qa/orsg/trl-srl/</w:t>
        </w:r>
      </w:hyperlink>
      <w:r w:rsidR="00094163" w:rsidRPr="00DA5BDD">
        <w:rPr>
          <w:rFonts w:asciiTheme="majorBidi" w:hAnsiTheme="majorBidi" w:cstheme="majorBidi"/>
        </w:rPr>
        <w:t xml:space="preserve"> </w:t>
      </w:r>
    </w:p>
    <w:p w14:paraId="012A75AD" w14:textId="35E60841" w:rsidR="005273AA" w:rsidRPr="00094163" w:rsidRDefault="005273AA"/>
    <w:sectPr w:rsidR="005273AA" w:rsidRPr="00094163">
      <w:headerReference w:type="default" r:id="rId11"/>
      <w:footerReference w:type="defaul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211E3" w14:textId="77777777" w:rsidR="003A718C" w:rsidRDefault="003A718C" w:rsidP="00995F6C">
      <w:pPr>
        <w:spacing w:line="240" w:lineRule="auto"/>
      </w:pPr>
      <w:r>
        <w:separator/>
      </w:r>
    </w:p>
  </w:endnote>
  <w:endnote w:type="continuationSeparator" w:id="0">
    <w:p w14:paraId="0D313C9D" w14:textId="77777777" w:rsidR="003A718C" w:rsidRDefault="003A718C" w:rsidP="00995F6C">
      <w:pPr>
        <w:spacing w:line="240" w:lineRule="auto"/>
      </w:pPr>
      <w:r>
        <w:continuationSeparator/>
      </w:r>
    </w:p>
  </w:endnote>
  <w:endnote w:type="continuationNotice" w:id="1">
    <w:p w14:paraId="52C80B04" w14:textId="77777777" w:rsidR="003A718C" w:rsidRDefault="003A718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85965" w14:textId="32214F2A" w:rsidR="00995F6C" w:rsidRPr="002F4617" w:rsidRDefault="0071711F" w:rsidP="002F4617">
    <w:pPr>
      <w:pStyle w:val="Footer"/>
      <w:pBdr>
        <w:top w:val="single" w:sz="4" w:space="1" w:color="D9D9D9" w:themeColor="background1" w:themeShade="D9"/>
      </w:pBdr>
      <w:jc w:val="center"/>
      <w:rPr>
        <w:rFonts w:asciiTheme="majorBidi" w:hAnsiTheme="majorBidi" w:cstheme="majorBidi"/>
        <w:color w:val="000000" w:themeColor="text1"/>
        <w:sz w:val="18"/>
        <w:szCs w:val="18"/>
        <w:lang w:val="en-US"/>
      </w:rPr>
    </w:pPr>
    <w:r>
      <w:rPr>
        <w:rFonts w:asciiTheme="majorBidi" w:hAnsiTheme="majorBidi" w:cstheme="majorBidi"/>
        <w:color w:val="000000" w:themeColor="text1"/>
        <w:sz w:val="18"/>
        <w:szCs w:val="18"/>
        <w:lang w:val="en-US"/>
      </w:rPr>
      <w:t>Issue 3</w:t>
    </w:r>
    <w:r w:rsidR="006B20CC">
      <w:rPr>
        <w:rFonts w:asciiTheme="majorBidi" w:hAnsiTheme="majorBidi" w:cstheme="majorBidi"/>
        <w:color w:val="000000" w:themeColor="text1"/>
        <w:sz w:val="18"/>
        <w:szCs w:val="18"/>
        <w:lang w:val="en-US"/>
      </w:rPr>
      <w:t xml:space="preserve"> dated 29/09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BE5A02" w14:textId="77777777" w:rsidR="003A718C" w:rsidRDefault="003A718C" w:rsidP="00995F6C">
      <w:pPr>
        <w:spacing w:line="240" w:lineRule="auto"/>
      </w:pPr>
      <w:r>
        <w:separator/>
      </w:r>
    </w:p>
  </w:footnote>
  <w:footnote w:type="continuationSeparator" w:id="0">
    <w:p w14:paraId="1A93776B" w14:textId="77777777" w:rsidR="003A718C" w:rsidRDefault="003A718C" w:rsidP="00995F6C">
      <w:pPr>
        <w:spacing w:line="240" w:lineRule="auto"/>
      </w:pPr>
      <w:r>
        <w:continuationSeparator/>
      </w:r>
    </w:p>
  </w:footnote>
  <w:footnote w:type="continuationNotice" w:id="1">
    <w:p w14:paraId="3F8012B6" w14:textId="77777777" w:rsidR="003A718C" w:rsidRDefault="003A718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301C0" w14:textId="1878D10A" w:rsidR="00C04E38" w:rsidRPr="00C04E38" w:rsidRDefault="00FB5903" w:rsidP="00C04E38">
    <w:pPr>
      <w:rPr>
        <w:b/>
        <w:bCs/>
        <w:color w:val="000000" w:themeColor="text1"/>
        <w:sz w:val="20"/>
        <w:szCs w:val="20"/>
      </w:rPr>
    </w:pPr>
    <w:r w:rsidRPr="00E67E78">
      <w:rPr>
        <w:rFonts w:ascii="Times New Roman" w:eastAsia="Calibri" w:hAnsi="Times New Roman" w:cs="Times New Roman"/>
        <w:noProof/>
        <w:color w:val="000000"/>
        <w:sz w:val="20"/>
        <w:szCs w:val="20"/>
        <w:lang w:val="en-US" w:eastAsia="en-US"/>
      </w:rPr>
      <w:drawing>
        <wp:anchor distT="0" distB="0" distL="114300" distR="114300" simplePos="0" relativeHeight="251659264" behindDoc="0" locked="0" layoutInCell="1" allowOverlap="1" wp14:anchorId="5C77113D" wp14:editId="2CCD14DB">
          <wp:simplePos x="0" y="0"/>
          <wp:positionH relativeFrom="page">
            <wp:posOffset>5645150</wp:posOffset>
          </wp:positionH>
          <wp:positionV relativeFrom="paragraph">
            <wp:posOffset>-638810</wp:posOffset>
          </wp:positionV>
          <wp:extent cx="1909445" cy="1350645"/>
          <wp:effectExtent l="0" t="0" r="0" b="0"/>
          <wp:wrapThrough wrapText="bothSides">
            <wp:wrapPolygon edited="0">
              <wp:start x="10559" y="4265"/>
              <wp:lineTo x="7542" y="6093"/>
              <wp:lineTo x="6896" y="7007"/>
              <wp:lineTo x="6249" y="15233"/>
              <wp:lineTo x="6465" y="16451"/>
              <wp:lineTo x="6680" y="17061"/>
              <wp:lineTo x="7542" y="17061"/>
              <wp:lineTo x="13576" y="16451"/>
              <wp:lineTo x="15300" y="16147"/>
              <wp:lineTo x="14654" y="7616"/>
              <wp:lineTo x="14007" y="6093"/>
              <wp:lineTo x="12068" y="4265"/>
              <wp:lineTo x="10559" y="4265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QU new logo 2024 Logo-01 (004)_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445" cy="1350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="Times New Roman" w:eastAsia="Calibri" w:hAnsi="Times New Roman" w:cs="Times New Roman"/>
          <w:b/>
          <w:bCs/>
          <w:color w:val="000000" w:themeColor="text1"/>
          <w:sz w:val="20"/>
          <w:szCs w:val="20"/>
          <w:lang w:val="en-US" w:eastAsia="en-US"/>
        </w:rPr>
        <w:alias w:val="Company"/>
        <w:id w:val="15866524"/>
        <w:placeholder>
          <w:docPart w:val="FDA7ECCC60044162B115C21D01C2B073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>
          <w:rPr>
            <w:rFonts w:ascii="Times New Roman" w:eastAsia="Calibri" w:hAnsi="Times New Roman" w:cs="Times New Roman"/>
            <w:b/>
            <w:bCs/>
            <w:color w:val="000000" w:themeColor="text1"/>
            <w:sz w:val="20"/>
            <w:szCs w:val="20"/>
            <w:lang w:val="en-US" w:eastAsia="en-US"/>
          </w:rPr>
          <w:t>QATAR UNIVERSITY</w:t>
        </w:r>
      </w:sdtContent>
    </w:sdt>
  </w:p>
  <w:p w14:paraId="7DA70235" w14:textId="340AAC18" w:rsidR="00C04E38" w:rsidRPr="00A531A6" w:rsidRDefault="00FB5903" w:rsidP="00FB5903">
    <w:pPr>
      <w:rPr>
        <w:color w:val="000000" w:themeColor="text1"/>
        <w:sz w:val="24"/>
        <w:szCs w:val="24"/>
      </w:rPr>
    </w:pPr>
    <w:r w:rsidRPr="00E67E78">
      <w:rPr>
        <w:rFonts w:ascii="Times New Roman" w:eastAsia="Calibri" w:hAnsi="Times New Roman" w:cs="Times New Roman"/>
        <w:color w:val="000000"/>
        <w:sz w:val="20"/>
        <w:szCs w:val="20"/>
        <w:lang w:val="en-US" w:eastAsia="en-US"/>
      </w:rPr>
      <w:t xml:space="preserve">Research Support Department (Grants &amp; Contracts) – </w:t>
    </w:r>
    <w:r>
      <w:rPr>
        <w:rFonts w:ascii="Times New Roman" w:eastAsia="Calibri" w:hAnsi="Times New Roman" w:cs="Times New Roman"/>
        <w:color w:val="000000"/>
        <w:sz w:val="20"/>
        <w:szCs w:val="20"/>
        <w:lang w:val="en-US" w:eastAsia="en-US"/>
      </w:rPr>
      <w:t>Project Readiness Mapping ORS-F19</w:t>
    </w:r>
    <w:r w:rsidR="00144880" w:rsidRPr="00144880">
      <w:rPr>
        <w:b/>
        <w:bCs/>
        <w:noProof/>
        <w:color w:val="000000" w:themeColor="text1"/>
        <w:sz w:val="28"/>
        <w:szCs w:val="28"/>
      </w:rPr>
      <w:t xml:space="preserve"> </w:t>
    </w:r>
  </w:p>
  <w:p w14:paraId="1965ECD2" w14:textId="77777777" w:rsidR="00C04E38" w:rsidRDefault="00C04E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E517F"/>
    <w:multiLevelType w:val="hybridMultilevel"/>
    <w:tmpl w:val="0AD4DED6"/>
    <w:lvl w:ilvl="0" w:tplc="6B96CFC4">
      <w:start w:val="1"/>
      <w:numFmt w:val="decimal"/>
      <w:pStyle w:val="Heading2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F074B"/>
    <w:multiLevelType w:val="hybridMultilevel"/>
    <w:tmpl w:val="C5C0FD9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23AAF"/>
    <w:multiLevelType w:val="hybridMultilevel"/>
    <w:tmpl w:val="20E430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8B77AD"/>
    <w:multiLevelType w:val="hybridMultilevel"/>
    <w:tmpl w:val="19A2D8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0080C"/>
    <w:multiLevelType w:val="hybridMultilevel"/>
    <w:tmpl w:val="DC28AC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1727"/>
    <w:multiLevelType w:val="hybridMultilevel"/>
    <w:tmpl w:val="ED6AB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81E18"/>
    <w:multiLevelType w:val="hybridMultilevel"/>
    <w:tmpl w:val="CA62C76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E61D6"/>
    <w:multiLevelType w:val="hybridMultilevel"/>
    <w:tmpl w:val="5756D5F6"/>
    <w:lvl w:ilvl="0" w:tplc="9A70529A">
      <w:start w:val="1"/>
      <w:numFmt w:val="bullet"/>
      <w:lvlText w:val="▪"/>
      <w:lvlJc w:val="left"/>
      <w:pPr>
        <w:ind w:left="720" w:hanging="360"/>
      </w:pPr>
      <w:rPr>
        <w:rFonts w:ascii="Segoe UI Emoji" w:hAnsi="Segoe UI Emoj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53016"/>
    <w:multiLevelType w:val="hybridMultilevel"/>
    <w:tmpl w:val="933E33C2"/>
    <w:lvl w:ilvl="0" w:tplc="FF38B83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7306F"/>
    <w:multiLevelType w:val="hybridMultilevel"/>
    <w:tmpl w:val="7F1CE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172D3"/>
    <w:multiLevelType w:val="multilevel"/>
    <w:tmpl w:val="9078EA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D497E1E"/>
    <w:multiLevelType w:val="hybridMultilevel"/>
    <w:tmpl w:val="28CC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479A9"/>
    <w:multiLevelType w:val="hybridMultilevel"/>
    <w:tmpl w:val="22E4D0C0"/>
    <w:lvl w:ilvl="0" w:tplc="9A70529A">
      <w:start w:val="1"/>
      <w:numFmt w:val="bullet"/>
      <w:lvlText w:val="▪"/>
      <w:lvlJc w:val="left"/>
      <w:pPr>
        <w:ind w:left="1440" w:hanging="360"/>
      </w:pPr>
      <w:rPr>
        <w:rFonts w:ascii="Segoe UI Emoji" w:hAnsi="Segoe UI Emoj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A83528"/>
    <w:multiLevelType w:val="hybridMultilevel"/>
    <w:tmpl w:val="206C2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DD11DC"/>
    <w:multiLevelType w:val="hybridMultilevel"/>
    <w:tmpl w:val="E4FAF57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26354"/>
    <w:multiLevelType w:val="hybridMultilevel"/>
    <w:tmpl w:val="B97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A1B1B"/>
    <w:multiLevelType w:val="hybridMultilevel"/>
    <w:tmpl w:val="0128A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CB0EFA"/>
    <w:multiLevelType w:val="hybridMultilevel"/>
    <w:tmpl w:val="07083790"/>
    <w:lvl w:ilvl="0" w:tplc="EA22A53E">
      <w:start w:val="5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2878D2"/>
    <w:multiLevelType w:val="hybridMultilevel"/>
    <w:tmpl w:val="C7EADC42"/>
    <w:lvl w:ilvl="0" w:tplc="657CCC5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Segoe UI Emoji" w:hAnsi="Segoe UI Emoji" w:hint="default"/>
      </w:rPr>
    </w:lvl>
    <w:lvl w:ilvl="1" w:tplc="C8642324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Segoe UI Emoji" w:hAnsi="Segoe UI Emoji" w:hint="default"/>
      </w:rPr>
    </w:lvl>
    <w:lvl w:ilvl="2" w:tplc="92121FB0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Segoe UI Emoji" w:hAnsi="Segoe UI Emoji" w:hint="default"/>
      </w:rPr>
    </w:lvl>
    <w:lvl w:ilvl="3" w:tplc="EEE2D966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Segoe UI Emoji" w:hAnsi="Segoe UI Emoji" w:hint="default"/>
      </w:rPr>
    </w:lvl>
    <w:lvl w:ilvl="4" w:tplc="CCDA5B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Segoe UI Emoji" w:hAnsi="Segoe UI Emoji" w:hint="default"/>
      </w:rPr>
    </w:lvl>
    <w:lvl w:ilvl="5" w:tplc="E2B86318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Segoe UI Emoji" w:hAnsi="Segoe UI Emoji" w:hint="default"/>
      </w:rPr>
    </w:lvl>
    <w:lvl w:ilvl="6" w:tplc="F704FE06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Segoe UI Emoji" w:hAnsi="Segoe UI Emoji" w:hint="default"/>
      </w:rPr>
    </w:lvl>
    <w:lvl w:ilvl="7" w:tplc="CF6C10F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Segoe UI Emoji" w:hAnsi="Segoe UI Emoji" w:hint="default"/>
      </w:rPr>
    </w:lvl>
    <w:lvl w:ilvl="8" w:tplc="42FAFB0C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Segoe UI Emoji" w:hAnsi="Segoe UI Emoji" w:hint="default"/>
      </w:rPr>
    </w:lvl>
  </w:abstractNum>
  <w:abstractNum w:abstractNumId="19" w15:restartNumberingAfterBreak="0">
    <w:nsid w:val="62080BC2"/>
    <w:multiLevelType w:val="hybridMultilevel"/>
    <w:tmpl w:val="61849770"/>
    <w:lvl w:ilvl="0" w:tplc="167017C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A653DF"/>
    <w:multiLevelType w:val="hybridMultilevel"/>
    <w:tmpl w:val="98CA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4A69CC"/>
    <w:multiLevelType w:val="multilevel"/>
    <w:tmpl w:val="0C8476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5041182"/>
    <w:multiLevelType w:val="hybridMultilevel"/>
    <w:tmpl w:val="D4987786"/>
    <w:lvl w:ilvl="0" w:tplc="9A70529A">
      <w:start w:val="1"/>
      <w:numFmt w:val="bullet"/>
      <w:lvlText w:val="▪"/>
      <w:lvlJc w:val="left"/>
      <w:pPr>
        <w:ind w:left="720" w:hanging="360"/>
      </w:pPr>
      <w:rPr>
        <w:rFonts w:ascii="Segoe UI Emoji" w:hAnsi="Segoe UI Emoj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797ED0"/>
    <w:multiLevelType w:val="hybridMultilevel"/>
    <w:tmpl w:val="10422436"/>
    <w:lvl w:ilvl="0" w:tplc="3002337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4C3BA6"/>
    <w:multiLevelType w:val="hybridMultilevel"/>
    <w:tmpl w:val="FD6A8E90"/>
    <w:lvl w:ilvl="0" w:tplc="9A70529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Segoe UI Emoji" w:hAnsi="Segoe UI Emoji" w:hint="default"/>
      </w:rPr>
    </w:lvl>
    <w:lvl w:ilvl="1" w:tplc="5C9067E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Segoe UI Emoji" w:hAnsi="Segoe UI Emoji" w:hint="default"/>
      </w:rPr>
    </w:lvl>
    <w:lvl w:ilvl="2" w:tplc="B6C42498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Segoe UI Emoji" w:hAnsi="Segoe UI Emoji" w:hint="default"/>
      </w:rPr>
    </w:lvl>
    <w:lvl w:ilvl="3" w:tplc="2DCA1C8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Segoe UI Emoji" w:hAnsi="Segoe UI Emoji" w:hint="default"/>
      </w:rPr>
    </w:lvl>
    <w:lvl w:ilvl="4" w:tplc="6D70E74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Segoe UI Emoji" w:hAnsi="Segoe UI Emoji" w:hint="default"/>
      </w:rPr>
    </w:lvl>
    <w:lvl w:ilvl="5" w:tplc="9410A7E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Segoe UI Emoji" w:hAnsi="Segoe UI Emoji" w:hint="default"/>
      </w:rPr>
    </w:lvl>
    <w:lvl w:ilvl="6" w:tplc="F216D39A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Segoe UI Emoji" w:hAnsi="Segoe UI Emoji" w:hint="default"/>
      </w:rPr>
    </w:lvl>
    <w:lvl w:ilvl="7" w:tplc="51140190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Segoe UI Emoji" w:hAnsi="Segoe UI Emoji" w:hint="default"/>
      </w:rPr>
    </w:lvl>
    <w:lvl w:ilvl="8" w:tplc="509AAB3C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Segoe UI Emoji" w:hAnsi="Segoe UI Emoji" w:hint="default"/>
      </w:rPr>
    </w:lvl>
  </w:abstractNum>
  <w:abstractNum w:abstractNumId="25" w15:restartNumberingAfterBreak="0">
    <w:nsid w:val="76BA21FF"/>
    <w:multiLevelType w:val="hybridMultilevel"/>
    <w:tmpl w:val="575A776E"/>
    <w:lvl w:ilvl="0" w:tplc="43E28EB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F40F0A"/>
    <w:multiLevelType w:val="hybridMultilevel"/>
    <w:tmpl w:val="702A929A"/>
    <w:lvl w:ilvl="0" w:tplc="9A70529A">
      <w:start w:val="1"/>
      <w:numFmt w:val="bullet"/>
      <w:lvlText w:val="▪"/>
      <w:lvlJc w:val="left"/>
      <w:pPr>
        <w:ind w:left="720" w:hanging="360"/>
      </w:pPr>
      <w:rPr>
        <w:rFonts w:ascii="Segoe UI Emoji" w:hAnsi="Segoe UI Emoj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0"/>
  </w:num>
  <w:num w:numId="3">
    <w:abstractNumId w:val="0"/>
  </w:num>
  <w:num w:numId="4">
    <w:abstractNumId w:val="24"/>
  </w:num>
  <w:num w:numId="5">
    <w:abstractNumId w:val="18"/>
  </w:num>
  <w:num w:numId="6">
    <w:abstractNumId w:val="4"/>
  </w:num>
  <w:num w:numId="7">
    <w:abstractNumId w:val="8"/>
  </w:num>
  <w:num w:numId="8">
    <w:abstractNumId w:val="16"/>
  </w:num>
  <w:num w:numId="9">
    <w:abstractNumId w:val="6"/>
  </w:num>
  <w:num w:numId="10">
    <w:abstractNumId w:val="15"/>
  </w:num>
  <w:num w:numId="11">
    <w:abstractNumId w:val="5"/>
  </w:num>
  <w:num w:numId="12">
    <w:abstractNumId w:val="9"/>
  </w:num>
  <w:num w:numId="13">
    <w:abstractNumId w:val="25"/>
  </w:num>
  <w:num w:numId="14">
    <w:abstractNumId w:val="23"/>
  </w:num>
  <w:num w:numId="15">
    <w:abstractNumId w:val="19"/>
  </w:num>
  <w:num w:numId="16">
    <w:abstractNumId w:val="3"/>
  </w:num>
  <w:num w:numId="17">
    <w:abstractNumId w:val="2"/>
  </w:num>
  <w:num w:numId="18">
    <w:abstractNumId w:val="13"/>
  </w:num>
  <w:num w:numId="19">
    <w:abstractNumId w:val="12"/>
  </w:num>
  <w:num w:numId="20">
    <w:abstractNumId w:val="7"/>
  </w:num>
  <w:num w:numId="21">
    <w:abstractNumId w:val="20"/>
  </w:num>
  <w:num w:numId="22">
    <w:abstractNumId w:val="0"/>
    <w:lvlOverride w:ilvl="0">
      <w:startOverride w:val="5"/>
    </w:lvlOverride>
  </w:num>
  <w:num w:numId="23">
    <w:abstractNumId w:val="0"/>
  </w:num>
  <w:num w:numId="24">
    <w:abstractNumId w:val="14"/>
  </w:num>
  <w:num w:numId="25">
    <w:abstractNumId w:val="1"/>
  </w:num>
  <w:num w:numId="26">
    <w:abstractNumId w:val="11"/>
  </w:num>
  <w:num w:numId="27">
    <w:abstractNumId w:val="26"/>
  </w:num>
  <w:num w:numId="28">
    <w:abstractNumId w:val="17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jA1NDU3NTYwMLRQ0lEKTi0uzszPAykwrgUApLFJCiwAAAA="/>
  </w:docVars>
  <w:rsids>
    <w:rsidRoot w:val="00CC2E73"/>
    <w:rsid w:val="000025CC"/>
    <w:rsid w:val="00013B25"/>
    <w:rsid w:val="00015956"/>
    <w:rsid w:val="000360AB"/>
    <w:rsid w:val="00055AA7"/>
    <w:rsid w:val="00057017"/>
    <w:rsid w:val="00082082"/>
    <w:rsid w:val="00094163"/>
    <w:rsid w:val="00094C6D"/>
    <w:rsid w:val="000A10B3"/>
    <w:rsid w:val="000B148D"/>
    <w:rsid w:val="000C43BE"/>
    <w:rsid w:val="000C46F0"/>
    <w:rsid w:val="000D2258"/>
    <w:rsid w:val="000E6128"/>
    <w:rsid w:val="00103299"/>
    <w:rsid w:val="001337CC"/>
    <w:rsid w:val="00144880"/>
    <w:rsid w:val="00156A9C"/>
    <w:rsid w:val="00167510"/>
    <w:rsid w:val="0017602B"/>
    <w:rsid w:val="001775FD"/>
    <w:rsid w:val="001814C7"/>
    <w:rsid w:val="001841A4"/>
    <w:rsid w:val="001942BD"/>
    <w:rsid w:val="001E57DD"/>
    <w:rsid w:val="001F3670"/>
    <w:rsid w:val="00215A53"/>
    <w:rsid w:val="00215F4D"/>
    <w:rsid w:val="002465FD"/>
    <w:rsid w:val="00256EF0"/>
    <w:rsid w:val="00271A8F"/>
    <w:rsid w:val="002A7448"/>
    <w:rsid w:val="002C04D4"/>
    <w:rsid w:val="002E5C54"/>
    <w:rsid w:val="002F4617"/>
    <w:rsid w:val="002F5C10"/>
    <w:rsid w:val="00331B3B"/>
    <w:rsid w:val="00347C5D"/>
    <w:rsid w:val="00371187"/>
    <w:rsid w:val="003823C7"/>
    <w:rsid w:val="003A718C"/>
    <w:rsid w:val="003B4E5F"/>
    <w:rsid w:val="003C5B92"/>
    <w:rsid w:val="003E2556"/>
    <w:rsid w:val="003E3BCA"/>
    <w:rsid w:val="00433507"/>
    <w:rsid w:val="004478E3"/>
    <w:rsid w:val="00477232"/>
    <w:rsid w:val="00490FFF"/>
    <w:rsid w:val="00494D45"/>
    <w:rsid w:val="004A23A4"/>
    <w:rsid w:val="004A29D0"/>
    <w:rsid w:val="004D519B"/>
    <w:rsid w:val="004D5239"/>
    <w:rsid w:val="004F0438"/>
    <w:rsid w:val="00504049"/>
    <w:rsid w:val="005273AA"/>
    <w:rsid w:val="00535546"/>
    <w:rsid w:val="005360BD"/>
    <w:rsid w:val="005415D6"/>
    <w:rsid w:val="005800DB"/>
    <w:rsid w:val="005A0686"/>
    <w:rsid w:val="005A1C78"/>
    <w:rsid w:val="005C68A7"/>
    <w:rsid w:val="00602CCF"/>
    <w:rsid w:val="00603D14"/>
    <w:rsid w:val="006059D8"/>
    <w:rsid w:val="00625EFA"/>
    <w:rsid w:val="00631D6D"/>
    <w:rsid w:val="006430B0"/>
    <w:rsid w:val="0064553E"/>
    <w:rsid w:val="00646C97"/>
    <w:rsid w:val="00662C6F"/>
    <w:rsid w:val="00665490"/>
    <w:rsid w:val="00676691"/>
    <w:rsid w:val="00696716"/>
    <w:rsid w:val="00697721"/>
    <w:rsid w:val="00697B2B"/>
    <w:rsid w:val="006B20CC"/>
    <w:rsid w:val="006C2591"/>
    <w:rsid w:val="006C4487"/>
    <w:rsid w:val="006D69C9"/>
    <w:rsid w:val="006F026E"/>
    <w:rsid w:val="006F77D3"/>
    <w:rsid w:val="00703BCF"/>
    <w:rsid w:val="0071711F"/>
    <w:rsid w:val="00723B14"/>
    <w:rsid w:val="00740C53"/>
    <w:rsid w:val="00742115"/>
    <w:rsid w:val="007444BA"/>
    <w:rsid w:val="007522A5"/>
    <w:rsid w:val="00770C01"/>
    <w:rsid w:val="00771AC4"/>
    <w:rsid w:val="0077320E"/>
    <w:rsid w:val="007970C3"/>
    <w:rsid w:val="007B1A21"/>
    <w:rsid w:val="007C67C8"/>
    <w:rsid w:val="007D240F"/>
    <w:rsid w:val="007D6BC9"/>
    <w:rsid w:val="007E7CB5"/>
    <w:rsid w:val="007F2C60"/>
    <w:rsid w:val="00807551"/>
    <w:rsid w:val="0082299A"/>
    <w:rsid w:val="00837F1B"/>
    <w:rsid w:val="0084599F"/>
    <w:rsid w:val="00851AFA"/>
    <w:rsid w:val="00852676"/>
    <w:rsid w:val="008D248D"/>
    <w:rsid w:val="008D57FF"/>
    <w:rsid w:val="008D706E"/>
    <w:rsid w:val="008F0CB9"/>
    <w:rsid w:val="009270C5"/>
    <w:rsid w:val="00932739"/>
    <w:rsid w:val="0093626A"/>
    <w:rsid w:val="009711F0"/>
    <w:rsid w:val="00977635"/>
    <w:rsid w:val="00995F6C"/>
    <w:rsid w:val="009A72E1"/>
    <w:rsid w:val="009C6D9D"/>
    <w:rsid w:val="009C6DC5"/>
    <w:rsid w:val="009D201A"/>
    <w:rsid w:val="009D68AC"/>
    <w:rsid w:val="009E625A"/>
    <w:rsid w:val="009F01BE"/>
    <w:rsid w:val="009F62A3"/>
    <w:rsid w:val="00A00606"/>
    <w:rsid w:val="00A04340"/>
    <w:rsid w:val="00A06A27"/>
    <w:rsid w:val="00A14DD3"/>
    <w:rsid w:val="00A2257D"/>
    <w:rsid w:val="00A447AD"/>
    <w:rsid w:val="00A6293E"/>
    <w:rsid w:val="00A763AA"/>
    <w:rsid w:val="00A77AE1"/>
    <w:rsid w:val="00AB56C2"/>
    <w:rsid w:val="00AF7E88"/>
    <w:rsid w:val="00B00387"/>
    <w:rsid w:val="00B06967"/>
    <w:rsid w:val="00B12235"/>
    <w:rsid w:val="00B12E47"/>
    <w:rsid w:val="00B136F4"/>
    <w:rsid w:val="00B169E7"/>
    <w:rsid w:val="00B24495"/>
    <w:rsid w:val="00BC443E"/>
    <w:rsid w:val="00BC6EC9"/>
    <w:rsid w:val="00BE6AA0"/>
    <w:rsid w:val="00BF04D4"/>
    <w:rsid w:val="00C00437"/>
    <w:rsid w:val="00C04E38"/>
    <w:rsid w:val="00C17FE6"/>
    <w:rsid w:val="00C30520"/>
    <w:rsid w:val="00C308A6"/>
    <w:rsid w:val="00C37EE1"/>
    <w:rsid w:val="00C52375"/>
    <w:rsid w:val="00C6695D"/>
    <w:rsid w:val="00C70521"/>
    <w:rsid w:val="00C7459A"/>
    <w:rsid w:val="00C85CF9"/>
    <w:rsid w:val="00C8678B"/>
    <w:rsid w:val="00CA52B0"/>
    <w:rsid w:val="00CC2E73"/>
    <w:rsid w:val="00CD4A7F"/>
    <w:rsid w:val="00CF6D15"/>
    <w:rsid w:val="00D420C2"/>
    <w:rsid w:val="00D439C6"/>
    <w:rsid w:val="00D63316"/>
    <w:rsid w:val="00D76597"/>
    <w:rsid w:val="00D964CD"/>
    <w:rsid w:val="00D97DC9"/>
    <w:rsid w:val="00DA5BDD"/>
    <w:rsid w:val="00DB433B"/>
    <w:rsid w:val="00DB5D1C"/>
    <w:rsid w:val="00DD5DA4"/>
    <w:rsid w:val="00DF543D"/>
    <w:rsid w:val="00DF7B5E"/>
    <w:rsid w:val="00E02A1E"/>
    <w:rsid w:val="00E2317F"/>
    <w:rsid w:val="00E27D62"/>
    <w:rsid w:val="00E77141"/>
    <w:rsid w:val="00E83ED3"/>
    <w:rsid w:val="00E84233"/>
    <w:rsid w:val="00EB1943"/>
    <w:rsid w:val="00EB66CB"/>
    <w:rsid w:val="00EE080A"/>
    <w:rsid w:val="00F02329"/>
    <w:rsid w:val="00F11F45"/>
    <w:rsid w:val="00F54B82"/>
    <w:rsid w:val="00F5591A"/>
    <w:rsid w:val="00F67F1D"/>
    <w:rsid w:val="00F75670"/>
    <w:rsid w:val="00FB5903"/>
    <w:rsid w:val="00FB653D"/>
    <w:rsid w:val="00FB737A"/>
    <w:rsid w:val="00FC1537"/>
    <w:rsid w:val="00FC3E7A"/>
    <w:rsid w:val="00FC5597"/>
    <w:rsid w:val="00FD5580"/>
    <w:rsid w:val="00FD62BE"/>
    <w:rsid w:val="00FE13BF"/>
    <w:rsid w:val="00FE4B59"/>
    <w:rsid w:val="00FF3156"/>
    <w:rsid w:val="00FF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8CC6FE"/>
  <w15:docId w15:val="{3CF1D815-E5B7-4C9D-A1D8-6FEC627BF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C85CF9"/>
    <w:pPr>
      <w:keepNext/>
      <w:keepLines/>
      <w:numPr>
        <w:numId w:val="3"/>
      </w:numPr>
      <w:spacing w:before="120" w:after="12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B00387"/>
    <w:pPr>
      <w:keepNext/>
      <w:keepLines/>
      <w:spacing w:before="320" w:after="80"/>
      <w:outlineLvl w:val="2"/>
    </w:pPr>
    <w:rPr>
      <w:i/>
      <w:iCs/>
      <w:color w:val="434343"/>
      <w:u w:val="singl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E080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95F6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6C"/>
  </w:style>
  <w:style w:type="paragraph" w:styleId="Footer">
    <w:name w:val="footer"/>
    <w:basedOn w:val="Normal"/>
    <w:link w:val="FooterChar"/>
    <w:uiPriority w:val="99"/>
    <w:unhideWhenUsed/>
    <w:rsid w:val="00995F6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6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43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C443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4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ja-JP"/>
    </w:rPr>
  </w:style>
  <w:style w:type="character" w:customStyle="1" w:styleId="normaltextrun">
    <w:name w:val="normaltextrun"/>
    <w:basedOn w:val="DefaultParagraphFont"/>
    <w:rsid w:val="00BC443E"/>
  </w:style>
  <w:style w:type="character" w:customStyle="1" w:styleId="eop">
    <w:name w:val="eop"/>
    <w:basedOn w:val="DefaultParagraphFont"/>
    <w:rsid w:val="00BC443E"/>
  </w:style>
  <w:style w:type="paragraph" w:styleId="ListParagraph">
    <w:name w:val="List Paragraph"/>
    <w:basedOn w:val="Normal"/>
    <w:uiPriority w:val="34"/>
    <w:qFormat/>
    <w:rsid w:val="005273AA"/>
    <w:pPr>
      <w:ind w:left="720"/>
      <w:contextualSpacing/>
    </w:pPr>
  </w:style>
  <w:style w:type="character" w:styleId="Hyperlink">
    <w:name w:val="Hyperlink"/>
    <w:rsid w:val="006059D8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41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148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7CC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2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946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3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9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3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0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89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8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98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47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0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17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3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9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43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5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47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31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95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8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566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04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75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720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25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13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6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03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86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67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53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94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3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68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46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08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13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93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3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4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5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08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8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64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35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20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04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06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08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3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8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8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1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79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24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0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639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7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3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14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531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4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0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19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23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10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9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4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89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71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530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28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74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09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7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22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0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91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31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33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73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5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73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8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25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7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05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8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9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5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45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7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8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29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86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86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63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89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89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6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55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51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2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69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19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94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21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9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3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9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blogs.qu.edu.qa/orsg/trl-sr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DA7ECCC60044162B115C21D01C2B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17EB8-6FFA-4FC1-920A-A5CFFCC9FDC7}"/>
      </w:docPartPr>
      <w:docPartBody>
        <w:p w:rsidR="00A66D96" w:rsidRDefault="0031088D" w:rsidP="0031088D">
          <w:pPr>
            <w:pStyle w:val="FDA7ECCC60044162B115C21D01C2B073"/>
          </w:pPr>
          <w:r>
            <w:rPr>
              <w:b/>
              <w:bCs/>
              <w:color w:val="000000" w:themeColor="text1"/>
              <w:sz w:val="32"/>
              <w:szCs w:val="32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5F59"/>
    <w:rsid w:val="00084CC7"/>
    <w:rsid w:val="000B21F5"/>
    <w:rsid w:val="000D2691"/>
    <w:rsid w:val="002607F8"/>
    <w:rsid w:val="002C5107"/>
    <w:rsid w:val="0031088D"/>
    <w:rsid w:val="003211F3"/>
    <w:rsid w:val="00483F14"/>
    <w:rsid w:val="004B3705"/>
    <w:rsid w:val="0053416B"/>
    <w:rsid w:val="00540BE4"/>
    <w:rsid w:val="00614BED"/>
    <w:rsid w:val="00774F91"/>
    <w:rsid w:val="00865F59"/>
    <w:rsid w:val="00A66D96"/>
    <w:rsid w:val="00A71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BD24427AE7BF409BDF74B0DEA3A483">
    <w:name w:val="7EBD24427AE7BF409BDF74B0DEA3A483"/>
    <w:rsid w:val="00865F59"/>
  </w:style>
  <w:style w:type="paragraph" w:customStyle="1" w:styleId="E18F4C4D483B48FEACA7D1CDA3BE0DA9">
    <w:name w:val="E18F4C4D483B48FEACA7D1CDA3BE0DA9"/>
    <w:rsid w:val="0053416B"/>
    <w:pPr>
      <w:spacing w:after="160" w:line="259" w:lineRule="auto"/>
    </w:pPr>
    <w:rPr>
      <w:sz w:val="22"/>
      <w:szCs w:val="22"/>
    </w:rPr>
  </w:style>
  <w:style w:type="paragraph" w:customStyle="1" w:styleId="9ECC43F3A8C0415CAF770A1942D7A246">
    <w:name w:val="9ECC43F3A8C0415CAF770A1942D7A246"/>
    <w:rsid w:val="0053416B"/>
    <w:pPr>
      <w:spacing w:after="160" w:line="259" w:lineRule="auto"/>
    </w:pPr>
    <w:rPr>
      <w:sz w:val="22"/>
      <w:szCs w:val="22"/>
    </w:rPr>
  </w:style>
  <w:style w:type="paragraph" w:customStyle="1" w:styleId="2C0E6168A38B41A3981B787D70618194">
    <w:name w:val="2C0E6168A38B41A3981B787D70618194"/>
    <w:rsid w:val="0031088D"/>
    <w:pPr>
      <w:spacing w:after="160" w:line="259" w:lineRule="auto"/>
    </w:pPr>
    <w:rPr>
      <w:sz w:val="22"/>
      <w:szCs w:val="22"/>
    </w:rPr>
  </w:style>
  <w:style w:type="paragraph" w:customStyle="1" w:styleId="D8C756CF44A94AC4822426381B3DD860">
    <w:name w:val="D8C756CF44A94AC4822426381B3DD860"/>
    <w:rsid w:val="0031088D"/>
    <w:pPr>
      <w:spacing w:after="160" w:line="259" w:lineRule="auto"/>
    </w:pPr>
    <w:rPr>
      <w:sz w:val="22"/>
      <w:szCs w:val="22"/>
    </w:rPr>
  </w:style>
  <w:style w:type="paragraph" w:customStyle="1" w:styleId="FDA7ECCC60044162B115C21D01C2B073">
    <w:name w:val="FDA7ECCC60044162B115C21D01C2B073"/>
    <w:rsid w:val="0031088D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258587414-16</_dlc_DocId>
    <_dlc_DocIdUrl xmlns="4595ca7b-3a15-4971-af5f-cadc29c03e04">
      <Url>https://qataruniversity-prd.qu.edu.qa/en-us/Research/offices/research-support/post-awards-forms/_layouts/15/DocIdRedir.aspx?ID=QPT3VHF6MKWP-258587414-16</Url>
      <Description>QPT3VHF6MKWP-258587414-1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6F528A4BFF7940BED262D9D01DAEDE" ma:contentTypeVersion="11" ma:contentTypeDescription="Create a new document." ma:contentTypeScope="" ma:versionID="70d0eeea8804376424131a97a1704c62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c75b3c8cd41175266835c0db2bceef5f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734A7E4-B765-4D25-A684-87B7CCBE8A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801B0B-2EB7-49E0-BDB5-F9227997B2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AC621E-AA9F-4800-8E65-BB0C5EB841BD}"/>
</file>

<file path=customXml/itemProps4.xml><?xml version="1.0" encoding="utf-8"?>
<ds:datastoreItem xmlns:ds="http://schemas.openxmlformats.org/officeDocument/2006/customXml" ds:itemID="{39266146-E998-4F3A-A739-E143A6560A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602</Words>
  <Characters>3434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/>
      <vt:lpstr>ORS-F19</vt:lpstr>
      <vt:lpstr>نموذج تخطيط جاهزية المشروع</vt:lpstr>
      <vt:lpstr>    5. المستخدمون النهائيون – من الذي استخدم أو اعتمد مخرجات المشروع؟</vt:lpstr>
      <vt:lpstr>    </vt:lpstr>
      <vt:lpstr>    9. المتعاونون:</vt:lpstr>
      <vt:lpstr>    /من هم الأفراد أو المنظمات التي تم التعاون معها لضمان استخدام مخرجات المشروع؟</vt:lpstr>
    </vt:vector>
  </TitlesOfParts>
  <Company>QATAR UNIVERSITY</Company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nie Ha Mitford</dc:creator>
  <cp:lastModifiedBy>Hala Abdulrahman A Z Al-Mahmoud</cp:lastModifiedBy>
  <cp:revision>13</cp:revision>
  <dcterms:created xsi:type="dcterms:W3CDTF">2022-06-30T06:38:00Z</dcterms:created>
  <dcterms:modified xsi:type="dcterms:W3CDTF">2024-10-12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3d088b-6243-4963-a2e2-8b321ab7f8fc_Enabled">
    <vt:lpwstr>true</vt:lpwstr>
  </property>
  <property fmtid="{D5CDD505-2E9C-101B-9397-08002B2CF9AE}" pid="3" name="MSIP_Label_8c3d088b-6243-4963-a2e2-8b321ab7f8fc_SetDate">
    <vt:lpwstr>2021-12-02T21:41:42Z</vt:lpwstr>
  </property>
  <property fmtid="{D5CDD505-2E9C-101B-9397-08002B2CF9AE}" pid="4" name="MSIP_Label_8c3d088b-6243-4963-a2e2-8b321ab7f8fc_Method">
    <vt:lpwstr>Standard</vt:lpwstr>
  </property>
  <property fmtid="{D5CDD505-2E9C-101B-9397-08002B2CF9AE}" pid="5" name="MSIP_Label_8c3d088b-6243-4963-a2e2-8b321ab7f8fc_Name">
    <vt:lpwstr>Trusted</vt:lpwstr>
  </property>
  <property fmtid="{D5CDD505-2E9C-101B-9397-08002B2CF9AE}" pid="6" name="MSIP_Label_8c3d088b-6243-4963-a2e2-8b321ab7f8fc_SiteId">
    <vt:lpwstr>d1323671-cdbe-4417-b4d4-bdb24b51316b</vt:lpwstr>
  </property>
  <property fmtid="{D5CDD505-2E9C-101B-9397-08002B2CF9AE}" pid="7" name="MSIP_Label_8c3d088b-6243-4963-a2e2-8b321ab7f8fc_ActionId">
    <vt:lpwstr>92ea50cc-367e-4ef6-ac5f-000086d1290a</vt:lpwstr>
  </property>
  <property fmtid="{D5CDD505-2E9C-101B-9397-08002B2CF9AE}" pid="8" name="MSIP_Label_8c3d088b-6243-4963-a2e2-8b321ab7f8fc_ContentBits">
    <vt:lpwstr>1</vt:lpwstr>
  </property>
  <property fmtid="{D5CDD505-2E9C-101B-9397-08002B2CF9AE}" pid="9" name="ContentTypeId">
    <vt:lpwstr>0x010100FC6F528A4BFF7940BED262D9D01DAEDE</vt:lpwstr>
  </property>
  <property fmtid="{D5CDD505-2E9C-101B-9397-08002B2CF9AE}" pid="10" name="_dlc_DocIdItemGuid">
    <vt:lpwstr>1804c886-013c-4bc3-ae51-0e849d5c53a4</vt:lpwstr>
  </property>
</Properties>
</file>